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มมนาเพื่อรับฟังความคิดเห็นจากองค์กรแต่ละประเภทความพิการ</w:t>
      </w:r>
      <w:r>
        <w:t xml:space="preserve"> </w:t>
      </w:r>
      <w:r>
        <w:t xml:space="preserve">องค์กรวิชาชีพที่เกี่ยวข้องในการจัดให้มีบริการที่เหมาะสม</w:t>
      </w:r>
    </w:p>
    <w:p>
      <w:pPr>
        <w:pStyle w:val="Date"/>
      </w:pPr>
      <w:r>
        <w:t xml:space="preserve">วันพฤหัสบดีที่</w:t>
      </w:r>
      <w:r>
        <w:t xml:space="preserve"> </w:t>
      </w:r>
      <w:r>
        <w:t xml:space="preserve">23</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ทดสอบ ทดสอบ สอบ สอบ สอบ ทดสอบ 1 2 3 4 5 6 7 ฮัลโหลเทสต์ ฮัลโหล Test ค่ะ สวัสดีผู้เข้าร่วมสัมมนาเพความคิดเห็นขององค์กรแต่ละประเภทคนที่เกี่ยวข้องในการจัดให้มีบริการที่เหมาะสมนะคะ วันนี้เรามีการประชุม Onsite โดยเชิญผู้รับใบอนุญาตดิจิทัลทีวีนะคะ คือจริง ๆ เราจะเชิญทั้ง 25 รายนะคะ มาประชุมที่สำนักงานค่ะ แต่ยกเว้นนะคะ อนุโลมเฉพาะช่อที่ให้ Online นะคะ เดี๋ยวสักครู่ ผอ. บุญตรี บุญเจือ จะเข้ามาเป็นประธษนเปิดการสัมมนานะคะ วันนี้ดีใจที่ได้พบกับทุกท่านนะคะ ผู้แทนไทยรัฐไม่ทราบว่าอยู่ตรงไหนคะ // ค่ะ ช่อง NBT ภูมิภาคออนไลน์แล้ว ช่วยรายงานหน่อยได้ไหมคะ ว่ามีภาคไหนที่เข้ามาร่วมประชุมแล้วค่ะ // ฮัลโหล ค่ะ ขออนุญาต NBT ขอนแก่นรายงานตัวค่ะ</w:t>
      </w:r>
    </w:p>
    <w:p>
      <w:pPr>
        <w:pStyle w:val="BodyText"/>
      </w:pPr>
      <w:r>
        <w:t xml:space="preserve">(ผู้เข้าร่วมประชุมหญิง) สวัสดีค่ะ NBT ขอนแก่นได้้ยินชัดเจนไหมคะ</w:t>
      </w:r>
    </w:p>
    <w:p>
      <w:pPr>
        <w:pStyle w:val="BodyText"/>
      </w:pPr>
      <w:r>
        <w:t xml:space="preserve">(ผู้เข้าร่วมประชุมหญิง) ได้ยินชัดเจนค่ะ สวัสดีเช่นกันค่ะ // ค่ะ ขอบคุณค่ะ ช่อง NBT ต่อไปเลยค่ะ ภาคใต้ ภาคเหนือ ภาคกลาง ภาคเหนือ ภาคกลาง…</w:t>
      </w:r>
    </w:p>
    <w:p>
      <w:pPr>
        <w:pStyle w:val="BodyText"/>
      </w:pPr>
      <w:r>
        <w:t xml:space="preserve">(ผู้เข้าร่วมประชุมชาย) สวัสดีครับ NBT สุราษฎร์ธานี ครับ</w:t>
      </w:r>
    </w:p>
    <w:p>
      <w:pPr>
        <w:pStyle w:val="BodyText"/>
      </w:pPr>
      <w:r>
        <w:t xml:space="preserve">(ผู้เข้าร่วมประชุมชาย) อ๋อ โอเค</w:t>
      </w:r>
    </w:p>
    <w:p>
      <w:pPr>
        <w:pStyle w:val="BodyText"/>
      </w:pPr>
      <w:r>
        <w:t xml:space="preserve">(ผู้เข้าร่วมประชุมหญิง) สวัสดีค่ะ ขอสวัสดี NBT ขอนแก่น NBT ภาคใต้ ภาคกลาง ภาคเหนือ ตอนนี้มาครบทุกท่านไหมคะ เพราะเมื่อกี้มีรายงานแค่ NBT ขอนแก่น เป็นช่องเดียวน่ะค่ะ ภาคอื่น ๆ เข้าครบหรือยังคะ</w:t>
      </w:r>
    </w:p>
    <w:p>
      <w:pPr>
        <w:pStyle w:val="BodyText"/>
      </w:pPr>
      <w:r>
        <w:t xml:space="preserve">(ผู้เข้าร่วมประชุมชาย) สวัสดีครับ ได้ยินไหมครับ</w:t>
      </w:r>
    </w:p>
    <w:p>
      <w:pPr>
        <w:pStyle w:val="BodyText"/>
      </w:pPr>
      <w:r>
        <w:t xml:space="preserve">(ผู้เข้าร่วมประชุมหญิง) ค่ะ สวัสดีทุกท่านค่ะ วันนี้นะคะ เป็นการสัมมาเพื่อรับฟังความคิดเห็นจากทุกองค์กรความพิการนะคะ แล้วก็องค์กรวิชาชีพที่จัดให้เหมาะสในการจัดให้มีบริการที่เหมาะสมค่ะ วันนี้ที่เรามาพบกันก็เพราะว่าประกาศ กสทช. เรื่องการส่งเสริมและคุ้มครองสิทธิ์คนพิการนะคะ กำหนดให้ผู้รับใบอนุญาตประหอบการโทรทัศน์ในระบบดิจิทัลค่ะ ต้องจัดรับฟังความคิดเห็นขององค์แต่ละประเภทแต่ละประเภทพิกาที่เกี่ยวข้องในการจัดให้มีบริการให้เหมาะสม และจัดส่งมาพร้อมกับงานบริการล่ามาภาษามือ คำบรรยายแทนเสียง เสียงบรรยายภาพค่ะ บรรลุเป้าหมายตามประกาศที่กำหนดไว้ สำนักงาน กสทช. จึงได้จัดสัมมนาเพื่อรับฟังความคิดเห็นจากองค์กรแต่ละประเภทความพิการ องค์กรวิชาชีพืั้ในการจัดให้บริการที่เหมาะสมประจำปี 2566 ขึ้นค่ะ ลำดับต่อไปค่ะ ขอเรียนเชิญ ดร.จี บุญเจืองผู้อำนวยการสำนักและร้องเรียนผู้บริโภคในกิจการกระจายเสียงและโทรทัศน์ เปิดการสัมมนาในครั้งนี้ค่ะ</w:t>
      </w:r>
    </w:p>
    <w:p>
      <w:pPr>
        <w:pStyle w:val="BodyText"/>
      </w:pPr>
      <w:r>
        <w:t xml:space="preserve">(ดร.ตรี) สวัสดีทุกท่านนะครับ ขออนุญาตเป็นตัวแทนท่านติตประชุม กสทช. อยู่นะครับ วันนี้เป็นประชุมที่จะพิจารณาในหลาย ๆ เรื่องนะครับ แล้วก็เล่าให้ฟังด้วยก็ได้นะครับ ว่าวันนี้ก็พิจารณาเรื่องผลการดำเนินการของสถานีที่ดำเนินไปปี 2565 นะครับ ก็เพิ่งพิจารณาไปวันนี้นะครับ แล้วก็ในผลการดำเนินการของปี 2566 ก็ทางสำนักงานก็ได้มีหนังสือแจ้งเรียนไปที่ผู้ประกอบการท่านผู้รับใบอนุญาตทุกท่านแล้วนะครับ เพื่อส่งรายงานมา ก็ดเหมือนเป็นประจำทุกปีนะครับ ที่เราก็จะมาเจอกันนะครับ โดยที่สำนักงาน กสทช. ก็จัดพื้นที่ จัดเวที่ให้นะครับ เพื่อที่จะองค์กรแต่ละประเภทคนพิการ องค์กรวิชาชีพที่เกี่ยวข้องนะครับน ได้พบกับท่านผู้ประกอบการ เพื่อที่จะให้ทุกท่านได้รับฟังความคิดเห็นจากผู้ใช้บริการและผู้ทำวิชาชีพที่มีความเกี่ยวข้อง ซึ่งก็ประกอบด้วยสมาคมคนตาบอดแห่งประเทศไทย ที่มีความเกี่ยวข้องกับเสียงบรรยายภาพนะครับ แล้วก็สมาคมคนหูหนวกแห่งประก็จะมีความเกี่ยวข้องกับ 2 บริการนะครับ ที่เราทราบกันก็คือคำบรรยายแทนเสียง กับล่ามภาษามือนะครับ รวมถึงองค์กรวิชาชีพที่เกี่ยวข้องก็คือสมาคมล่ามภาษามือแห้งประเทศไทย ก็จะมีผู้แทนมาได้แสดง… ได้ให้ความเห็น เพื่อที่มีวัตถุประสงค์คือ… คือหมายความว่าตัวประกาศเองนะครับ ก็จะมีวัตถุประสงค์เพื่อที่จะให้เกิดกรแลกเปลี่ยนกันนะครับ เมื่อฟังความคิดเห็นแล้ว ผู้ประกอบการจะได้ทราบถึงความต้องการหรือข้อจำกัดต่าง ๆ เพื่อไปพิจารณาในการที่จะทำบริการในปีถัด ๆ ไปนะครับ ก็เป็นส่วนที่ ส่วนที่ตัวประกาศเองนะครับ มีเจตนาในการที่จะสร้างกระบวนการที่มีส่วนร่วมนะครับ ก็ตัวสำนักงาน กสทช. เองนะครับ ก็มีหน้าที่ในการที่จะหนุนเสริมในการที่จะมีพื้นที่ในการพูดคุยนะครับ แล้วก็…วันนี้ก็เลยมีการจัดงานมานะครับ แล้วก็ตามที่ได้มีการสำรวจความเรียกว่าอะไร สำรวจว่าผู้ได้รับอนุญาตแต่ละรายนะครับ มีความต้องการที่จะทราบเรื่องอะไรบ้าง ก็ได้ส่งความเห็น ส่งผลสำรวจนั้นมาที่สมาคมนะครับ เรียบร้อยแล้วนะครับ ไม่ว่าจะเป็นสมาคมคนตาบอดแห่งประเทศไทย สมาคมหูหนวกแห่งประเทศไทยนะครับ วันนี้เราก็จะได้พูดถึงกันนะครับ ถึงตัวกานจัดทำบริการนะครับ ซึ่งอย่างที่เรียนไปนะครับ ก็ถือเป็นข้อมูลข้อมูลหนึ่งสำหรับท่านผู้ประกอบการที่จะ ในการที่จะพัฒนาตัวการบริการต่อไปนะครับ ส่วนเรื่องอื่น ๆ นะครับ ที่ กสทช. มีการพิจารณาในวันนี้นะครับ ก็เป็นเรื่องของการแก้ไขการประกาศนะครับ วันนี้ก็ได้พิจารณาไปแล้ว ถ้า กสทช. รับรองมติอย่างไร มีความคิดเห็นอย่างไร จะเรียนแจ้งให้ทุกท่านทราบอีกทีหนึ่งนะครับ แล้วก็นอกจากนั้นนะครับ อย่างที่มีการประชุมไปก่อนหน้านี้นะครับ ที่สำนักงานนะครับ ได้ทำงานร่วมกับ มหาวิทยาลัยธุรกิจบัณฑิต ในการที่จะสำรวจว่าแล้วพอหลังจากประกาศนี่มีผลใช้บังคับ แล้วก็มีส่วนตัวกำหนดตารางไว้ 5 ปีเรียบร้อยแล้วนะครับ ตัวประกาศน่าจะมีรูปแบบอะไรอย่างไร นำความเห็นของทุกท่านนะครับ หมายความว่าผู้ให้บริการนะครับ รวมถึงความต้องการของผู้แทน ของคนที่ใช้บริการ ก็คือคนหูหนวก คนตาบอด และคนที่เกี่ยวข้องนะครับ ก็จะได้มีความเห็นแล้วก็อาจจะจัดข้อเสนอเป็นแนวทางต่าง ๆ ให้กสทช. จะได้พิจารณาต่อไปนะครับ ก็สำหรับอันนี้เป็นระยะยาวนะครับ หมายความว่ากระบวนการจัดทำประกาศฉบับถัดไป เรื่องสัดส่วนนี่ก็คงจะมีกระบวนการอีกมากมายนะครับ นี่แค่เริ่มต้นเท่านั้นเองนะครับ แล้วก็ถัดไปก็จะเป็นพูดถึงเรื่องการเข้าสู่กระบวนการรับฟังความคิดเห็นไปถึงขั้นประกาศใช้ ก็จะเป็นอีกขั้นหนึ่ง ประกาศที่จะแก้ไขเป็นการเบื้องต้นก่อนนี่นะครับ ก็คงจะได้เห็นแล้วก็ประกาศใช้เร็ว ๆ นี้นะครับ รวมถึงเหตุขัดข้องหรือเหตุจำเป็นที่ไม่สามารถจัดทำบริการต่าง ๆ ได้รวมถึงเรื่องของการที่จะนับสัดส่วนของการรีรันหรือว่าเรื่องของการแก้ไขนิยามต่าง ๆ ที่เราเคยได้ให้ความเห็นไป เปิดรับฟังความคิดเห้นสาธารณะนะครับ ก็ถือว่าเป็นการอัปเดตให้ทุกท่านได้ทราบด้วยนะครับ ว่าอะไรอย่างไรแล้วนะครับ จริง ๆ แล้วรวมถึงตัวสำนักงาน กสทช. เองและท่าน กสทช. เองก็ได้พิจารณาหลาย ๆ เรื่องนะครับ เกี่ยวข้องกับกระบวนการมาตรการที่จะเป็นมาตรการส่งเสริมนะครับ แผนเรื่องของแผน USO เรื่อง Board Cast นะครับ ง่าย ๆ เท่านั้น ว่าเป้นแผน Uso Braodcast เข้า กสทช. วันนี้นะครับ เดี๋ยวรอดูว่าจะได้เข้าพิจารณาหรือเปล่านะครับ คือผมนี่ หลังจากที่เปิดแล้วจะขออนุญาตขอตัวสักครู่นะครับ เผื่อที่แผนยูโซโครงการ… อาจจะนะครับ อาจจะมีโครงการการส่งเสริมสนับสนุนการจัดทำบริการของผู้ประกอบการด้วยนะครับ ก็เป็นเรื่องทั้งหมดที่เล่าให้ฟังเร็ว ๆ และวันนี้ก็จริง ๆ ตามที่เราได้ทำงานร่วมกันนะครับ ก็จะเชิญหน่วยงานที่เกี่ยวข้องมาร่วมสังเกตการณ์ที่เป็นหน่วยงานวิชาการนะครับ เรื่องการพัฒนาเทคโนโลยี เข้ามาเพื่อที่ต่อไปอาจจะมีโครงการใหญ่ ๆ เล็ก ๆ นะครับ ในการที่จะร่วมกันที่ส่งเสริใการพัฒนาที่จะใช้เทคโนโลยีมาเป้นส่วนร่วมที่จะจัดทำบริการต่าง ๆ ได้นะครับ จริง ๆ วันนี้มีมูลนิธิด้วยกัน เพื่อคนพิการและสังคม ก็เดี๋ยวในช่วงท้าย ๆ นะครับ ก็จะเปิดพื้นที่ให้คุณต่อให้เราฟังว่าทำอะไรแล้ว สั้น ๆ นะครับ เผื่อที่ทางสถานีจะสนใจเกี่ยวกับการทำบริการเสียงบรรยายภาพนะครับ ที่จะมีเทคโนโลยีเข้ามาช่วยได้ในบางส่วนและก็ กสทช. ก็จะจับมือกับบางส่วนและช่วยเหลือต่อไปในอนาคตนะครับ รวมถึง สวทช. มาใช่ไหมครับ ทางทีม สวทช. ก็ออนไลน์นะครับวันนี้นะครับ ซึ่งก็ได้คุยกันในเรื่องของการจัดทำคือพยายามที่จะจัดทำคำบรรยายแทนเสียงแบบสดนะครับ ก็คือLive Captioning นะครับ กระบวนการในการที่จะสนับสนุนการทำงานในบางสถานีที่ได้คุยกับเราแล้วก็ให้ความเห็นว่าซึ่งโดยส่วนใหญ่ รายการจะเป็นรายการสด ก็ยากที่จะทำบริการตัว Close Captions สำหรับบางรายการที่จะสอดคล้องกับผังรายการนะครับ ก็เป็นการอัปเดตในภาพรวมด้วยของ กสทช. และก็ขอเปิดสัมมนารับฟังความคิดเห็นจากองค์กรองค์กรวิชาชีพที่เกี่ยวข้องที่จัดให้มีบริการที่เหมาะสมนะครับ ฝากทางสมาคมคนพิการแห่งประเทศไทย สมาคมคนหูหนวกแห่งประเทศไทย สมาคมแห่งประเทศไทยนะครับ ที่จะแลกเปลี่ยนกับผู้รับอนุญาตเอง ถ้ามีข้อสงสัย หรือข้อซักถามเพิ่มเติมก็อยากให้แลกเปลี่ยนกันอิสระนะครับ ในเวทีนี้ของเรา เดี๋ยวจะฝากทางทีมงานของสำนัก วศ. ดำเนินกระบวนการแล้วผมจะประชุม กสทช. เสร็จแล้ว จะรีบกลับมา ขอบคุณครับ</w:t>
      </w:r>
    </w:p>
    <w:p>
      <w:pPr>
        <w:pStyle w:val="BodyText"/>
      </w:pPr>
      <w:r>
        <w:t xml:space="preserve">(เลขานุการ) ค่ะ ขอบคุณคุณมนตรี บุญเจือ ค่ะ เป็นอย่างสูงที่ให้เกียรติมาเปิดนะคะ ลำดับต่อไปค่ะ จะเป็นการให้ความเห็นเกี่ยวกับการจัดทำบริการ เพื่อคนพิการ และรับฟังความเห็นในการพัฒนาตามประกาศ กสทช. คุ้มครองสิทธิของคนพิการ และคนพิการและรับฟังความคิดเห็นในภาพรวมค่ะ โดยมีวุตถุประสงค์นะคะ ให้และองค์กรวิชาชีพที่เกี่ยวข้องค่ะ ให้ความเห็นเกี่ยวกับรายการที่จัดทำบริการเสียงบรรยายภาพ บริการคำบรรยายแทนเสียง และล่ามภาษามือค่ะ ดิฉัน นางสาวศิรินทิพย์ ใสปัญญานะคะ ส่งต่อเวทีนี้ให้น้องนหรือทุก ๆ คนรู้จักกันในน้องนุ่มนิ่มค่ะ</w:t>
      </w:r>
    </w:p>
    <w:p>
      <w:pPr>
        <w:pStyle w:val="BodyText"/>
      </w:pPr>
      <w:r>
        <w:t xml:space="preserve">(ผู้เข้าร่วมประชุมหญิง) ค่ะ สวัสดี ผู้แทนสมาคมคนตาบอดแห่งประเทสไทย คนหูหนวกแห่งประเทศไทย สมาคมล่ามภาษามือแห่งประเทศไทย รวมไปถึงผู้รับใบประกอบกิจการโทรทัศน์ ในระบบดิจิทัล ทั้งหมด 25 รายนะคะ เข้าร่วมสัมมนาในครั้งนี้ค่ะ ลำดับต่อไปนะคะ จะเป็นการให้ความเห็นค่ะ เกี่ยวกับบริการเสียงบรรยายภาพนะคะ โดยผู้แทนของสมาคมคนตาบอดแห่งประเทศไทยนะคะ ขอเขียนเชิญ ดร. เสาวราศิริรุ่งเรือง และคุณเอกพงศ์ ให้ความเห็นในเรื่องดังกล่าวค่ะ ให้ความเห็นประมาณ 30 นาทีนะคะ ขอเรียนเชิญค่ะ</w:t>
      </w:r>
    </w:p>
    <w:p>
      <w:pPr>
        <w:pStyle w:val="BodyText"/>
      </w:pPr>
      <w:r>
        <w:t xml:space="preserve">(ผู้เข้าร่วมประชุมชาย) เรียนผู้ประกอบการครับ ทีมงานจากทาง กสทช. แล้วก็องค์กรหน่วยงานต่าง ๆ ที่อยู่ในห้องประชุมแห่งนี้ แล้วก็ที่ออนไลน์อยู่ที่สำนักงานด้วยครับ ผม เอกพงษ์ นพสกุล ครับ เป็นกรรมการบริหารและประชาสัมพันธ์ของสมาคมคนตาบอดแห่งประเทศไทย วันนี้ต้องขอบคุณทาง กสทช. นะครับ ที่ได้ให้ทางสมาคมคนพิการแห่งประเทศไทย ได้มาให้ความเห็นเกี่ยวกับเรื่องของบริการ โดยเฉพาะเรื่องของเสียงบรรยายภาพ วันนี้ผมมากับอาจารย์ ดร.อิสวรา สิริรุ่งเรือง ด้วยนะครับ ซึ่งก็มีหน้าที่ที่จะเป็นกรรมการอำนวยการของสมาคมคนตาบอดแห่งประเทศไทยด้วย แล้วก็ผมได้ฟังของงานด้านเสียงบรรยายภาพนี้มาโดยตลอด ก็ได้พูดคุยกันนะครับ ก็ปีหนึ่งมันผ่านไปค่อนข้างเร็วเหมือนกันนะ ที่เราจะได้มานั่งพูดคุยแล้วก็ได้เจอกัน ในขณะที่บริบทต่าง ๆ สิ่งที่ดำเนินไปมันก็ยังคงคล้าย ๆ เดิมแล้วก็มีการเพิ่มเตอมด้วยนะครับ ซึ่งก่อนอื่น ก่อนที่ผมจะไปลงรายละเอียดแล้วชวน ดร.ปอม นะครับ ดร.อิศวรา ผมต้องขอขอบคุณในนามของสมาคมคนตาบอดแห่งประเทศไทย โดยคนตาบอดไทยทั้งประเทศนะครับ ขอบคุณทั้ง 25 รายอย่างที่ทีมงานบอกเมื่อสักครู่นี้นะครับ ที่ให้บริการนะครับ คำบรรยายแทนเสียง ให้พวกเราได้รับรู้ถึงแม้จะอยู่บนข้อจำกัดต่าง ๆ ที่เราเดินไปด้วยกัน แล้วก็ทางผู้ประกอบการเองรับฟังทางพวกเราที่ให้ความเห็นไปแล้วก็ถูกปรับปรุงเรื่อยมา มันจะอาจจะพบกันครึ่งทางบ้าง ลงตัวแล้ว อาจจะไม่ลงตัวอะไรอย่างนี้ครับ เราก็ต่างคนต่างก็ถือว่าได้ทำหน้าที่ขอตัวเอง และก็ทางผู้ประกอบการก็ได้ปฏิบัติตามประกาศของ กสทช. ด้วยนะครับ ซึ่งในอนาคตอันใกล้นี้ การปรับปรุงแก้ไขเพิ่มเติมอะไรเพื่อให้มันลงตัวที่สุดนะครับ อะไรที่มันยัง ดำเนินการได้ยังไม่ครบถ้วนยังไม่ทั่วถึงก็คงดำเนินการต่อไปนะครับ ทางสมาคมคนตาบอดแห่งประเทศไทยนี่ ก็ได้รับเรื่องที่จะให้ทางพวกเรามาให้ความเห็น จากทาง กสทช. รายการอะไรที่ทางคนตาบอดนี่ ต้องการจะให้ทำบริการบ้าง แล้วก็ช่วงเวลาที่ทำไปแล้วมันเป็นอย่างไรนะครับ แล้วก็มันบางเรื่องที่เราอยากจะคุยกันและตอบกันไม่ได้ชัด จำนวนอะไรอย่างนี้ เราอาจจะตอบไม่ได้จริง ๆ ว่ามีคนมาใช้บริการกับเสียงบรรยายภาพเยอะมากน้อยแค่ไหนอย่างไรนะครับ แต่ผมเองเรื่องของประเด็นหลัง ๆ ก่อน ก็คือว่าจำนวนที่ใช้บริการนี่ตอบได้ไหม อันนี้ผมก็คุยกัน แล้วก็คิดว่าสมาคมคนตาบอดนี่น่าจะ น่าจะทำต้องทำอะไรบางอย่าง เพื่อที่จะให้ทุกท่านได้รับรู้รับทราบถึงข้อมูลต่าง ๆ ที่เป็นความต้องการ อย่างเช่นว่าคนตาบอดทั้งประเทศ ทั้งที่เป็นสมาชิกของสมาคมคนตาบอด หรือไม่ได้เป็นสมาชิก แต่เขาเป็นคนตาบอด ข้อมูลนี่ก็อาจจะต้องสำรวจว่าเวลาเขาดูทีวีอยู่ เขาใช้บริการนะครับ ตามรายการที่ทีวีแต่ละช่องนี่ได้ PR ออกมาว่ามีเสียงบรรยายภาพด้วยอย่างนี้หรือไม่ อาจจะออกแบบเป็น Google Form แล้วก็สำรวจไป หรือคนที่อาจจะยังเข้าไม่ถึง Google Formก็อาจจะไปสอบถาม ไปพูดคุยนะครับ ตรงนี้ทางสมาคมก็น่าจะดำเนินการได้นะครับ ส่วนในทางหลักวิชา… จริง ๆ ผมเคยเล่าให้ฟังตั้งแต่ครั้งที่แล้วแล้วนะครับ ว่าทาง ดร.อิศวรา นี่นะครับ ว่ามีกลุ่มคนตาบอดเราได้ทำเป็นเป็นกลุ่ม Facebook นะครับที่เป็น Thai AD Lover ตรงนี้ขึ้นมา ครั้งนี้ก็ด้วยว่าเราจะได้มาแชร์ข้อมูลร่วมกัน เช่นใครทราบว่ามีรายการไหนที่เป็นเสียงบรรยาภาพ ก็จะนำมาประชาสัมพันธ์บนเฟซบุ๊กตัวนี้ แล้วเราก็ได้ทราบตลอดมาว่า เขาได้เปิดทีวีดูนะ แล้วมีรายการที่เป็นเสียงบรรยายภาพนะครับ บอกไว้ใน Thai AD Lover ของเฟซบุ๊กของเราซึ่งตรงนี้ผมว่าน่าจะเป็นช่องทางที่ดีมาก ๆ เลย ให้กับผู้ประกอบการ แผนการออกอากาศของท่านนี่น่าจะกำหนดไว้เป็นครึ่งเดือน เป็นเดือนหนึ่ง ก็มันมีรายการอะไรบ้างที่ออกอากาศแล้วก็ถ้าเข้ามาก็จะได้ประชาสัมพันธ์เอง หรือส่งมาที่ทางสมาคม เราก็จะได้ประชาสัมพันธ์ให้อย่างต่อเนื่อง ตอนนี้เราก็ได้ประชาสัมพันธ์ออกไปค่อนข้างที่จะกว้างว่ามีช่องทางตรงนี้ ในการรับรู้ รับทราบ ว่ามันจะมีรายการบริการตรงไหนบ้างนะครับ เดี๋ยวผมขออนุญาตเรียนเชิญ อาจารย์ ดร. อิสวรา จะได้มาคุยด้วยกันเผื่อที่จะมีประเด็นอะไรแล้วจะได้ให้ความคิดเห็น เดี๋ยวสุดท้าย ถ้า… ถ้ายังอยากทราบอยากอะไร ว่าความต้องการเป็นอะไร เฉพาะเรา 2 คนถ้าเราตอบได้เราก็จะช่วยกันตอบนะครับ ขอเชิญอาจารย์อิศวราเลยนะครับ</w:t>
      </w:r>
    </w:p>
    <w:p>
      <w:pPr>
        <w:pStyle w:val="BodyText"/>
      </w:pPr>
      <w:r>
        <w:t xml:space="preserve">(ผู้เข้าร่วมประชุมหญิง) สวัสดีทุก ๆ ท่านนะคะ ผู้ประกอบการ แล้วก็ผู้เข้าร่วมทุกท่านทั้งที่ในห้องนี้แล้วก็ออนไลน์นะคะ ขอบคุณคุณ เอกพงษ์ นะคะ ที่ส่งไมค์ต่อมานะคะ ก็จริง ๆ คืออย่างที่เราได้โจทย์ไปนะคะ จากททาง กสทช. ก็เข้าใจเมื่อสักครุ่ท่าน ผอ. ได้กล่าวนะคะ ก็คือเป็นสิ่งที่ทางผู้ประกอบการต้องการรับทราบใช่ไหมคะ ว่าแล้วที่เราทางผู้ประกอบการจัดบริการให้พวกเราคือแล้วจริง ๆ น่ะ คนตาบอด ขออนุญาตใช้คนตาบอด แทนทั้งที่คนตาบอดสนิทหรือสายตาเลือนลางนะคะ มีความต้องการอยากจะดูรายการประเภทไหนบ้างหรือว่าช่วงเวลาที่จัดให้เป็นอย่างไรนะคะ มีการพูดคุยติชมอะไรกันบ้างหรือเปล่านะคะ แล้วก็คืออยากจะให้มีแบบไหน จำนวนนี่อย่างที่คุณเอกพงษ์พูดไปเมื่อสักครู่ เราอาจจะต้องเป็นการสำรวจ Survey กับทางคนตาบอดอีกครั้งหนึ่งนะคะ ณ ตอนนี้เราอาจจะยังให้จำนวนที่แน่ชัดไม่ได้นะคะ แต่ทุก ๆ ครั้งนะคะ ที่มีการจัดกิจกรรมต่าง ๆ เกี่ยวกับเรื่องเสียงบรรยายภาพ ของทางมูลนิธิด้วยกันนะคะ กล่องดินสอวันนี้อยู่ด้วยกันขออนุญาตพูดถึงนะคะ ก็จะมีคนเข้าร่วมเยอะอยู่พอสมควรนะคะ แล้วก็มันหมายถึงว่าจริง ๆ ความต้องการเสียงบรรยายภาพ ไม่ว่าจะเป็นรูปแบบของภาพยนตร์หรือว่าทางที่จัดให้บริการในช่องโทรทัศน์นะคะ มันมีความต้องการแน่นอนอยู่แล้วตรงนี้ อย่างที่ในกลุ่มของที่คุณเอกพงษ์พูดไป เข้าใจว่าน่าจะมีทางช่องที่เคยได้เข้าร่วมประชุมกันเมื่อปีก่อน ๆ ก็อาจจะได้เข้าไปบ้าง เราก็เคยเห็นนะคะ ว่ามีการประชมสัมพันธ์อยู่นะคะ แต่อาจจะไม่ได้เยอะมากนักนะคะ ว่ามีรายการอะไรที่มีเสียงบรรยายภาพนะคะ แล้วเราก็จะมีอย่างคนที่อยู่ในกลุ่มคนตาบอดด้วยกันเองนะคะ ก็มาประชาสัมพันธ์อยู่บ้างนะคะ สิ่งหนึ่งเหมือนเป็นการ เพราะว่าสิ่งหนึ่งนะคะ ถ้าเราไปดูงานวิจัยของพวกแบบการรับสารหรืออะไรต่าง ๆ หรือการประชาสัมพันธ์ต่าง ๆ ของคนตาบอด อีกช่องทางหนึ่งที่คนตาบอดรับรู้ หมายถึงว่าใช้กันเยอะเลย ปากต่อปากนะคะ ซึ่งในอดีตมันอาจจะเป็นปากต่อปากผ่านโทรศัพท์ หรือผ่านอะไรก็ตามแต่ตอนนี้ผ่านช่องทาง Online ช่องทางหนึ่งที่พวกเราใช้กันมากพอสมควรนะคะ Facebook นี่เรียกได้ว่ามันแทบทุกคนนะ นะคะ เพราะฉะนั้นนี่… ก็เลยเป็นช่องทางหนึ่งที่เราใช้กันเยอะนะคะ ในการที่เราจะประชาสัมพันธ์ เนื่องจากว่าเราอาจจะยังไม่ทราบนะคะ ว่าผังรายการที่มี AD นี่ มีในช่วงเวลไหนบ้าง ช่องไหน เวลาอะไร รายการอะไรอย่างนี้นะคะ คือ จริง ๆ ในกลุ่มเอาจริง ๆ เราก็มีนักวิชาการที่เป็นอาจารย์จากทางธรรมศาสตร์นะคะ ก็อยู่ในกลุ่มด้วย ก็ได้ให้คำแนะนำเหมือนกัน ว่าอยากให้มีผังมีการมาประชาสัมพันธ์เลยค่ะ ในกลุ่ม มันจะได้เข้าถึงง่ายนะคะ ว่าในช่องมีรายการไหนที่มี AD นะคะ วันไหน เวลาไหน อะไรต่าง ๆ นานา อย่างนี้ก็เป็นสิ่งหนึ่งที่สำคัญนะคะ เพราะว่าเราจะได้ทราบนะคะ เพราะ อย่างที่เราอาจจะพอทราบกันอยู่แล้วว่าตอนนี้เสียงบรรยายภาพส่วนใหญ่มันก็จะอยู่ในช่วงเวลาหลังเที่ยงคืน // อันนี้พูดถึงในเรื่องของเวลาในการที่เราจะต้องไปดูในรายการที่มีการออกอากาศในช่องดิจิทัลต่าง ๆ ใช่ไหมครับ ในช่วงเวลาหลังเที่ยงคืน ซึ่งจริง ๆ เรื่องนี้ผมไม่อยากพูดวันนี้แล้ว เพราะจริง ๆ เราพูดกันตลอด แล้วได้รับการตอบรับจากแต่ละช่องนี่มา บางทีเราก็หงายหลังเราพูดมา เราพูดไปในสิ่งที่เราต้องการ แต่ททางที่คนที่ผลิต เขาก็มีเหตุผลของเขาเหมือนกันอะไรอย่างนี้ เราก็เป็นคนตัวเล็ก ๆ ขณะเรื่องของการเข้าถึงนี่ เราต้องการ ก็เลยอาจจะต้องแตะ ๆ หน่อยอย่างนี้ครับ</w:t>
      </w:r>
    </w:p>
    <w:p>
      <w:pPr>
        <w:pStyle w:val="BodyText"/>
      </w:pPr>
      <w:r>
        <w:t xml:space="preserve">(ดร.อิศวรา) ค่ะ มันก็เลยสอดคล้องกับเรืองประชาสัมพันธ์ ที่หลังเที่ยงคืนนี่ คนส่วนมาก ก็คือนอนพักผ่อนไปแล้วนะคะ แล้วถ้าเกิดเราไม่ได้เปิดทีวีดูหรือว่าไปดูผังเราก็จะไม่ทราบเลยว่า มีบริการเสียงบรรยายภาพ ใช่ไหมคะ ตรงนี้ค่ะ ก็เลยเป็นสิ่งหนึ่งที่เราอยากจะฝากไว้นะคะ อาจจะใช้ช่วง… เรายินดีมาก ๆ ถ้ามีการมาใช้ช่องทางนี้ ในการที่จะประชาสัมพันธ์ในการที่จะเข้าถึงกลุ่มคนตาบอดนะคะ แล้วก็อย่างช่วงเวลานั้นก็เป็นสิ่งที่คุยกันไปแล้วนะคะ ตลอด แล้วทีนี้มาถึงตัว… หมายถึงว่ารายการลักษณะแบบไหนที่อยากจะให้มีนะคะ จริง ๆ มีคนบอกมาว่าอยากให้มีในทุกรายการ โอเค มันก็คงเป็นไปไม่ได้นะ เราก็ยืนอยู่บนพื้นฐานของความเป็นจรินะคะ ก็คือก็ว่าก็บอก อย่างที่พวกเรา 2 คนก็เคยพูดกันอยู่เสมอค่ะ ว่าคนตาบอดมีอยู่หลากหลายนะคะ มีหลากหลายกลุ่ม หลากหลายความสนใจนะคะ เพราะฉะนั้นนี่ เดิมที่เราถูกล็อกด้วยรายการข่าวสารสาระใช่ไหมคะ ตอนหลังเราก็คุยกันจนสามารถที่จะปลดล็อกตรงนั้นได้ ว่าโอเคมันควรจะเป็นสารบันเทิง รายการบันเทิงอะไรต่าง ๆ ก็ควรจะนับได้ด้วย ตรงนั้นก็จะทำให้มีรายการที่หลากหลายมากยิ่งขึ้นนะคะ ซึ่งตรงนี้นี่ก็เป็นสิ่งที่คนเขาอยากให้มี แน่นอนมันอาจจะมีช่องแก๊ปเยอะ ๆ นะคะ หรือว่าอย่าง จริง ๆ เคยดูมาตาลดานะคะ ก็เร็ว ๆ นี้ก็มันเกิดอะไรขึ้นบ้างนะในช่วงเวลาที่มันเป็นเพลง เป็นอะไรอย่างนี้ค่ะ ก็จะเป็นตัวอย่าง แต่รายการแน่ ๆ มันไม่จำเป็นจะต้องมี ก็เป็นพวกรายการ Talk นะคะ รายการพูดคุยเป็นส่วนใหญ่มันไม่จำเป็นนะคะ เราไม่อยากแค่มีเสียงบรรยายภาพแค่ตอนขึ้นรายการกับตอน End Credit อย่างนี้นะคะ เราก็ต้องการว่าจะเกิดอะไรขึ้น // อันนี้คือเรา เราก็เคยให้ความเห็นไปแล้วว่าบางช่องเขาก็เอารายการที่เป็นรายการ Talk น่ะมาบรรจุลงไปว่าเป็นรายการที่มีบริการเสียงบรรยายภาพด้วย ทีนี้ พอรายการ Talk ทำก็ทำได้แค่ช่องโลโก้แล้วก็ช่วงเวลาเบรกโฆษณา แล้วก็ตอนจบ เพราะว่าในช่วงที่มีการสนทนาก็แทบที่จะไม่ต้องมีอะไรที่เป็นเสียงบรรยายภาพเลย อันนี้เราก็เคยนำ… นำเสนอหรือให้ความคิดเห็นไปแบล้ วจริง ๆ มองว่าไหน ๆ เราทำแล้วมันก็ต้องลงทุนทรัพยากรพอสมควรเหมือนการในการที่จะบันทึก หรือจะมิกซ์เสียงอะไรเข้าไป ถ้าทำแล้วก็ทำไปในรายการที่มันทำแล้วเกิดประโยชน์หมายถึงว่าผู้รับบริการได้รับประโยชน์ก็จะเป็นประโยชน์กับทางผู้ประกอบการด้วย อย่างนี้ค่ะ อย่างมีน้องคนหนึ่งเสนอเกมโชว์ด้วยซ้ำ จริง ๆ ในปีช่วงปีที่ผ่านมาก็มีแต่ช่วงนั้นได้ทุนสนับสนุน เดี๋ยวนะ ชื่ออะไรนะ กองทุนสื่อสร้างสรรค์สื่อสร้างสรรค์และ… กองทุนสื่อปลอดภัยและสร้างสรรค์ ซึ่งเป็นเกมโชว์นะคะ ก็อันนั้นก็คือใช้เป็นคนพิการตาบอดและหูหนวกนะมาเล่นเกมผ่านสื่อ อันนั้นเขาก็มีทำเป็นเสียงบรรยายภาพ ในการเข้าถึงต่าง ๆ อะไรอย่างนี้ค่ะ ซึ่งอันนั้นก็ออกเวลาประมาณ 11.00 ถึง 11.30 น. ครึ่งเสาร์ อาทิตย์ ก็ทำได้แต่เข้าใจว่าอันนั้นน่ะเนื่องจากได้รับทุน คือแต่เราอยากเห็นอะไรอย่างนี้ค่ะ คือ 1 เป็นรายการทั่วไปนะคะ หมายถึงว่ามันเป็นเกมโชว์ หรืออะไรอย่างนี้นะคะ ข้อ 2 คนส่วนมากดูทีวีนะคะ เพราะว่าอย่างที่เชาเสนอ เสนอกันก็จะเหมือนกันค่ะ คืออยู่ในช่วงเวลา Prime Time หรือเวลามันมีคนดูเยอะ ๆ นะคะ เพราะว่ามันก็คาดหมายได้เลยว่า คนตาบอดก็ไม่ต่างจากคนทั่วไปที่เราก็อยากจะดูรายการที่มีคนดูเยอะ ๆ อย่างตัวเองนี่ ก็ดูเหมือนกันนะ เขาพูดกันทั่วเมือง อย่างมาตาลดาพูดกันทั่วบ้านทั่วเมืองเราก็ต้องดูน่ะ ถึงจะคุยกับคนอื่นรู้เรื่องอย่างนี้</w:t>
      </w:r>
    </w:p>
    <w:p>
      <w:pPr>
        <w:pStyle w:val="BodyText"/>
      </w:pPr>
      <w:r>
        <w:t xml:space="preserve">(ผู้เข้าร่วมประชุมชาย) คือสิ่งที่ 2 ท่านวันนี้ส่วนใหญ่นะครับ ที่ผมคุย ก็คือผมได้รับหนังสือเชิญไปทางองค์กร กสทช. เราก็ไปประชาสัมพันธ์นะครับ ผ่านทาง Thai AD Lover นี่แหละ เนื่องจากวันนี้ วันที่ 23 นี่เราจะไปให้ความเห็นกับผู้ประกอบการนะครับ ขอให้ส่งความเห็นฝากเรามาที่จะเป็นตัวแทน คือ เราก็ได้รวมแล้วก็เอามาให้นะครับ แล้วสิ่งอันหนึ่งที่ผมไปเจอในคอมเมนต์แล้วฝากมานี่นะครับ ก็คือเรื่องของ… เมื่อกี้คุยไปแล้วบ้าง ก็คือเรื่องประชาสัมพันธ์ อยากจะให้มีการประชาสัมพันธ์ล่วงหน้านะครับ พอมีผังมีอะไรแล้ว เราคุยไปแล้วนะครับ เขายังเข้าถึงได้ค่อนข้างยากในเรื่องของการที่จะเข้าถคงบริการอาจารย์อิศวราครับ เช่น เวลาไปกดรีโมต หมายถึงตัว Remote</w:t>
      </w:r>
    </w:p>
    <w:p>
      <w:pPr>
        <w:pStyle w:val="BodyText"/>
      </w:pPr>
      <w:r>
        <w:t xml:space="preserve">(ผู้เข้าร่วมประชุมชาย) เพื่อที่จะไปหาตัว AD นี่ มันไม่ได้บอกเราว่าปุ่ม Audio มันอยู่ตรงไหน อันนี้น่าจะเป็นเรื่องของการเทคนิค ก็อยากจจะฝา่กเรื่องนี้ไปด</w:t>
      </w:r>
    </w:p>
    <w:p>
      <w:pPr>
        <w:pStyle w:val="BodyText"/>
      </w:pPr>
      <w:r>
        <w:t xml:space="preserve">(ดร.อิศวรา) ค่ะ ก็คือของตัวรีโมตนะ แต่ตัวเองจริง ๆ ในอดีตที่ยังดูทีวีผ่านในโทรทัศน์นี่นะ ก็จะกดทิ้งไว้เลยน่ะ เปิดไว้เลย อันนี้ก็คือสิ่งหนึ่งนะคะ อันนี้อาจจะไม่ใช่ทางช่อง หรือผู้ประกอบการ หรือทางฝ่ายที่เกี่ยวข้องนะคะ รับไปนิดหนึ่ง ก็คือการเข้าถึงปุ่ม Remote ที่เราเข้าถึงปุ่มไหนคือปุ่มเปิดปิด AD นะคะ คือ ใน Thai AD Lover นี่ อาจจะบอก ไม่เห็นมีใคร แต่ว่าจริง ๆ หลังไมค์ก็มีนะคะ ที่มาให้ข้อมูลกันนะคะ แล้วก็อีกอันหนึ่ง แต่อันนี้ก็คือเราในทุก ๆ ครั้งที่เรามานั่งคุยกันนะคะ ในทุก… ไม่ว่าจะเวทีไหน ที่เรามีโอกาสอยากบอกว่าเราจริง ๆ ต้องการให้ Win-Win ทั้ง 2 ฝ่าย ทั้งฝั่งที่เป็นผู้ให้บริการและผู้รับบริการด้วย อย่างตัวคือเคยจำได้ว่าเมื่อหลายปีก่อนเคยสอบถามนะคะ ว่าแบบ เอ๊ะ พฤติกรรมผู้บริโภคเปลี่ยนไป นะคะ ว่าเราไปดูโทรทัศน์ทางช่องทางอื่นมากขึ้น Platform เราก็อยากให้นับได้สักครั้งหนึ่งก็ยังดีนะคะ เพราะว่าเรา ณ ปัจจุบัน เราก็เสียดายมากเลย ที่ทางทีวีมีให้บริการเสียงบรรยายภาพนะคะ แต่อย่างที่บอกอาจจะอยู่ช่วงหลังเที่ยงคืนอย่างนี้ เราดูไม่ได้อย่างนี้ ก็มีช่องทางออนไลน์ถ้าเราสามารถคือเราก็ไปดูออนไลน์น่ะค่ะ เราดูในเวลาที่แบบอาจจะตื่นขึ้นมาแลไม่ได้อยู่ใน… แต่มันไม่มี AD ในช่องทางเหล่านั้น แต่จริง ๆ เราก็อยากจะให้มันมี เพราะว่าเราลงทุนกันไปแล้วใช่ไหมคะ ในการที่จัดให้มีบริการตรงนี้ คือเข้าใจ ว่าทางช่องอยากให้มันคุ้มค่า เราก็อยากเหมือนกันนะคะ เลยอยากจะฝากนะคะ ไม่ว่าจะเป็น กสทช. หรือว่าใครเกียวข้องว่าจะทำอย่างไร เพราะว่า Platform เดี๋ยวนี้อย่างตอนนี้ก็จะมีเป็นหลายช่องด้วยใช่ไหมคะ เป็นแอปมี Vipa อะไรอย่างนี้ หรือว่ามียูทูบรายการต่าง ๆ ที่ถูกออกกาศไปแล้วก็เอาไปขึ้น YouTube ได้ทันที ซึ่งเราเราเองก็เป็นธรรมชาติทั่วไป ตื่นมาเวลากี่โมงก็ตามก็เปิด Youtube Search หารายการใช่ // หารายการที่เราต้องการ เปิดไปตรงคำว่า</w:t>
      </w:r>
      <w:r>
        <w:t xml:space="preserve"> </w:t>
      </w:r>
      <w:r>
        <w:t xml:space="preserve">“</w:t>
      </w:r>
      <w:r>
        <w:t xml:space="preserve">เสียงบรรยายภาพ</w:t>
      </w:r>
      <w:r>
        <w:t xml:space="preserve">”</w:t>
      </w:r>
      <w:r>
        <w:t xml:space="preserve"> </w:t>
      </w:r>
      <w:r>
        <w:t xml:space="preserve">มันไม่สามารถใช้บริการได้ ตัวนี้ก็เลยทำให้เราเสียโอกาสไป รายการนี้เป็นรายการที่มีเสียงบรรยายภาพแต่เราไม่สามารถใช้ได้ในบริการออนไลน์ซึ่งเรื่องนี้ มันก็ถูกฝากมาเหมือนกันครับ</w:t>
      </w:r>
    </w:p>
    <w:p>
      <w:pPr>
        <w:pStyle w:val="BodyText"/>
      </w:pPr>
      <w:r>
        <w:t xml:space="preserve">(ดร.อิศวรา) ใช่ค่ะ แล้วก็จริง ๆ อันนี้ถ้าไปเทียบเคียงกับในต่างประเทศ อย่างอเมริกาเอง ประเด็นอย่างนี้คือเขาก็อยากจะให้มันมีในหลากหลายPlatform นะ เพราะว่าเราก็อยากจะให้มันรับได้ เพราะทำแล้วมันออกได้มากกว่า 1 ช่องทาง แต่ตอนนี้เรา ๆ ท่าน ๆ ทราบก็ยังอยู่ในโทรทัศน์ที่เป็นภาคพื้นใช่ไหมคะ อันนี้ก็อาจจะเป็นประเด็นฝากค่ะ ก้น่าจะประมาณค่ะ คุรเอกพงศ์ก็สุดท้ายนะครับ ก่อนที่เรา 2 คนจะจบลงไป ผมก็เหมือนกับที่พูดตอนแรก ก็ขอขอบคุณสำหรับการบทคำบริการให้เรา ก็ทุกวันนี้บางช่อง ก็ทำมากกว่าทางประกาศมีการกำหนดด้วย แล้วถ้าเราไปดูรายละเอียด ถึงแม้จะเป็นรายการที่ไม่ได้ออก Run time แต่ว่าทำให้เรารับรู้ได้ว่าการทำเสียงบรรยายภาพนี่ครับ เป็นการตั้งใจทำ แล้วก็เราเคยเสนอไปอย่างเช่นบางรายการเวลามีเสียงบรรยายภาพก็จะดรอปเสียงออริจินัลลงไป โดยที่ให้เสียงบรรยายภาพเด่นขึ้นมา แต่พอเราบอกไปว่ามันจะเสียอรรถรส ไม่อะไรอย่างนี้ เขาก็สามารถที่จะปรับ แล้วก็หลายรายการพอเราได้ดูทีวีที่มีเสียงบรรยายภาพแล้วนี่ มันก็จะมีอรรถรสมากขึ้น มีภาพยนตร์หลาย ๆ เรื่องอย่างที่ผ่านมานี่นะครับ ที่มีเสียงบรรยายภาพนี่ อันนี้ผมเจอด้วยตัวเอง อย่างบางเรื่องที่อาจจะมีตลกแล้วเราไปนั่งดูอยู่กับคนตาดีทั่วไปเลย ในโรวงพร้อมกันเลยพร้อมกัน โดยที่เรานี่ดาวน์โหลดเสียงบรรยายภาพไปไว้ในโทรศัพท์มือถือ อาจจะเชื่อม ไป Connect กับจอภาพยนตร์ในโรงภาพยนตร์นี่นะครับ คือในบางครั้งนี่ พอคนทั่วไปเขาดูในภาพยนตร์ เขาขำเขาหัวเราะนี่ ซึ่งบางทีเราหัวเราะก่อนด้วยซ้ำไป เขาก็ เอ๊ะ แล้วรู้ได้อย่างไรว่าเขาภาพเขา ๆ น่าหัวเราะ เราก็เลยอธิบายให้เขาว่ามันมีเสียงบรรยายภาพด้วย ซึ่งตรงนี่มันทำให้เราได้รับรู้ เขาถึงในหลาย ๆ เรื่อง ก็ต้องขอบคุณด้วยนะครับ สมาคมคนตาบอด อาจารย์มีอะไรฝากทิ้งท้ายไหมคะ</w:t>
      </w:r>
    </w:p>
    <w:p>
      <w:pPr>
        <w:pStyle w:val="BodyText"/>
      </w:pPr>
      <w:r>
        <w:t xml:space="preserve">(ดร.อิศวรา) กด้วยเช่นกันนะคะ ที่ให้ความสำคัญกันนะคะ แล้วก็ทาง กสทช.เองก็ให้ความสำคัญในจุดนี้ เพราะว่าอย่างเมื่อต้นเดือนพฤศจิกายน ทาง กสทช. ก็จัดใช่ไหมคะ ระดับนานาชาตินะ พูดถึงเรื่อง Digital Inclusion นะคะ คือการที่จะทำอย่างไรให้รวม ถึงความเท่าเทียมนะคะ เกิดความเท่าเทียมของทุก ๆ กลุ่ม ในการเข้าถึงบริการนะคะ ต่าง ๆ ไม่ว่าจะเป็นทั้ง โทรคมนาคม นะคะ หรือว่าทางตัวทีวี ทางกระจายเสียง หรือว่าแพร่ภาพต่าง ๆ เหล่านี้ ก็เราเห็นว่าหลากหลายมากเลยนะคะ จากที่ต่างประเทศเขามาร่วมไม่ว่าจะเป็น NHK มี Netflix อะไรอย่างนี้นะคะ เขาก็มาพูดว่าเขามีให้บริการต่าง ๆ เสียงบรรยายภาพ คำบรรยายเสียง หรือว่าล่ามภาษามือกันอย่างไรบ้าง NHK นี่เขาเอาโอชินมาให้ดูนะคะ มันนานมากแล้วที่เขาทำ มีเทคโนโลยีต่าง ๆ หลากหลายนะคะ เราก็คิดว่าประเทศไทยเราก็จะสามารถพัฒนาความเท่าเทียมเหล่านี้ ให้กับนานาประเทศอย่างที่เราเห็นในการประชุมระดับนานาชาติ ในวันที่ พฤศจิกายนที่ผ่านมาด้วยค่ะ ขอบคุณค่ะ</w:t>
      </w:r>
    </w:p>
    <w:p>
      <w:pPr>
        <w:pStyle w:val="BodyText"/>
      </w:pPr>
      <w:r>
        <w:t xml:space="preserve">(คุณเอกพงษ์) แล้วก็ฝากให้กำลังใจอีกครั้งหนึ่งนะครับ เราจะเดินก้าวไปพร้อม ๆ หโดยตราบใดที่เรายังมีการประมูลแล้วก็มีใบอนุญาตแล้วก็ต้องปฏิบัติตามประกาฝากสมาคมคนตาบอดแห่งประเทศไทยเรามีช่องทางในการที่จะประชาสัมพันธ์นะครับ ไม่ว่าจะเป็นทางเพจ Facebook Search ว่าสมาคมคนตาบอดแห่งประเทศไทย มี YouTube ของสมาคมคนตาบอดแห่งประเทศไทย ก็คือ TB Chanel ช่องนะครับ ออกอากาศไปแล้ว อยากจะเผยแพร่ช่องทางอื่น ๆ นอกจากทาง YouTube ของช่องแล้ว อยากให้มีเสียงบรรยายภาพแล้วจะให้เข้าถึงคนตาบอดมากยิ่งขึ้น ก็มาฝากไว้ TAB Channel ของเราได้นะครับ วันนี้ก็ขอบคุณสำหรับการให้โอกาสพวกเราได้มาพูดคุย แล้วก้ให้ความเกหในเรื่องของการทำบริการเสียงบรรยายภาพครับ ขอบคุณครับ</w:t>
      </w:r>
    </w:p>
    <w:p>
      <w:pPr>
        <w:pStyle w:val="BodyText"/>
      </w:pPr>
      <w:r>
        <w:t xml:space="preserve">(ผู้เข้าร่วมประชุมหญิง) ค่ะ ขอบคุณคุณ เอกพงษ์ นบสกุล และ ดร.อิศวรา ศิริรุ่งเรือง ที่มาให้ความเห็นเกี่ยวกับความเห็นของเสียงบรรยายภาพนะคะ ลำดับต่อไปค่ะ จะเป็นการให้ความเห็นเกี่ยวกับการจัดทำบริการคำบรรยายแทนเสียง และบริการล่ามภาษามือนะคะ โดยผู้แทนสมาคมคนหูหนวกแห่งประเทศไทยค่ะ จำนวน 4 ท่านนะคะ ลำดับแรกค่ะ คุณวิทยุ บุญนาค คนหูหนวกแห่งประเทศไทยค่ะ ลำดับที่ 2 ค่ะ คุณงามธนไพศาลค่ะ ลำดับที่ 3 คุณไพโรจ เจริญวิลัยสิริ ค่ะ และท่านที่ 4 นะคะ คนวิดา ซึ่งเป็นผู้แทนจากสมาคมคนหูหนวกแห่งประเทศไทยนะคะ ขอเชิญ ผู้แทนจากสมาคมคนหูหนวกแห่งประเทศไทยให้ความเห็นเกี่ยวกับบริการคำบรรยายแทนเสียงและล่ามภาษามือค่ะ</w:t>
      </w:r>
    </w:p>
    <w:p>
      <w:pPr>
        <w:pStyle w:val="BodyText"/>
      </w:pPr>
      <w:r>
        <w:t xml:space="preserve">(ผู้เข้าร่วมประชุมชาย) ผมขออนุญาตนั่งนะครับ สวัสดีครับ สวัสดีนะครับ ทาง กสทช. แล้วก็สมาคม นายกสมาคมคนหูหนวกแห่งประเทศไทย ผู้แทนผู้ประกอบกิจการโทรทัศน์ทุกช่องนะครับ ชื่อกฤษณานะครับ เป็นตัวแทนคนหูหนวกแห่งประเทศไทย เป็นกรรมการนะครับ ฝ่ายปฏิคมแล้วก็เป็นผู้นำเสนอในวันนี้ร่วมกับคุณไพโรจน์ เจิรญวิไลศิริ นะครับ สวัสดีครับ ผมชื่อ ไพโรจน์ เจริญวิไลศิริ นะครับ เดี๋ยวรอสักครู่นะครับ สำหรับเรื่องแรกนะครับ ว่าคนหูหนวก หรือว่าคนหุตึงนี่ ต้องการรับชมเนื้อหาประเภทใด แล้วก็คุยเกี่ยวกับเรื่องรายการข่าว วิเคราะห์ข่าว อย่างเช่นรายการโหนกระแส ทุกคนรู้จักใช่ไหมครับ ก็อยากให้มีการเพิ่มนะครับ มีทั้งล่ามแล้วก็บริการ CC ด้วย ส่วนที่ 2 นะครับ ก็เรื่องของละครนะครับ อันนี้ก็อยากให้มีบริการเป็นคำบรรยายแทนเสียงหรือ CC ส่วนที่ 3 ก็อยากที่จะทำรายการแนะนำอาหาร พวกร้านอาหารต่าง ๆ อันนี้ก็อยากให้มีทั้งบริการล่ามและบริการคำบรรยายแทนเสียงครับ แล้วก็บริการข่าวด่วน เช่น มีข่าวสงคราม มีสงครามยูเครน รัสเซียอย่างนี้ อยากให้มีจอล่ามภาษามือด้วยนะครับ ข้อ 5 นะครับ ก็จะเป็นรายการสำหรับเด็ก เยาวชนนะครับ ก็อยากให้มีทั้งล่ามแล้วก็คำบรรยายแทนเสียง CC ครับ สไลด์ถัดไปนะครับ ส่วนอันที่ 6 นะครับ พวกงานแข่งขันกีฬา พวกมหกรรมกีฬา ก็อยากให้มีการเพิ่มจอล่ามเข้ามา รวมถึงรายการที่ให้ความรู้เกี่ยวกับเรื่องรถยนต์ ตรงนี้กฌมีคนเสนออยากให้มีการเพิ่มบริการล่ามเข้ามาด้วย ข่าวบันเทิงต่าง ๆนะครับเราก็อยากให้มีจอล่ามเช่นกัน แล้วก็พวกสารคดีเรื่องสัตว์นะครับ เรื่องต่าง ๆ นะครับ ก็อยากให้มีการเพิ่มบริการล่ามภาษามือถัดมานะครับ // ค่ะ ถัดมานะคะ ก็เรื่องที่ 2 นะคะ เป็นเรื่องเกี่ยวกับการแสดงความคิดเห็นนะคะ ต่อการบริการล่ามภาษามือ แล้วก็คำบรรยายแทนเสียงนะคะ ในส่วนของกรอบนะคะ ในส่วนของจอทีวีนะคะ เราจะเห็นว่ามีจอล่ามใช่ไหมครับ ในวันที่เป็นวันสำคัญนะครับ เช่น ในวันสงกรานต์ วันฮาโลวีน อย่างนี้ค่ะ ผู้ประกาศข่าวสามารถจะใส่เสื้อตามเทศกาลได้ แต่ของตัวของล่ามที่อยู่ในจอ ไม่ควรที่จะแต่งตัว แต่งกายตามเทศกาลเนื่องจากว่าคนหูหนวกต้องการดูภาษามือนะคะ แล้วก็พวกเสื้อผ้าที่เป็นลายพวกนี้ เวลาคนหูหนวกเวลาดูภาษามือแล้วเป็นการรบกวนสายตาเวลาที่ดู ก็อยากจะเป็นเสื้อผ้าสีเรียบนะครับ เรียบ แล้วก็ในเรื่องของจอล่ามนะคะ เวลามีจอล่ามน่ะค่ะ เราก็จะมีตัวโฆษณา ตัวที่เขาเป็น Sponsor มาบัง มาอยู่ที่ใต้จอล่ามนะครับ ก็ไม่ควรมีนะคะ ก็อยากให้ย้ายออกไปหัวมุมใดมุมหนึ่งของโทรทัศน์ก็ได้นะคะ แล้วก็พื้นที่ของจอล่ามนะครับ พื้นที่ตรงส่วนด้านล่างนะคะ บางช่องคือทำจอพื้นที่นี่สั้น คือ ขึ้นมาสูงมาก เวลาล่ามภาษามือใช้ท่ามือน่ะค่ะ มันก็จะถูกตัดออกไปเพราะว่าจอล่ามด้านล่างขึ้นมาถึงเอวเลย แล้วเวลาเราใช้มือ เราต้องยกสูงมาก พอเรายกสูงบ่อย ๆ น่ะค่ะ มือจะต้องลดต่ำลงเพราะเมื่อยน่ะค่ะ มองไม่เห็นนะคะ แล้วก็อันที่ 4 ในเรื่องของการที่เราจะเรียกคำแทนคนหูหนวก เราอย่าฝช้คำว่า ใบ้นะคะ กรุณาใช้คำว่า</w:t>
      </w:r>
      <w:r>
        <w:t xml:space="preserve"> </w:t>
      </w:r>
      <w:r>
        <w:t xml:space="preserve">“</w:t>
      </w:r>
      <w:r>
        <w:t xml:space="preserve">คนหูหนวก</w:t>
      </w:r>
      <w:r>
        <w:t xml:space="preserve">”</w:t>
      </w:r>
      <w:r>
        <w:t xml:space="preserve"> </w:t>
      </w:r>
      <w:r>
        <w:t xml:space="preserve">นะคะ เพราะหูหนวกเป็นคำทางการที่เรียกสำหรับของคนหูหนวกนะคะ แต่เดิมเคยได้บอกกับหน่วยงานต่าง ๆ แล้วว่าอย่าเรียกคำว่า</w:t>
      </w:r>
      <w:r>
        <w:t xml:space="preserve"> </w:t>
      </w:r>
      <w:r>
        <w:t xml:space="preserve">“</w:t>
      </w:r>
      <w:r>
        <w:t xml:space="preserve">ใบ้</w:t>
      </w:r>
      <w:r>
        <w:t xml:space="preserve">”</w:t>
      </w:r>
      <w:r>
        <w:t xml:space="preserve"> </w:t>
      </w:r>
      <w:r>
        <w:t xml:space="preserve">เขาจะเป็นคนที่อยู่ในรายการ หรือผู้ประกาศข่าว ก็ไม่ควรเรียกเขาแบบนั้นนะครับ แล้วก็ในส่วนของจอล่ามที่เวลาเรา ที่เวลาแต่ละช่องน่ะค่ะ ดีว่าล่ามภาษามือนะคะ ก็เรียกเขาว่าเป็นอาจารย์ แต่คำว่าอาจารย์ในคนหูหนวกก็คือเป็นครูผู้สอน ภาษามือนะครับ ก็ไม่ควรเรียกเขาว่าอาจารย์นะครับ ใช้คำว่าล่ามภาษามืออย่างเดียวนะครับ แล้วก็ในส่วนของการแต่งกายของล่ามภาษามือนะครับ ให้เราดูว่าผู้ประกาศข่าวที่เราเห็นในภาพนี่อย่างผู้ประกาศข่าวนี่เขาใส่เสื้อผ้าตามสไตล์หรือว่าตามช่องที่ถูกกำหนดไว้นะครับ ก็ไม่ควรแต่งกายตามผู้ประกาศข่าวนะครับ บอกแล้วว่าควรจะต้องเป็นเสื้อสีเรียบ ไม่มีลวดลายอะไรที่มาคาดตรงเสื้อผ้าทำให้คนหูหนวกนี่มองภาษามือไม่ชัดเจนนะครับ และในเรื่องของกรอบ กรอบของตัวจอล่ามนะครับ ทราบว่าเมื่อปีที่ผ่านมานี่ ผมก็เคยบอกไปแล้วนะครับ ไม่คสรทำกรอบที่มีสีสันประดับอยู่ตรงนี้กรอบนะครับ มันไม่จำเป็น ที่คนหูหนวกจะดูจอล่าม มันไม่ควรที่มันมาเป็นจุดเด่นที่เวลาเรามองภาษามือนี่แล้วมันมองไม่ชัดเจน แล้วมันไม่ชัดเจนนะครับ อย่างเช่น ภาพที่มี… ที่มีภาพที่เป็นผู้หญิงนะครับอันนี้ก็คือเป็นภาพที่มองกรอบเห็นไหมครับ สีอยู่ด้านหลัง มีริมกรอบอย่างนี้ทำให้ดูไม่ชัดเจน แต่ถ้าเป็นภาพของรัฐสภา อันนี้ไม่มีสีที่กรอบเลย ทำให้ดูภาพชัดเจนมากขึ้นครับ แล้วก็ในเรื่องของขนาดของจอล่ามนะครับ ว่าจอล่ามนี่ ด้านบนของจอล่าม เหลือช่องว่างระหว่างศีรษะล่ามเยอะมากเลย แล้วตัวของล่ามเอง ก็ดูเหมือนตัวเล็กทำให้เราเห็นภาพไม่ชัดเจนแต่ถ้าเราซูมเข้ามา ซูมเข้ามานะครับ ทำให้เห็นล่ามชัดเจนขึ้น จะเหลือตรง… เหลือพื้นที่ตรงศีรษะล่ามน้อยลงก็ไม่เป็นไร แต่ขอให้เห็นหน้า เห็นสีหน้าเวลาที่ล่ามแสดงท่ามือหรือให้เห็นภาษามือที่ชัดเจนครับ และตัวขนาดของจอล่าม เราก็มีการพูดถึงว่าต้องเป็น 1 : 12 ใช่ไหมครับ แต่เราเห็นบางสถานีนี่ ทำเป็น 1 : 12 แล้วนะ แต่ก็ทำให้เล็กลงไปอีก มันไม้เต็มจอ 1: 12 เลย 1 ต่อ 12 เลย มันเล็กไปกับจอ 1 ต่อ 12 อีก เพราะฉะนั้น ถ้าเป็นไปได้อยากจะให้ทำให้ครบ ให้เต็มช่องที่มีขนาด 1 : 12 แล้วนะครับ เดี๋ยวจะมีช่องที่ให้ดูเป็นตัวอย่างนะครับ ตัว TPTV ตรงนี้เห็นไหมครับ เป็นช่องล่ามที่เต็ม เต็มมาตรฐานของเราเลยคือ 1 : 12 อยากให้เต็มกรอบอย่างนี้นะครับ คืออย่าไปลดขนาดลงไปอีกนะครับ อย่าให้เป็นกรอบตรงนี้นะครับ ก็คือใน 1:12 นะครับ ไม่ต้องเกินแล้วก็ไม่ต้องลดลงนะครับ ต้องขอชมเชยช่องที่เขาทำดีแล้วนะครับ แล้วก็ช่องไหนที่มีการให้บริการล่ามภาษามือ เรามีสัญลักษณ์เป็นการให้บริการ SL ก็อยากให้มีตัวของสัญลักษณ์ตัวนี้นี่ให้ติดเอาไว้ตลอดเวลานะครับ ไม่ต้องเอาลงนะครับ ถ้าเกิดว่ามีรายการไหนมีจอล่าม ก็ให้ทำสัญลักษณ์ SL ไว้นะครับ ก็ให้ทำ SL ไว้แล้วรายการไหนก็ให้มีตัวของ CC เอาไว้นะครับ ก็คือให้ทำตัวสัญลักษณ์ตัวนี้ติดมุมจอเลยครับ ไม่ต้องลด ไม่ต้องปิดลงนะครับ ให้ฝังติดเอาไว้เลยนะครับ อย่างเช่นตัวอย่างที่มีช่องของ NBT น่ะค่ะ ก็ติดเอาไว้เลย ตลอดเลย ไม่หุบลงเลย มี CC ติดฝังเอาไว้เลยครับ ก็คือในแต่ละช่องนี่ก็ขออยากให้เป็นแบบนี้นะครับ อย่างน้อย ๆ คนหูหนวกเวลาเขาเปลี่ยนมาเขาจะได้รู้ว่ามีล่ามหรือมีคำบรรยายแทนนะครับ อันนี้ก็เหมือนกันนะครับ แล้วก็เรื่องของ CC นะครับ ก็เห็นไหมครับ ก็น่าชมเชยนะครับช่องนี้เพราะว่ามีการติดสัญลักษณ์ของตัว CC ไว้หมดเลย มันไม่มีหายไปไหนจากโลโก้ของช่อง มันจะอยู่ใต้ช่องตลอด พอเปิดรายการนี้มีเรารู้แล้วมีสัญลักษณ์คำว่า</w:t>
      </w:r>
      <w:r>
        <w:t xml:space="preserve"> </w:t>
      </w:r>
      <w:r>
        <w:t xml:space="preserve">“</w:t>
      </w:r>
      <w:r>
        <w:t xml:space="preserve">CC</w:t>
      </w:r>
      <w:r>
        <w:t xml:space="preserve">”</w:t>
      </w:r>
      <w:r>
        <w:t xml:space="preserve"> </w:t>
      </w:r>
      <w:r>
        <w:t xml:space="preserve">ปุ๊บ เราไม่ว่ามีตัวคำบรรยาย ตัวคำบรรยายด้านล่างให้เราได้อ่านนะครับ แต่ถ้าคนหูหนวกเขาเปิดมาปุ๊บ เขาไม่เห็นสัญลักษณ์เขาก็จะรู้ว่าอันนี้เป็นรายการที่เขาดูไม่ได้ เป็นรายการที่คนหูดีดู เพราะฉะนั้น อยากให้มีสัญลักษณ์อันนี้ติดเอาไว้เลยครับ อันนี้เราก็จะมาพูดถึงเรื่องคำบรรยายแทนเสียง คำบรรยายอทนเสียตรงนี้ค่ะ ในแต่ละบรรทัดไม่อยากให้มีความยาวมากเกินไป เพราะว่า เวลาคนหูหนวกอ่านน่ะค่ะ เขาก็จะใช้เวลาในการอ่าน อ่านยังไม่ทันจบบรรทัดเลย เพราะบรรทัดมันมีตัวหนังสือยาวมาก พอเราอื่นไม่ทันจบเลย เปลี่ยนแล้ว เอาแค่แบบมีความพอดีนะครับ ไม่ให้มันยาวจนเกินไป แล้วก็ช่วงเวลาของการออกอากาศที่มีคำบรรยายแทนเสียงนี่ ที่ผ่านมา เราจะเห็นรายการที่ออกอที่ออกอากาศตอนตี 2 ตี 3 คนหูหนวกเขานอนหลับพักผ่อนแล้ว เขาไม่ได้มาดู ถ้าเป็นไปได้นี่ก็คืออยากให้ออกอากาศนี่หลังตี 5 หรือน่าจะเป็นก่อน ตี 5 จนถึง เที่ยงคืน จนหลังเที่ยงคืนไปถึงตี 5 ไม่ต้องทำครับ เพราะคนหูหนวกไม่ดูครับ แล้วก็ในเรื่องของทำบรรยายแทนเสียงครับ เริ่มต้นที่เปิดรายการ สวัสดีครับผมชื่อ สวัสดีครับ ผมชื่อ ตรงนี้คำบรรยายแทนเสียงมีอยู่แล้วว่าชื่ออะไร แต่พอหลังจากนั้นนี่ ผู้พูดคนเดิมพูดไปเรื่อย ๆ ก็ไม่ต้องมีปรากฎชื่อของเขาอีกนะคะ ไม่ต้องมีปรากฏชื่อของเขาอีก เพราะเริ่มต้นคนหูหนวกเห็นแล้วว่าหน้าตาคนนี้นะ ชื่อคนนี้นะ ซึ่งคนหูหนวกจำแล้วนะครับ ซึ่งถ้ามีการพูดอีก ไม่ต้องใช้ชื่อแล้ว ไม่ต้องใส่ชื่อใส่ลงไปอีก หรือถ้าหากว่าผู้พูดนี่ กำลังพูดอยู่ แต่กล้องไม่ได้ Pan ไปยังผู้พูด แต่แล้วคำบรรยายก็คงต้องบอก คำบรรยายก็ต้องบอกอยู่นะ คือบอกชื่อผู้พูดที่กล้องไม่ได้แพนไปขณะนั้น ของคนผู้พูดตรงนั้นด้วยนะครับ แต่ถ้ากล้องแพนอยู่ก็ไม่ต้องใส่ชื่อ รายการนะครับ ที่ทำตัวคำบรรยายแทนเสียงไปแต่ว่ามันไปทับกับตัวคำบรรยายที่ทำอยู่ในรายการอยู่แล้ว ซึ่งเข้าใจว่ารายการนี้เป็นการอัดเทปมา แล้วก็มีคำบรรยายอยู่แล้ว พอจะมาทำคำบรรยายแทนเสียงให้คนหูหนวกนี่ ทำ CC ให้คนหูหนวกน่ะค่ะ มันจะทำให้คนหูหนวกตาลาย อันไหน ดังนั้นให้เอาตัว CC ขึ้นไปไว้ด้านบนก็ได้นะครับ แล้วก็บางรายการนะคะ อย่างที่บอกเมื่อสักครู่ เหมือนกันบางรายการเขามีเกมมีอะไรแบบนี้ค่ะ เขาก็มีให้เลือก Choice อะไรอย่างนี้ มันก็จะทำให้เขามองแล้วไม่ชัดเจน ก็เอาย้ายไปอยู่ข้างบนนะครับ มีให้ชมวิดีโอด้วยนะครับ อย่างนี้จะทำให้เราอ่านยากใช่ไหมครับ เราอ่านเรายังรู้ว่าถูกค่ะ แต่มันจะไปอ่านทับกับพวก Choice ตัวไหนตอบถูก ถามว่าอ่านยากกันไหมครับ ในห้องนี้ อันนี้นะครับ ข้อ 17 นี้นะครับ ให้ดูว่าผู้พูดนี่เราเป็นผู้ชาย แต่อยู่ ๆ คุณใส่ชื่อเป็นผู้หญิงเข้าไป เห็นไหมครับ นี่เห็นไหม มันไม่ตรงกับภาพ กับที่เราดู ดูเห็นไหมครับ อันนี้จริง ๆ หากคุณไม่ใช่เลย มันยังโอเคกว่าไหมนะครับ เดี๋ยวผมจะเปิดวิดีโอนี้ให้ดูนะครับ ว่าคำบรรยายแทน… คำบรรยายนี่ เร็วมาก อ่านไม่ทันเลยครับ ว่ามันคืออะไร เชิญดูได้เลยครับ เชิยชมวิดีโอได้เลยครับ เห็นไหมครับทุกท่านเห็นไหมครับว่าเกิดอะไรขึ้นครับ ทุกท่านอ่านทันไหมครับ อ่านทันไหมครับ ขอถามหน่อยครับ อ่านทันไหมครับ ทันไหมครับ ทันไหมครับ ว่ามันคืออะไรครับ ไม่ทันนะครับ ถัดมานะครับ ก็จะเป็นของช่วงเวลาของรายการที่คิดว่าจัดบริการแล้วจะเหมาะสมแล้วคุ้มค่านะครับ ก็เราจะแยกออกเป็นประเภทรายการ และเนื้อหา ก็อยากให้เป็นอยู่ในช่วงเวลาตี 5 ถึงเที่ยงคืน แล้วก็ถ้าเป้นรายการสำหรับเด็กนะครับ ก็อยากให้เป็นช่วงเย็นครับ แล้วถ้าเป็นเสาร์-อาทิตย์นี่ก็อยากให้ตลอดทั้งวันที่เป็นช่วง Prime Time ครับ ก็เป็นเรื่องละครนะครับ ส่วนใหญ่ก็จะเป็นช่วงเย็นนะครับ ก็จะเป็นเวลา 5 โมงไปจนถึงเที่ยงคืนครับ ข้อ 4 พวกรายการสารคดีครับ สารคดีสัตว์หรือว่าประวัติศาสตร์ก็จะเป็นช่วงจันทร์ถึงศุกร์นะครับ อาจจะเป็น 5 โมงจนถึงเที่ยงคืน อาจจะเริ่มเช้าหน่อยตั้งแต่ประมาณ 7 โมงนะครับ จนถึงได้ครับ สำหรับ ข้อที่ 4 ที่ได้มีการสอบถามจำนวนผู้ใช้บริการนี่เป็นอย่างไร ในส่วนของสมาคมนี่ก็เราไม่เคยมีการทำเรื่องนี้นะครับ ก็เสนออแนะ คนหูหนวกแห่งประเทศไทย ร่วมกับ กสทช. หรือสถานีโทรทัศน์ช่องต่าง ๆ นี่ เราอาจจะมีแบบสำรวจของครับ ว่าเขาจะรับชมรายการใดแล้วก็ช่วงเวลาไหนครับ หลังจากนั้นนี่ เราทำ Google Form เสร็จแล้ว หรือจะทำแบบสำรวจเสร็จแล้ว ก็เผยแพร่ผ่าน Google Form แล้วเราเอาข้อมูลนั้นมาใช้ได้ครับ ส่วนข้อที่ 5 นะครับ ก็จะเป็นข้อเสนอแนะนะครับ อันนี้ก็จะเป็นประเด็นอื่น ๆ ที่สมาคมมีความเห็นที่อยากจะเสนอให้ทุกท่านได้ทราบนะครับ ข้อแรกเลยนะครับ ก็คือเราอยากให้มีการปรับปรุงจอล่ามภาษามือนะครับ ให้เป็นไปตามมาตรฐาน มาตรฐานของ กสทช. ครับ ทุกอย่างเลยนะครับ ไม่ว่าจะเป็นรูปแบบ ขนาดของจอล่ามนะครับ แสง แสงสว่างนะครับ แล้วก็รวมถึงการแต่งกายเสื้อผ้าของล่ามควรจะเป็นสีเรียบ เรื่องของคุณภาพ ตอนนี้เราก็อยากให้เน้นเรื่องของคุณภาพนะครับ การแปล แล้วก็คุณภาพของล่ามภาษามือด้วยครับ แล้วก็อยากให้จอล่ามภาษามือเห็นได้อย่างชัดเจนครับ แล้วก็มีคนหูหนวก คนหูตึงนะครับ อย่างยกตัวอย่างในละคร คนหูหนวกเขาก็ชอบดู เขาก็อยากดูกันมากเลย แต่มันไม่มีคำบรรยายแทนเสียง แต่ท่านทราบไหมครับ มันมีNetflix นะครับ เขาจะมีคำบรรยายภาษาไทยให้ แต่คนหูหนวดไม่ได้สมัคร Netflix แล้วก็ไม่ได้มีรายได้ เพราะฉะนั้น ก็จะเขาถึงไม่ได้ทุกคน ก็อยากให้มีการจัดทำคำบรรยายส่วนนี้นะครับ ที่เราอยากจะเสนอให้มีเพิ่มเติม เรื่องของเพลงชาติไทย เมื่อก่อนนี้นะครั บไม่มีคำบรรยายแทนเสียง เราก็มีการผลักดันให้มีคำบรรยายแทนเสียงเข้ามาแล้ว ให้มีการเพิ่มจอล่ามภาษามือขึ้นมาครับ ทำภาษามือที่เป็นเพลงชาติไทยนะครับ ซึ่งเด็ก ๆนักเรียนในโรงเรียนก็สามารถที่เรียนรู้ภาษามือนะครับ แล้วก็ได้รับรู้ความหมายของเพลงชาติไทยเป็นภาษามือด้วย ครูก็สามารถที่จะนำภาษามือเหล่านี้ ไปสอนเด็ก ๆ นักเรียนในโรงเรียนได้ เพราะฉะนั้น ถ้าเป็นไปได้ก็อยากให้มีการเพิ่มจอล่ามภาษามือเข้ามาด้วยครับ อันนี้ก็เป็นข้อเสนอนะครับ ตัวอย่างฉากหลังของล่ามภาษามือนะครับ มีทั้งหมด 4 สีจะมีทั้งเทาเข้ม เทาอ่อน น้ำเงินเข้ม น้ำเงินอ่อน ก็สามารถใช้เป็นฉากหลังของล่ามได้นะครับ อันนี้เป็นฉากหลังของล่ามภาษามือนะครับ แล้วก็… ก็อยากจะให้ดูตัวอย่างนะครับว่า หลาย ๆ ประเทศนะครับ อย่างเช่น ออสเตรเลีย นิวซีแลนด์ ขอโทษนะครับ เป็น นิวซีนะครับ ก็จะเห็นหลาย ๆ ประเทศเลยครับ เขาจะใส่เป็นเสื้อผ้าสีเรียบ ไม่ว่าจะเป็น อังกญี่ปุ่น เกาหลี แล้วก็อเมริกา เราก็จะเห็นว่าล่ามแต่งกายเป็นเสื้อสีเรียบเป็นมาตรฐานนะครับ ไม่ควรให้เสื้อนี่มีลวดลาย เพื่อให้ล่ามทำภาษามือนี่ ก็จะสุภาพ คุณกฤษฎาของเพิ่มนะครับ ว่าล่ามทุกคนนะครับ ก็จะรู้ว่าก่อนหน้าที่ เราก็จะมีการอบรมนะครับ ล่ามก็จะเป็นล่ามมืออาชีพ เพราะฉะนั้นนี่ เขาจะต้องรู้ว่าแต่งกายอย่างไร เพราะฉะนั้น จะต้องคำนึงถึงคนหูหนวก หูตึงด้วย เพราะว่าเขาจะได้รับชมข้อมูลเหล่านั้นจากล่ามมากน้อยแค่ไหน คือไม่อยากให้มีเรื่องเกี่ยวกับการแต่งกายของล่ามนะครับ อันนี้นะครับ ก็จะเป็นเรื่องของข้อที่ 5 เราจะเห็นจอทีวีนะครับ ทีวีนี่บางที่จอล่ามนี่ มันจะเล็กใช่ไหมครับ แต่ว่ามันจะสามารถกดรีโมตจอล่ามภาษามือให้ใหญ่ขึ้นได้นะครับ อันนี้จะเป็นของเกาหลีใช่ไหม มันจะเป็นทีวีของ Sumsung นะครับ Sumsung นะครับ ช่องอื่นผมลองดูแต่มันไม่ได้นะ แต่ของ SamSung นี่สามารถขยายจอนะครับ กดจากรีโมตให้ขยายล่ามภาษามือใหญ่ขึ้นได้ อันนี้อยากให้ดูตัวอย่างนะครับ ลองดูวิดีโอที่เราถ่ายมาให้ดูนะครับ นี่ค่ะ ที่คนหูหนวกเขาทำแล้วส่งวิดีโอมาให้ดูว่ารีโมตของ Samsung สามารถที่จะขยายจอล่ามได้ ฉะนั้น ก็อยากจะฝากทาง กสทช. นะคะ ว่าอาจจะต้องบอกไปยังผู้ที่เขาผลิตโทรทัศน์ อุปกรณ์และพวกนี้ค่ะ ว่าอยากให้มีรีโมตที่ทำให้สามารถจะขยายจอล่าม ขยายให้เป็นครึ่งจอได้นะคะ เผื่อคนหูหนวกเขาดู เขาเห็นภาพตัวเล็ก ๆ เขาอาจจะขยายขึ้นมาสักครึ่งจอของโทรทัศน์ของเขาเอง มีความสบายตานะครับ ฝาก กสทช. ไว้ด้วยนะครับ แล้วก็จะพูดถึงการแปลของล่ามภาษามือที่อยู่ในจอโทรทัศน์นะครับ ซึ่งอยากให้มีการแปลได้อย่างถูกต้อง ที่ผ่านมาก็เห้นว่ามีการแปลที่ดีนะคะ ก็แปลอย่างถูกต้องแล้วนะครับ ต้องขอชมเชยทาง Thai PBS บ้าง ที่มีเรื่องของดีไซน์ซึ่งได้มีการ แต่ว่าเป็นการออกอากาศแบบออนไลน์แล้วก็สามารถที่จะออกรายการได้หลากหลายมากนะครับ คนหูหนวกนี่ก็จะชอบดูมาก ก็ชอบชอบเรื่องของ BIG SIGN นะครับ ขอบคุณครับ หมดแล้วครับ คุณวิทยุทธขอเพิ่มเติมนิดหนึ่งนะครับ ว่าหลังจากที่เราพูดถึงประเด็นเรื่องการที่เราที่ล่ามต้องแต่งกายแต่งหน้าตามวันสำคัญ ๆ ของทางไทยเรานะคะ ว่าเวลาที่เรา ผู้ประกาศข่าวแต่งตัวอย่างไรก็ได้ เราฟังใช่ไหมครับ เราเป็นคนหูดีเราฟังผู้ประกาศข่าวพูดใช่ไหมครับ การสื่อสารของคนหูหนวกนี่มีการสื่อสารกันอยู่ 5 องค์ประกอบนะครับ ที่สำคัญที่สุดคือที่เขาดูในเรื่องของสีหน้านะครับ คนหูหนวกนะ ทั้งหมดมี 5 องค์ประกอบ องค์ประกอบแรกคือเรื่องของสีหน้า แต่งหน้าแต่งตาตามวันฮาโลวีน มีแบบสีหน้าแบบฉูดฉาด ที่สำคัญเรื่องของสีหน้าที่บ่งบอกอารมณ์ของเสียงตรงนั้นน่ะค่ะ มันจะทำให้เขามองไม่ชัดเจน ว่าสีหน้ามีอารมณ์ไหนฉะนั้น เรื่องของการในทั่วโลกเขาไม่ทำกัน ไม่มีล่ามที่ไหนที่เขาทำกันแบบนี้นะครับ การท่ามือ ท่ามือล่ามบางคนใส่แหวน ใส่นาฬิกาก็ยังใส่อยู่ เครื่องประดับ เล็บไปทำมาเป็นสีเจล ก็ไม่ควรทำ เพราะว่าเป็นหนึ่งในองค์ประกอบของคนหูหนวก อันที่ 3 เรื่องของท่าทาง เรื่องของการเคลื่อนไหวของหน้าค่ะ แล้วก็ท่าทาง แล้วก็องค์ประกอบแล้วก็ประเด็นในเรื่องของรีโมตไปขยายจอล่ามให้ใหญ่นี่ มันก็แล้วแต่ มันเป็นยี่ห้อของ Samsung เขาทำได้นะ ณ ตอนนี้นะ เป็นยี่ห้อของ Sumsung ที่ทำได้ ประเด็นตรงนี้นี่ สมาคมคนหูหนวกนี่ให้คนหูหนวกนี่ไปขยายจอได้หรือเปล่า คิดว่าสมาคมคงไม่ได้ไปสนับสนุนหรือผลักดันตรงนั้น เพราะว่ามันขึ้นอยู่กับสถานะเศรษฐกิจของแต่ละครอบครัว ที่เขาจะซื้ออุปกรณ์ในการดูตรงนี้หรือว่าในพื้นที่ของเขาอาจจะไม่มียี่ห้อนี้ขาย เราจะไม่ไปสนับสนุนให้เขาแบบต้องขยายได้ แต่หลักการของสมาคมเราต้องการให้คนหูหนวกนี่ เขาถึงข้อมูลสื่อสาร หลักการเดียวที่เราทำงานกับ กสทช. นะครับ แล้วก็เรื่องของเพลงชาติไทย เรื่องของเพลงชาติไทย เมื่อก่อนนี่ทางคณะอนุกรรมาธิการ กิจการคนพิการของกิจการคนพิการ ทางของทาง สว. นี่ ผมก็เป็นหนึ่งในคณะอนุกรรมาธิการ และก็มีการยกประเด็นนี้ว่าอยากให้ขอมีในเรื่องของคำบรรยาย ซึ่งเป็นเรื่องของชื่อเพลงตรงนี้ค่ะ ซึ่งปี 2542 นี่ มันเคยมีมา แล้วมันก็หายไป มันหายไปจนกระทั่งถึงปัจจุบันจนถึงปีที่ผ่านมา ผมก็ได้มี… ทางสมาคมคนหูหนวกก็ได้มีหนังสือไปถึงทางคณอนุกรรมการก็ทำให้กลับมามีเหมือนเดิม ส่วนในเรื่องของจอล่ามที่จะมีหรือไม่มีนั้น เดี๋ยวผม… ในคณะอนุกรรมาธิการก็คือได้คุยกันในคณะกรรมาธิการนี่ มีมติแล้วว่าเราจะไม่เอาจอล่ามเข้าไปบรรจุในเพลงชาติไทยนะครับ เพราะว่าถ้าเราใส่ไปปุ๊บ เราจะต้องมีให้เลือกว่าจะเลือกใช้อย่างใดอย่างหนึ่ง ถ้าเกิดล่ามนี่ต้องเป็นล่ามที่เขาเรียกว่าทุกช่องต้องใช้ล่ามคนนี้ตลอด ฝังเอาไว้ว่าแต่มันจะไปเลือกล่ามมาใช้ท่ามือที่คนหูหนวกดูแล้วจะเข้าใจได้ เพราะมันไม่สามารที่จะเลือกล่ามคนไหนได้ เพราะล่ามแต่ละคนจะมีลักษณะการแปลไม่เหมือนกัน การใช้ท่าทางไม่เหมือนกัน ก็เลยไม่ต้องใส่ครับ ขอบคุณมากครับ</w:t>
      </w:r>
    </w:p>
    <w:p>
      <w:pPr>
        <w:pStyle w:val="BodyText"/>
      </w:pPr>
      <w:r>
        <w:t xml:space="preserve">(เลขานุการ) ค่ะ ขอขอบพระคุณนะคะ อาจารย์ วิทยุทธ์ บุญนาค คนหูแห่งประเทศไทยทั้ง 3 ท่านนะคะ ที่มาให้ความคิดเห็นเกี่ยวกับการจำทำคำบรรยายแทนเสียง และบริการล่ามภาในปีที่ผ่านมาของช่องดิจิทัลทีวีนะคะ ลำดับต่อไปค่ะ จะขอเชิญผู้แทนจากสมาคมล่ามภาษามือแห่งประเทศไทยนะคะ ให้ความเห็นเกี่ยวกับการจัดให้มีบริการที่เหมาะสมตามมาตรการพื้นฐาน และมาตรการส่งเสริมของการของวิชาชีพด้านภาษามือค่ะ ขอเรียนเชิญผู้ช่วยศาสตราจารย์ ดร.โสพล ชัยวัฒนกุลวานิตย์ นะคะ ล่ามภาษามือแห่งประเทศไทยค่ะ และนางสาวชนการณ์ พิริยภูวนัยนะคะ ผู้แทนสมาคมล่ามภาษามือแห่งประเทศไทย ให้ความเห็นเกี่ยวกับการจัดทำบริการล่ามภาษามือ เกี่ยวกับล่ามภาษามือ</w:t>
      </w:r>
    </w:p>
    <w:p>
      <w:pPr>
        <w:pStyle w:val="BodyText"/>
      </w:pPr>
      <w:r>
        <w:t xml:space="preserve">(ผู้เข้าร่วมประชุมหญิง) ขออนุญาตค่ะ ขออนุญาตทุกท่านนะคะ และทาง กสทช. แล้วก็ตัวแทนสมาคมคนหูหนวกแห่งประเทศไทย สมาคมคนตาบอดแห่งประเทศไทย แล้วก็ผู้แทนจากสถานีโทรทัศน์ทุกช่องนะคะ ขออนุญาตเป็นตัวแทนของสมาคมล่ามภาษามือแห่งประเทศไทยในการพูดในวันนี้นะคะ ค่ะ ก็ก่อนอื่นนะคะ ประเด็นที่วันนี้จะมานำเสนอให้ทุกคนได้ทราบนะคะ จะเป็นแนวทางปฏิบัติของล่ามภาษามือสำหรับกิจกาโทรทัศน์นะคะ อันนี้คร่าว ๆ นะคะ ว่าแนวทางการปฏิบัติของเรา เผยแพร่ในช่องทางออนไลน์ อันนี้เราได้มีการจัดทำและแจ้งให้ล่ามภาษามือ ปฏิบัติเป็นแนวทางเดียวกัน ในการที่จะทำหน้าที่ล่ามภาษามือนะคะ แต่หากว่าว่าทางสมาคมคนหูหนวกแห่งประเทศไทยเห็นว่าที่ทางล่ามไม่ปฏิบัติตาม หรือเห็นแล้วล่ามบางท่านไม่… บกพร่องด้านไหนไป สามารถแจ้งมาได้ที่สมาคมล่ามภาษามือของเรานะคะ เพื่อที่จะกำกับดูแล แล้วก็ตักเตือนให้ทำหน้าที่ได้อย่างเหมาะสมเพิ่มมากขึ้นค่ะ ค่ะ ถ้าในเรื่องของการติดตามการทำงานของสมาคมล่ามภาษามือของเราเลยค่ะ ว่าหน้าที่ของเราไม่ได้มีหน้าที่กำกับดูแล แต่เรามีหน้าที่ให้คำแนะนำหรือตักเตือนในเวทีต่าง ๆหรือหากต้องการให้เราปฏิบัติกับล่ามท่านใด อยากให้มีการเรียกล่ามท่านใดเข้ามาพูดคุยตักเตือนกันก็สามารถที่จะทำให้ได้นะคะ สมาคมของเราเองก็มีทำหน้าที่ดูแลเรื่องจรรยาบรรณของล่ามภาษามือ ถ้าท่านใดรู้สึกว่าล่ามภาษามือทำหน้าที่ไม่เหมาะสม หรือผิดจรรยาบรรณก็สามารถแจ้งเข้ามาได้ที่สมาคมล่ามภาษามือแห่งประเทศไทยของเราค่ะ เพื่อที่จะได้เรียกตักเตือนหรือว่ากล่าวกันค่ะ ก็แนวทางในการปฏิบัติหน้าที่เรานะคะ ในการทำงานร่วมกับสถานีโทรทัศน์ทุก ๆ ช่องนะคะ ก็ต้องก่อนอื่นทางสมาคมล่ามภาษามือของเราเองก็ขอขอบคุณทุก ๆ สถานีนะคะ ที่จัดบริการล่ามภาษามือ ให้สอดคล้องกับความจำเป็นพื้นฐานของคนหูหนวก คนหูหนวกเพื่อให้คนหูหนวกเข้าถึงประโยชน์จากข้อมูลข่าวสารอันเป็นสิทธิ์ขั้นพื้นฐานที่ควรได้รับนะคะ ที่เกินกว่า กสทช. กำหนดไว้ คือ 60 นาทีต่อวันนะคะ ซึ่งหลาย ๆ ช่องก็ได้มีการทำเกินกว่าที่ได้กำหนดไว้นะคะ ก็ทางสถานีช่อง 7HD ก็มีบริการล่ามภาษามือทั้งวัน ทั้งวันจันทร์ถึงวันศุกร์ 6 โมงเช้า ถึง 20.00 น. นะคะ แล้วก็วันเสาร์ อาทิตย์ตั้งแต่ ตี 4 ครึ่ง ถึง 18.00 น. ก็รวม ๆ แล้ว 180 นาทีต่อวัน ก็ขอชื่นชมนะคะ แล้วก็ของโทรทัศน์รัฐสภาที่มีการบริการล่ามภาษามือตั้งแต่ 9 โมงเป็นต้นไป จนจบการประชุมจนจบของรัฐสภา เป็น สส. สว. ร่วมต่าง ๆ นะคะ แล้วก็ช่องอัมรินทร์ทีวีก็มีบริการล่ามในวันจันทร์ถึงวันศุกร์ บ่ายโมง 25 นาที แล้วก็เสาร์-อาทิตย์ 11 โมงถึง 12.00 น. นะคะ รวมถึง ที่ไม่ได้ใส่ลงไปนะคะ สถานีโทรทัศน์ Thai PBS ที่ให้บริการล่ามในทุก ๆรายการหลาย ๆ ขช่องทางด้วยนะคะ ที่ทำให้คนหูหนวกสามารถเข้าถึงได้นะคะ การจัดบริการล่ามภาษามือโทรทัศน์เป็นสิ่งที่ดีอย่างยิ่งและเป็นการส่งเสริมคุณภาพชีวิตของทุกคน เนื่องจากโทรทัศน์เป็นปัจจัยสำคัญในการดำรงชีวิตของคนในสังคมเรานะคะ เพจทางล่ามภาษามือ ยังมีความจำต่อคนพิการทางการได้ยิน เนื่องจากคนพิการทางการได้ยินมีปัญหาในเรื่องของการอ่าน เรื่องภาษาไทยบางคำอาจจะยังอ่านไม่แตกฉาน ก็สามารถที่จะมีบริการล่ามภาษามือก็ช่วยให้เขาสามารถเข้าถึงการเข้าใจเนื้อหาในรายการต่าง ๆ ได้อย่างครอบคลุมมากขึ้นค่ะ ค่ะ แล้วในเรื่องของการพัฒนาล่ามภาษามือของเรานะคะ สมาคมล่ามภาษามือต้องบอกว่าเราไม่ได้มีงบประมาณประจำปี หรืองบประมาณจัดกิขพัฒนาศักยภาพของล่าม แต่ว่าทางสมาคมของเราก็ได้มีการแนวทางที่จะของบประมาณจากกระทรวงการพัฒนาสังคมและความมั่นคงของมนุษย์ หรือ พม. สำนักงานส่งเสริมคุณภาพชีวิตคนพิการ พม แล้วก็กองทุนส่งเสริมและพัฒนาคุณภาพชีวิตคนพิการ ซึ่งเป็นองค์กรที่ทางเราพยายามของบเข้าไปเพื่อที่จะพัฒนาล่ามภาษามือนะคะ รวมไปถึงกองทุนพัฒนากิจการกระจายเสียงโทรทัศน์ กิจกาคมนาคม สาธารณะ สำนักงานคณะกรรมการกระจายเสียง กระจายเสียงกิจการโทรทัศน์ และกิจการโทรคมนาคมแห่งชาตินะคะ แล้วเราก็มีการร่วมมือกับธนาคารแห่งประเทศไทยด้วยค่ะ ค่ะ อันนี้ก็ในปีที่ผ่านมาเราก็มีการจัดหลักสูตรอบรมให้กับล่ามภาษามือโทรทัศน์ เพื่อให้เขามาเพิ่มพัฒนาศักยภาพของตัวเองในด้านต่าง ๆ นะคะ ทั้งในด้านบุคลิกภาพ ทางด้านคำศัพท์ภาษามือในหัวข้อต่าง ๆ ซึ่งในรายการต่าง ๆ ที่เกิดขึ้นก็จะมีทั้งกีฬา ข่าวอาญากรรม และข่าวเศรษฐกิจ ยอมรับตามตรงว่าในบางครั้งภาษามือมีความหลากหลาย แล้วก็มีบางคำที่อาจจะยังไม่มีคำศัพท์ให้ขึ้นมา ซึ่งทำให้ล่ามเองก็จะต้องเรียนรู้และศึกษาข้อมูลอยู่ตลอดเวลาค่ะ ก็เลยเป็นการจัดอบรมเพื่อให้ล่ามได้พัฒนาศักยภาพกันในกลุ่มล่ามทีวีด้วยกันนะคะ ค่ะ อันนี้ก็จะเป็นที่ถ้าทางเศรษฐกิจเราก็ได้มีการร่วมมือกับธนาคารแห่งประเทศไทยเองนะคะ แล้วก็ได้ของบประมาณจาก พก. นะคะ กองทุนส่งเสริมและพัฒนาชีวิตคนพิการ ก็เรื่องคำลศัพท์ทางเศรษฐกิจค่ะ ล่ามเรามีศักยภาพและมีความสามารถมากขึ้นในการแปลค่ะ ก็จะจัดด้วยกันทั้งหมด 4 รุ่นค่ะ ก็ได้มีการจัดไปแล้วในปีที่ผ่านมาค่ะ ค่ะ แล้วก็ยังมีการอบรมเรื่องภาษามือทางด้านกฎหมาย เพราะเป็นสิ่งที่พอเราแปลข่าวในทีวีก็ยังต้องใช้คำศัพท์ในทางกฎหมายในหลาย ๆ คำ ที่ล่ามเองก็จะต้องพัฒนาศักยภาพตัวเองเพื่อให้เข้าถึงในการแปลค่ะ รวมไปถึงเราก็ได้มีการจัด… การอบรมอะไรเรียบร้อยในหลาย ๆ เรื่องที่อบรมไป เราก็ได้มีการสรุปคำศัพท์คราว ๆ ขึ้นมาเพื่อที่จะทำให้เรามีแนวทางในการปฎิบัติแล้วก็มีแนวทางในการแปลมากขึ้นค่ะ ขอบคุณค่ะ ขอบคุณค่ะ</w:t>
      </w:r>
    </w:p>
    <w:p>
      <w:pPr>
        <w:pStyle w:val="BodyText"/>
      </w:pPr>
      <w:r>
        <w:t xml:space="preserve">(เลขานุการ) ค่ะ ขอบคุณข้อมูลของการ… ของวิชาชีพด้านภาษามือนะคะ คุณชนการ พิชยล่ามภาษามือแห่งประเทศไทยค่ะ ลำดับตาอไปนนะจะให้ที่ประชุมค่ะ ได้แลกเปลี่ยนความคิดเห็นค่ะ เกี่ยวกับการจัดบริการทั้ง 3 บริการค่ะ ทั้งบริการล่ามภาษามือ และเสียงบรรยายภาพนะคะ ประมาณ 15 นาทีค่ะ</w:t>
      </w:r>
    </w:p>
    <w:p>
      <w:pPr>
        <w:pStyle w:val="BodyText"/>
      </w:pPr>
      <w:r>
        <w:t xml:space="preserve">(ผู้เข้าร่วมประชุมชาย) เรียนเชิญทุกท่านนะครับ มีคำถาม มีข้อที่อยากแลกเปลี่ยน อ๋อ เดี๋ยวมีทางอาจารย์ วิทยุทธ์ วีรยุทธเพิ่มเติมนิดเดียวนะครับ</w:t>
      </w:r>
    </w:p>
    <w:p>
      <w:pPr>
        <w:pStyle w:val="BodyText"/>
      </w:pPr>
      <w:r>
        <w:t xml:space="preserve">(ผู้เข้าร่วมประชุมชาย) จากคุณวิทยุทะ์นะครับ ผมอยากหารือว่าถ้าเราจะจัดตั้งสมาคมผู้ผลิต CC หรือว่าจัดตั้งสมาคมผู้ผลิต AD ดีไหมคืออยากให้เราคุยกัน ถ้าหากเรารวมตัวกันเป็นศูนย์หรือว่าเป็นสมาคมอย่างนี้ค่ะ เราก็คือเหมือนกับว่าใหสมาคมเป็นผู้ดำเนินการอย่างนี้ค่ะ ดีไห</w:t>
      </w:r>
    </w:p>
    <w:p>
      <w:pPr>
        <w:pStyle w:val="BodyText"/>
      </w:pPr>
      <w:r>
        <w:t xml:space="preserve">(ผู้เข้าร่วมประชุมชาย) ก็เป็นข้อเสนอหนึ่งนะครับ ก็ไม่รู้ว่าใครจะตอบหรือว่าใครจะดำเนินการนะครับ ก็รับไว้ที่ประชุม เผื่อท่านไหนอยากจะแลกเปลี่ยน เรียนเชิญครับ สถานีผมไม่ต้องเชิญตามสถานีแล้วกันนะครับ กลัวว่าจะแบบเห็นหน้าก็จะแบบ… เชิญก่อนเลยไหมครับ</w:t>
      </w:r>
    </w:p>
    <w:p>
      <w:pPr>
        <w:pStyle w:val="BodyText"/>
      </w:pPr>
      <w:r>
        <w:t xml:space="preserve">(ผู้เข้าร่วมประชุมหญิง) ค่ะ จันตรานะคะ จาก Nation TV ก็จากปีที่แล้ว ๆ ค่ะ ก็ได้รับเสียงสะท้อนจากผู้พิการทางสายตานะคะ ว่าในการ Talk นี่ ไม่จำเป็นที่จะต้องทำเสียงบรรยายภาพ เพราะฉะนั้น ช่องนั้นคือช่อง Nation น่ะค่ะ แจ้งให้ทราบนะคะ แต่ว่าในปีนี้ เราก็ได้เปลี่ยนแปลงรายการนะคะ เพื่อให้สอดคล้องกับความต้องการจากผู้พิการทางสายตา คัดเลือกเอารายการที่เป็นสืบสวนสอบสวนของเราค่ะ เป็นรายการพิเศษ ก็ม่จัดทำโดยที่ก็ไปให้แนวทางการผลิตของเขา ให้ปรับ ปรับในเรื่องของการมีช่องว่างในการที่จะแทรกคำบรรยายภาพเข้าไปให้ผู้พิการนี่ให้เพิ่มเติมเข้าไป เนื่องจากเรื่องราวนะคะ ซึ่งจริง ๆ แล้วมันก็เป็นเรื่องที่ยากสำหรับรายการพิเศษ เชิงข่าว คือการไปเว้นช่องว่างอะไรอย่างนี้ มันก็อาจจะทำให้อรรถรสมันเสียไปเหมือนกัน เพื่อให้เรามีรายการที่ไม่ใช่รายการ Talk น่ะค่ะ เราก็มีความจำเป็นที่จะต้องปรับในส่วนของความเขาเรียกอะไร ความตื่นเต้น ลงเพื่อที่จะแทรกไอ้ส่วนพวกนี้ค่ะ ให้กับผู้พิการได้เห็นภาพด้วยนะคะ ก็จัดให้รับชมในเวลาของคนปกติ ก็คือเวลาช่วงเวลาบ่าย 2 กว่านะคะ เป็นเส้นสล็อตเวลานั้น แล้วก็แต่ก็ยังมีความจำเป็นที่จะต้องรีรันหลังเที่ยงคืนอยู่ดีนะคะ ก็จะมีช่วงของช่วงกลางวันแล้วก็ช่วงหลังเที่ยวคืนให้รับชมค่ะ อันนี้ก็คือเป็นส่วนที่สถานีก็ยินดีที่จะรับฟังนะคะ แล้วก็พร้อมที่จะปรับปรุง แล้วก็ทำให้มีประสิทธิภาพน่ะค่ะ ขอบคุณค่ะ</w:t>
      </w:r>
    </w:p>
    <w:p>
      <w:pPr>
        <w:pStyle w:val="BodyText"/>
      </w:pPr>
      <w:r>
        <w:t xml:space="preserve">(ผู้เข้าร่วมประชุมชาย) ขอบคุณครับ ก็สมาคมคนตาบอดมีอะไรอยากแลกเปลี่ยนไหมครับ มีการปรับแล้วนะครับ ปรับทีั้งเรื่องของเวลา ปรับเรื่องของการเลือกรายการนะครับ ถ้าไม่มี อ๋อ อาจารย์ ปอม มีนะครับ เดี๋ยวนะ โอเคค่ะ ก็ขอบพระคุณนะคะ คือเข้าใจว่า Nation อาจจะ Talk คือ จริง ๆ พูดเรื่องรายการ Talk นี่ ไม่ได้ Pain Point อะไรเป็นพิเศษนะคะ ที่ผ่านมาเท่าที่เราเจอกันนะคะ ก็ขอบคุณมากเลยนะคะ ฟังแล้วเป็นรายการที่น่าสนใจนะคะ เพราะว่าจริง ๆ แล้ว หลายคนก็ชอบดุรายการสืบสวนสอบสวนนะคะตรงนี้ เดี๋ยวอาจจะไปประชาสัมพันธ์ให้ด้วยนะคะ อาจจะยังไม่ทราบกัน สำหรับช่วงเวลาคือการรีรันหลังเที่ยงคืนอันนี้ไม่เป็นอะไร แต่มี Fist Run แบบนี้ตอน บ่าย 2 ขอบคุณค่ะ</w:t>
      </w:r>
    </w:p>
    <w:p>
      <w:pPr>
        <w:pStyle w:val="BodyText"/>
      </w:pPr>
      <w:r>
        <w:t xml:space="preserve">(ผู้เข้าร่วมประชุมชาย) เรียนเชิญสถานี มีไหมครับ อยากถามอะไรไหมครับ หรือ อสมท. จะขยับ เชิญครับ // ค่ะ วีรยา จากช่อง 9 คือ เมื่อสักครู่น่ะค่ะ เห็นขนาดจอล่ามแล้วก็ตกใจเหมือนกัน คืออยากเรียนว่าอย่างนี้ค่ะ ว่าถ้าจอล่ามที่เราออกอากาศโทรทัศน์น่ะค่ะ ก็จะมีขนาดประมาณ… ก็ใหญ่ค่ะ แล้วก็สมส่วนกว่านี้ คาดว่าตัวภาพที่นำมา Present เมื่อสักครู่นี้ในสไลด์ น่าจะเป็นภาพจากการ Capture จากออนไลน์ เพราะว่าถ้าออกหน้าจอของเราคือองค์ประกอบ คือเราทำรายการข่าว ออกอากาศวันจันทร์ถึงวันอาทิตย์ วันจันทร์ถึงศุกร์ ตัว Bar ขึ้นด้วย มีตัววิ่งข่าวขึ้นประชาสัมพันธ์ด้วย ซึ่งตัววิ่งประชาสัมพันธ์เราจะเริ่มรันตั้งแต่ขอบจอล่ามไป ไม่ได้รันข้างล่าง แล้วทีนี้เดาว่าคาดว่าเขาน่าจะออนไลน์ Crop ตัดออก เวลาเขาลง Online ถึงลงคลิปสั้น ๆ อย่างนี้ค่ะ แต่ว่ายืนยันว่าขนาดที่ออกอากาศที่ทางหน้าจอโทรทัศน์จะเป็นขนาดที่ค่อนข้างที่จะเป็นมาตรฐานอยู่ค่ะ ขอยคุณ่ะ</w:t>
      </w:r>
    </w:p>
    <w:p>
      <w:pPr>
        <w:pStyle w:val="BodyText"/>
      </w:pPr>
      <w:r>
        <w:t xml:space="preserve">(ผู้เข้าร่วมประชุมชาย) เสริมนิดจากช่อง 9 จากภาพเมื่อสักครู่ที่ทาง… ทางสมาคมนี่เสนอมานะครับ ผมสังเกตว่า ตรงขอบภาพนี่ มีช่องอยู่เยอะ เข้าใจตั้งแต่แรกเห็นเลยว่าเป็นภาพที่ Cap มาจาก Online ไม่ได้เป็นภาพที่มาจากทีวี เพราะเนื่องจากว่าตัว Logo ของสถานีนี่ เวลาเราวาง เราจะวางใกล้กับมุมพอสมควร ไม่เว้นห่างขนาดนั้นนะครับ เพราะฉะนั้นนี่ ถ้าทางสมาคมนี่นำสื่อมาจากประเภทไหนมานี่ กรุณาชัดเจน เดี๋ยวจะสับสน แล้วก็จะเกิดการงงว่า การให้บริการของเรานี่ต่ำกว่ามาตรฐานนะครับ</w:t>
      </w:r>
    </w:p>
    <w:p>
      <w:pPr>
        <w:pStyle w:val="BodyText"/>
      </w:pPr>
      <w:r>
        <w:t xml:space="preserve">(ผู้เข้าร่วมประชุมชาย) นี่ก็ฝากทางสมาคมคนหูหนวกแห่งประเทศไทยนะครับ เรื่องขนาดจอล่ามแล้วก็เรื่องของช่องทางนะครับ เพราะจริง ๆ เรามีโครงการที่ประเมินอยู่แล้วนะครับ ที่จะจัดทำรายการ จะต้องดูจากที่เป็นดิจิทัลทีวีที่เกิดจากการรับจากจอทีวีจอทีวีจริง ๆ นะครับ ขอบคุณครับ เชิญครับ มีท่านไหนจะแลกเปลี่ยนสอบถามไหมครับ ไม่มีนะครับ</w:t>
      </w:r>
    </w:p>
    <w:p>
      <w:pPr>
        <w:pStyle w:val="BodyText"/>
      </w:pPr>
      <w:r>
        <w:t xml:space="preserve">(ผู้เข้าร่วมประชุมชาย) นิดหนึ่งนะครับ ในส่วนที่ทางสมาคม ผู้พิการคนหูหนวกนี่นะครับ ว่าการเสนอตัว CC นะครับ โดยที่ไม่ต้องมีชื่อในหัวบอกว่าเป็นใครพูดนี่นะครับ หากมีการเปิดหัวไปแล้วนะครับ อันนี้มองในแง่ของการผลิตนะครับ ว่าถ้ารายงานนั้นเองนี่นะครับ คนท่เพิ่งเข้ามา แล้วไม่ได้ดูหัวตั้งแต่ต้นก็จะไม่ทราบว่าคนที่พูดอยู่นี่ชื่ออะไรนะครับ ตอนนี้เราเองนี่ เราทำตามมาตรฐานที่ กสทช. ได้มอบเอาไว้ให้นะครับ เป็นลักษณะของประกาศของ กสทช. เอง นะครับ</w:t>
      </w:r>
    </w:p>
    <w:p>
      <w:pPr>
        <w:pStyle w:val="BodyText"/>
      </w:pPr>
      <w:r>
        <w:t xml:space="preserve">(ผู้เข้าร่วมประชุมชาย) ตัวประกาศก็พูดถึงเรื่องของการต้องมีชื่อผู้พูดใช่ไหมครับ เพียงแต่ว่าต้องดูเรื่อง… คือมันไม่ได้ เข้าใจว่าตัวแนวทางไม่ได้ระบุละเอียดถึงขั้นว่าแบบต้องขึ้นชื่อทุกครั้ง ก็ก็ดูไปตามบริบทนะครับ แล้วถ้ามีการขึ้นชื่ออยู่พอจะได้ไหมครับ หมายความว่าตามเหตุผลนะครับ ว่าเพื่อที่จะย้ำว่าใครเป็นคนพูดจริง ๆ นะครับ แล้วก็เผื่อในกรณีที่แบบคนเข้ามาระหว่างทาง</w:t>
      </w:r>
    </w:p>
    <w:p>
      <w:pPr>
        <w:pStyle w:val="BodyText"/>
      </w:pPr>
      <w:r>
        <w:t xml:space="preserve">(ผู้เข้าร่วมประชุมชาย) อีกประเด็นหนึ่งครับ ในส่วนที่จะให้ขึ้นคำว่า</w:t>
      </w:r>
      <w:r>
        <w:t xml:space="preserve"> </w:t>
      </w:r>
      <w:r>
        <w:t xml:space="preserve">“</w:t>
      </w:r>
      <w:r>
        <w:t xml:space="preserve">AD</w:t>
      </w:r>
      <w:r>
        <w:t xml:space="preserve">”</w:t>
      </w:r>
      <w:r>
        <w:t xml:space="preserve"> </w:t>
      </w:r>
      <w:r>
        <w:t xml:space="preserve">ค้างไว้ CC ค้างไว้ ตรงมุมจอด้านขวานะครับ อันนี้แชร์ควงามเห็นนะครับ อันนี้เราก็ทำตามประกาศเหมือนกันนะครับ ประกาศตัวที่เป็นชื่อรายการนะครับ คือขึ้น 5 วิแรกนะครับ หลังจากที่เข้ามาในรายการแล้ว Fade ออกนะครับ ทางมุมขวาล่าง แล้วก็จะบอกว่ารายการนี้มีบริการอะไรก่อนนะครับ ส่วนการที่ขึ้นค้างเอาไว้ตามมุมจอของทางสถานีนั้นน่ะนะครับ อันนั้นต้องปิดเรื่อง Logo ในห้องออกอากาศลืมเกัน เพราะฉะนั้นนี่ เราทำตามประกาศของ กสทช. ตลอดครับ</w:t>
      </w:r>
    </w:p>
    <w:p>
      <w:pPr>
        <w:pStyle w:val="BodyText"/>
      </w:pPr>
      <w:r>
        <w:t xml:space="preserve">(ผู้เข้าร่วมประชุมชาย) อันนี้ก็ขออนุญาตนะครับ ถ้ามีการอ้างอิงประกาศนะครับ ก็จริง ๆ ประกาศให้ขึ้นเป็นระยะนะครับ แต่ว่าก็ถือว่าเป็นความเห็นของสมาคมแล้วกันครับ ว่าถามขึ้นได้ตลอดเวลา ก็อาจจะทำให้เกิดการสื่อสารของการเข้าถึงแต่ว่าถ้าสมมติว่าไม่ได้ขึ้นตลออดเวลาก็ไม่ถือว่าเป็นึวาอย่างนี้ดีกว่านะครับ กลาง ๆ นะครับ กลาง ๆ ใช่ไหมครับ อาจารย์ เจ คุณวีรยุทธนะครับ</w:t>
      </w:r>
    </w:p>
    <w:p>
      <w:pPr>
        <w:pStyle w:val="BodyText"/>
      </w:pPr>
      <w:r>
        <w:t xml:space="preserve">(ผู้เข้าร่วมประชุมหญิง) จากคุณวีรยุทธนี่ ได้บอกเอาไว้ว่าได้ขึ้นได้ 5 วินาที ใช่ครับ แต่ผมก็คิดว่าจะไปแก้เรื่องประกาศนี่จะเสียเวลา อยากจะขอความร่วมมือกับทางสถานี อยากให้แบบแช่เอาไว้เลยเพราะว่าบางทีคนเขา บางทีหูหนวกเขาเปลี่ยนช่อง เขาก็จะได้เห็น ว่าอันนี้มี CC หรือว่าอันนี้มีจอล่ามภาษามือนะคะ ก็คือเข้าใจว่าในทุก ๆ 5 วิ พอในระหว่างที่คนหูหนวกเขามาเปิดดูอยู่ในช่วงยังแบบ ยังไม่ถึงช่วงที่เอาขึ้น 5 วินาที ก็อาจจะยังไม่เห็น แต่คราวนี้ก็ต้องเข้าใจว่าจริง ๆในส่วนใหญ่แล้วคนหูหนวกน่ะ เขาไม่เห็นหรอก ว่ามันมีคำบรรยายมีตัว CC ก็อยากจะขอความร่วมมือจากทางช่องนะคะ ทางสถานี ก็อยากจะให้คงเอาไว้ แต่ว่าถ้าเกิดมีโลโก้ช่อง Logo ช่องไหม แล้วใต้ Logo ช่องมีสัญลักษณ์ SL หรือว่ามี CC หรือว่ามีโลโก้ของโฆษณามาหรือว่าที่ให่ สปอนเซอร์เรา ก็ให้ข้าง ๆ กันก็…</w:t>
      </w:r>
    </w:p>
    <w:p>
      <w:pPr>
        <w:pStyle w:val="BodyText"/>
      </w:pPr>
      <w:r>
        <w:t xml:space="preserve">(ผู้เข้าร่วมประชุมชาย) เป็นเรื่องของการร่วมมือนะครับ ลองดุนะครับ คือเจตนาก็หมายความว่า ขึ้นไว้เมื่อใดก็ตามที่คนหูหนวกสามารถที่จะเปิดเข้ามาดูกลางรายการก็จะได้รู้ว่า อ๋อ รายการมี CC ก็สามารถที่จะเปิดได้ ผมว่าสำหรับตัวผมเองไม่รู้ถูกหรือเปล่านะครับ ผมว่ามันมีความจำเป็นสำหรับ CC กับ AD ก็อาจจะมีความ… คนตาบอดไม่รู้หรอก อาจารย์ ปอม บอกนะครับ กับ CC นี่น่าจะเป็นประโยชน์อยู่บ้างนะครับ</w:t>
      </w:r>
    </w:p>
    <w:p>
      <w:pPr>
        <w:pStyle w:val="BodyText"/>
      </w:pPr>
      <w:r>
        <w:t xml:space="preserve">(ผู้เข้าร่วมประชุมชาย) ผมอย่างนี้นะครับ ผมเสริมอย่างนี้นะ เวลาที่โทรทัศน์บ้านผมนี่ บ้านผมเองนี่ ผมก็เปิดระบบ CC กับ AD ไว้ ผมเปลี่ยนมานี่ มันเจอเลย มันขึ้นเองอัตโนมัติเลย มันไม่ต้องไปหาบอกว่ามุมนี้เป็น CC หรือมุมนี้เป็น AD นะครับ ถ้าเปิดระบบเอาไว้นะครับ ผมก็เลยว่ามันไม่น่าที่จะมีความแตกต่างระหว่างโลโก้ เพราะว่า ถ้าคุณเปิดระบบไว้ ไว้ คุณเปลี่ยนไปช่องไหน ถ้ามันมีการให้บริการ มันมีอยู่แล้วอัตโนมัติ ยกเว้นคุณไปปิด ไม่ว่าจะเป็น AD หรือ CC นะครับ ยกเว้น SL ต่อให้ไม่มีโลโก้ SL เลย มีรายการข่าวหรือมี SL มันก็มีอยู่มุมด้านล่าง หรือจอว้ายมทอด้านล่างอยูาแล้ว อันนี้ผมไม่ได้โต้เถียงให้เกิดปัญหานะครับ เพียงแต่มันมีฟังก์ชันการใช้งานอย่างนี้อยู่แล้ว</w:t>
      </w:r>
    </w:p>
    <w:p>
      <w:pPr>
        <w:pStyle w:val="BodyText"/>
      </w:pPr>
      <w:r>
        <w:t xml:space="preserve">(ผู้เข้าร่วมประชุมชาย) ได้ครับ ผมถึงในฐานะคนกลาวนะครับ มองภาพกลาง ๆ แล้วกันนะครับ ว่าเห็นถึงประโยชน์อยู่นะครับ คราวนี้ถ้าสถานีไหนจะรับความเห็นของทางสมาคมคนหูหนวกแห่งประเทศไทยไปแบบว่า เพื่อที่จะทำให้เกิดประโยชน์นะครับ ก็สามารถที่จะทำได้นะครับ แล้วสมาคมคนหูหนวกก็ได้เรียนไปแล้วว่าขอความร่วมมือนะครับ ว่าตัวเกณฑ์ก็บอกไว้อยู่แล้วว่าให้ขึ้นเป็นระยะ แล้วก็ขึ้นไว้เท่าไร ก็ฝากรบกวนทำไว้เป็นแนวทางนะครับ แต่ถ้าจะเพิ่มเติมก็ขึ้นอยู่กับความสมัครใจของสถานี ทางสมาคมคนหูหนวกอาจจะรับฟังที่ทางผู้แทนของทางช่องไว้ด้วยก็ได้นะครับ ว่าการสื่อสารกับคนหูหนวกเปิดข้างไว้ก็ได้ครับ ใช้ประโยชน์ร่าวมกันนะครับ ขอบคุณครับ วีรยุทธครับ เชิญครับ ผมไม่แน่ใจนะครับ อาจจะเปลี่ยนความคิดใหม่นะครับ ทีวีแต่ละช่องส่วนใหญ่ คนส่วนใหญ่เวลาที่เขาเปลี่ยนช่องน่ะค่ะ เวลาที่เขาเปลี่ยนช่องน่ะค่ะ เขาจะไม่รอนาน พอเปลี่ยนปุ๊บ เปลี่ยนไปดูรายการไหนก็กดแล้วเปลี่ยน กดแล้วเปลี่ยน เปลี่ยนไปเรื่อย ๆ แต่ในตัวของ CC มันจะขึ้นมาให้เราแค่ 5 วิ มันจะขึ้นโลโก้มันก็จะดับไป พอเราเปลี่ยนช่องปุ๊บ มันก็ต้องรออีก รอ ก็จะขึ้นมาอีก พอผู้พูดไปแล้ว Caption ยังไม่มา ก็ Caption ยังไม่มาก็เปลี่ยนอีก ทั้งทีในช่องนั้นมันมี แคปชันมันก็เหมือนเป็นการเสียเวลาไหมที่จะต้องดูรายการ แต่ถ้าเกิดเป็นร้าน เป็นร้านต่าง ๆ ที่เขา จากที่ผมเห็นนะ บางร้านน่ะที่เขาขายโทรทัศน์ ก็ให้เขาช่วยเปิด CC หน่อยเขาก็ไม่ได้เปิดตลอดนะ เวลาไปซื้ออุปกรณ์อย่างนี้ ต้องบอกว่าช่วยดูให้หน่อย มันรองรับ CC ไหม เปิดให้ดูหน่อย ขอความร่วมมือมากกว่าครับ</w:t>
      </w:r>
    </w:p>
    <w:p>
      <w:pPr>
        <w:pStyle w:val="BodyText"/>
      </w:pPr>
      <w:r>
        <w:t xml:space="preserve">(ผู้เข้าร่วมประชุมชาย) ขออนุญาตครับ ก็ไม่ได้เข้าข้างใครนะครับ ก็ถือเป็นข้อมูลกันนะครับ ผมก้เข้าใจว่าตอนนี้ กสทช. กำหนดเอาไว้แล้ว ว่าสถานีโทรทัศน์… ไม่ใช่สถานี ตัวเครื่องโทรทัศน์ที่ออกขายในปัจจุบัน จริง ๆ ออกขายตั้งแต่ในปี 2557-2559 อยู่แล้วครับที่ถูกกำหนดมาตรฐานว่าตัวเครื่องรับ ต้องสามารถรองรับการเปิด-ปิดบริการ AD CC ได้นะครับ ณ ปัจจุบันนี่มันอยู่แล้วล่ะ ทุกเครื่องที่เป็นเครื่องทีวีที่มีตัวโลโก้คือผ่านมาตรฐานทั่วไปของกสทช. อยุ่แล้ว สิ่งที่ทางผู้แทนสถานีที่ TNN ถูก 2 ช่องนะครับ True For You นะครับ บอกว่าในหลักเกณฑ์นะครับ มันบอกไวเว่า เวลาที่สถานีทำบริการไหนในรายการไหนนะครับ สิ่งที่จะต้องขึ้นอยู่ 2 อย่างก็คือ ก่อนรายการนะครับ อันนี้เราจะเห็นภาพชัดเจนแล้วจริง ๆ ก็จะต้องมีเสียงประกอบด้วย ต้องอ่านด้วยว่ารายการนี้มีบริการอะไร คนตาบอดสามารถที่จะรู้ได้ว่ารายการนี้มี AD ก็คือในระหว่างเข้าใจว่าในช่วงเข้าเบรกใช่ไหมครับ เข้าเบรกก็จะต้องขึ้นไว้อย่างน้อย 5 วินาทีนะครับ หลังจากเบรกเสร็จแล้วก็สามารถที่จะเฟดลอย่างนี้นะครับ แล้วก็อย่างที่เราเข้าใจกันว่าถ้าเปิดการให้บริการ CC ค้างไว้นะครับ การที่เราหมุนไปช่องไหนก็ตามใช้คำว่า</w:t>
      </w:r>
      <w:r>
        <w:t xml:space="preserve"> </w:t>
      </w:r>
      <w:r>
        <w:t xml:space="preserve">“</w:t>
      </w:r>
      <w:r>
        <w:t xml:space="preserve">หมุน</w:t>
      </w:r>
      <w:r>
        <w:t xml:space="preserve">”</w:t>
      </w:r>
      <w:r>
        <w:t xml:space="preserve"> </w:t>
      </w:r>
      <w:r>
        <w:t xml:space="preserve">ขอโทษนะครับ กดไปช่องไหนก็ตามมันก็จะแบบว่า ไอ้การเปิด ไอ้ CC มันก็จะค้างอยู่นะครับ มีท่านไหนเพิ่มเติมอะไรไหมครับ สถานี ครับ เชิญครับ // อันนี้อาจจะให้เป็นข้อปรึกษาค่ะ เพื่อดำเนินการในระยะยาวนะคะ เพราะว่า ณ ปัจจุบันทางสถานีเอง ก็ในส่วนของ content น่ะค่ะ เรา Search ทางผู้ชมตามปกติด้วย แล้วก็ทางพี่ ๆ ค่ะ ที่มีความต้องการ Service พิเศษนะคะ ทีวีตามปกติน่ะค่ะ สถานีเองก็ต้องมีการวัดผล เพื่อพัฒนา Content เพื่อจัดวางสล็อตให้ถูกต้องเราก็มีข้อมูล Reting จาก อื่น ๆ ที่เราใช้ในการประเมินการรับชมน่ะค่ะ แต่ว่าในกรณีนี้น่ะค่ะ ที่ได้เรียนสอบถามไว้ในเบื้องต้นน่ะค่ะ ก็คือตรงนี้ถ้าเผื่อว่าเราจะมีวิธีการเก็บหรือว่ามีเครื่องมือค่ะ ที่สามารถทำคู่มือแล้วที่ผู้ใช้ ผู้รับชมที่มีความต้องการ Service ต่าง ๆ ทั้ง AD SL น่ะค่ะ เหมือนกับที่เราได้ Rating รายการ 24 ชั่วโมงค่ะ ของรายการประเภทต่าง ๆ มีการรับชมจากผู้ชมในกลุ่มไหน ปริมาณเท่าไรต่อชั่วโมง อยู่ในพื้นที่ไหน อยู่ในกรุงเทพฯ ปริมณฑล คราวนี้นี่ในลักษณะนี้ก็อยากจะขอปรึกษาว่าถ้าหากว่ามีแนวทางที่จะสามารถเก็บข้อมูลตรงนี้น่ะค่ะได้ ก็น่าจะเป็นเรื่องดีที่เราจะสามารถสร้าง Content ร่วมกันที่ตรงกับความต้องการ ที่ถูกต้องและรวมไปจนถึงเมื่อกี้นี้ที่เห็นด้วยกับททางสมาคมน่ะค่ะ ทางสมาคมตาบอดนะคะ ที่บอกว่าตอนนี้นี่เองน่ะค่ะ พฤติกรรมการรับชมเปลี่ยน คราวนี้นี่แพลตฟอร์มต่าง ๆ อาจจะเป็นช่องทางหลักของการรับชมที่ได้รับช่องทางสื่อ และต้องใช้ Service ณ ตอนนี้หรือเปล่านะคะ แต่ตอนนี้การควบคุม และส่งเสริม ควบคุมอยู่ในทางฝั่งของทีวี ถ้าเผื่อว่าเรามีข้อมูลตรงนี้เพิ่มขึ้น ว่า Platform ไหน คือ platform การรัยชมที่ถูกต้อง และตอบความต้องการ ณ ปัจจุบันน่ะค่ะที่เปลี่ยนไป ในแนวทางระยะยาว การควบคุมและการส่งเสริมและรวมไปถึงผู้ผลิต Content อย่างพวกเรา เพื่อให้ผลิต Content ที่มีความต้องการรับชมและนำเสนอในถูกต้องในแพลตฟอร์มที่เข้าถึงผู้ชมได้เหมาะสมที่สุดน่ะค่ะ อันนี้น่าจะเป็นข้อมูลที่ดีที่พวกเราจะได้มาช่วยกันหาทางในระยะยาวต่อไปค่ะ แต่ในส่วนของ Service ต่าง ๆ ที่ทางตัวแทนสมาคมให้ความเห็นมา ตอนนี้เราเองก็ได้รับทราบ แล้วก็ในการประชุมร่วมกันน่ะค่ะ ต่อเนื่องมาในช่วงระยะเวลาหลายปีนี้ แล้วก็ค่อย ๆ ปรับ แล้วทางฝั่งสถานีเองก็มีคอนเทนต์ ใน มีการนำเสนอ Content ในส่วนของความบันเทิง ของรูปแบบรายการอื่น ๆ เพิ่มเติมด้วยค่ะ แต่ก็อยู่ในทิศทางอาจใช้เวลาสักหน่อย แตจ่ก็อยู่ในช่องทางที่เราจะทำด้วยกันแล้ว แต่ถ้าเกิดว่ามีข้อมูลตรงนี้เพิ่มเติมในส่วนผู้ชม แล้วก็จริง ๆ แล้ว Platform ไหนกันแน่ ที่ผู้ชมเข้าถึงน่ะค่ะ น่าจะเป็นประโยชน์ค่ะ</w:t>
      </w:r>
    </w:p>
    <w:p>
      <w:pPr>
        <w:pStyle w:val="BodyText"/>
      </w:pPr>
      <w:r>
        <w:t xml:space="preserve">(ผู้เข้าร่วมประชุมชาย) ครับผม ก็รับไว้ครับ ก็ขอบคุณครับ ก็เห็นความสำคัญ ถึงแม้แบบเราจะพูดกันถึงเรื่องของการจัดทำบริการ พูดถึงเรื่องของการส่งเสริมและป้องกันสิทธิไว้สำหรับคนที่มีความต้องการก็ตาม อันนี้จะเป็นเจตนาของตัวมาตรา 36 อยู่แล้ว เพียงแต่ว่าคนทำก็อยากจะ อยากจะรู้แหละว่าใช้หรือเปล่าหรือใช้อย่างไร คือมันอาจเป็นในการที่จะตัดสินใจ ถึงขั้นว่าจะต้องมีหรือไม่มีประกาศฉบับนี้ เพียงแต่ว่าจะเป็นข้อมูลที่คนทำบริการชื่นใจก็ได้นะครับ ได้ครับ ก็เข้าใจอยู่ครับ มีสถานีไหนไหมครับ หรือว่าจริง ๆ มี ดร.ณัฐนันท์ยกมือไว้ใช่ไหมครับ สลับไปทางนู้นก่อนแล้วกันนะครับ ก็สามารถที่จะทำได้นะครับ ขอบคุณครับ ดร.โป้งเชิญครับ ครับ ณัฐนัน จาก สวทช. ครับ ส่วนของการเข้าถึงรายการน่ะค่ะ ถ้าตามมาตรฐานของต่างประเทศน่ะครับ มันจะมีเรื่องของการใช้ EPG เพิ่มน่ะครับ เรื่องของการตัวมาตรฐาน รูปแบบของบริการติดเข้าไปในชื่อครับ อย่างเช่น วงเล็บต่อท้ายว่ามี SL AS CC น่ะครับ ตรงนี้มันก็จะช่วยให้เราเข้าถึง ถ้าเราดูตามชื่อรายการที่เรากดจากรีโมตก็จะเห็นแล้วอีกอันหนึ่งก็คือคนพิการทางสายาตา ถ้าใช้ตัว Smart TV ที่เป็น Accessibility น่ะครับ จะอ่านตรงนี้ออกมาได้น่ะค่ะ อันนี้ก็อาจจะเป็นอีกข้อมูลการพัฒนาเรื่องของการกำหนดชื่อรายการน่ะครับ ที่มีเรื่องของบริการติดเข้าไปด้วย เพื่อที่จะมีเรื่องของบริการเข้าถึงได้อีกรูปแบบหนึ่งครับ ขอบคุณครับ</w:t>
      </w:r>
    </w:p>
    <w:p>
      <w:pPr>
        <w:pStyle w:val="BodyText"/>
      </w:pPr>
      <w:r>
        <w:t xml:space="preserve">(ผู้เข้าร่วมประชุมชาย) ในตัว บอกเองด้วย ว่ามีบริการอะไรใช่ไหมครับ เพื่อคนหูหนวกคนตาบอดจะได้พอไปดู ไปถึง EPG รายการนั้นมี เข้าใจว่า ณ ปัจจุบันนี้มีอยู่ไหมครับ สำหรับบางช่วงที่ทำเข้าใจว่าตอนทำ EPG ที่อยู่ในPlatform ที่เป็นแอปพลิเคชัน ทำแผนมาแล้วก็เราใส่ข้อมูลไปน่าจะมีอยู่นะครับ เห็นในเบื้องต้นแต่ว่าฝากทางสถานีด้วย</w:t>
      </w:r>
    </w:p>
    <w:p>
      <w:pPr>
        <w:pStyle w:val="BodyText"/>
      </w:pPr>
      <w:r>
        <w:t xml:space="preserve">(ผู้เข้าร่วมประชุมชาย) มีชื่อเลยครับ หมายถึงว่าชื่อรายการเป็นขีดตามด้วย SL CC AD ตามเลยน่ะครับ ไม่ได้…</w:t>
      </w:r>
    </w:p>
    <w:p>
      <w:pPr>
        <w:pStyle w:val="BodyText"/>
      </w:pPr>
      <w:r>
        <w:t xml:space="preserve">(ผู้เข้าร่วมประชุมชาย) โอเคครับ</w:t>
      </w:r>
    </w:p>
    <w:p>
      <w:pPr>
        <w:pStyle w:val="BodyText"/>
      </w:pPr>
      <w:r>
        <w:t xml:space="preserve">(ผู้เข้าร่วมประชุมชาย) ฮัลโหลครับ เรียนคุณตรี EPG มีนะครับ มีระบุว่าเราให้บริการอะไร ใน EPG</w:t>
      </w:r>
    </w:p>
    <w:p>
      <w:pPr>
        <w:pStyle w:val="BodyText"/>
      </w:pPr>
      <w:r>
        <w:t xml:space="preserve">(ผู้เข้าร่วมประชุมชาย) ใช่ ๆ ผมจำได้อยู่ครับ มันก็จะขึ้นก็คือหลังชื่อมันก็จะวงเล็บไว้เลย ว่ามีหรือเปล่า มีบริการอะไรใช่ไหมครับ ขอบคุณ ดร. โป้งครับ มีสถานีไหนถามอะไรสมาคมไหมครับ พัก คั่นไปที่ทางมูลนิธีหน่อยได้ไหมครับ มูลนิธิที่ทำเรื่องเกี่ยวกับพรรณนานาใช่ไหมครับ แล้วก็ทำในมิติที่จะได้รับทุนทำแอปพลิเคชัน… ไม่ใช่สิ เว็บไซต์สิที่เรียกว่า</w:t>
      </w:r>
      <w:r>
        <w:t xml:space="preserve"> </w:t>
      </w:r>
      <w:r>
        <w:t xml:space="preserve">“</w:t>
      </w:r>
      <w:r>
        <w:t xml:space="preserve">โวหาร</w:t>
      </w:r>
      <w:r>
        <w:t xml:space="preserve">”</w:t>
      </w:r>
      <w:r>
        <w:t xml:space="preserve"> </w:t>
      </w:r>
      <w:r>
        <w:t xml:space="preserve">AD นะครับ ก็เดี๋ยววันนี้ก็ลองชวนมาเผื่อที่จะแบบว่าสถานีไหน สนใจจะลองใช้ แล้วก็แบบว่าเข้าไปร่วมมือดำเนินการ แล้วมันอาจจะส่งผลช่วยในการทำ AD ได้ครับ เชิญครับ</w:t>
      </w:r>
    </w:p>
    <w:p>
      <w:pPr>
        <w:pStyle w:val="BodyText"/>
      </w:pPr>
      <w:r>
        <w:t xml:space="preserve">(ผู้เข้าร่วมประชุมชาย) ผมขอย้ายที่นั่งเดี๋ยวจะเปิดสไลด์ ขออนุญาตแนะนำตัวให้ทุกท่านรู้ขักอีกนิดหนึ่งนะครับ สวัสดีครับ ผมจากมูลนิธิเพื่อคนพิการและสังคมนะครับ เราเป็นมูลนิธิที่พยายามออกแบบสังคมให้คนพิการและไม่พิการสามารถอยู่ร่วมกันได้นะครับ ผ่านหลายกิจกรรม แม้กระทั่งการใช้กีฬานะครับ และการอยู่ร่วมกัน พูดถึงเรื่องเกี่ยวกับเสียงบรรยายภาพหรือการผลิตเสียงบรรยายภาพที่เป็นตัวช่วยให้ง่ายขึ้น รวมถึงด้านการศึกษาและก็การจ้างงานสำหรับคนพิการด้วยนะครับ โอเค วันนี้นะครับจะมาพูดถึงนี่ก็คือว่าทางมูลนิธิเรามีตัวช่วยอยู่ ประมาณ 3 อย่างที่คิดว่ามันเป็นองค์ประกอบที่ดีสำหรับเสียงบรรยายภาพนะครับ อันแรกคือแอปพลิเคชัน Pannana และก็อันที่ 3 ก็คือทีมที่ผลิตเสียงบรรยายภาพ Pannana นี่ ตัวนี้พี่ปอมได้พูดถึงแล้วแห่งประเทศไทยพูดไปแล้ว ว่ามันเป็นแอปพลิเคชันสำหรับเล่นเสียงบรรยายภาพนะครับ วิธีการทำงานของมันน่ะนะครับ ก็คือว่าอันนี้ยกตัวอย่างนะครับ ยกตัวอย่างจากโรงหนังแล้วกันนะครับ มันจะได้เห็นภาพง่ายขึ้น เช่น สมมติเวลาคนพิการทางสายตาเข้าไปนะครับ เมื่อก่อนนะครับ เมื่อก่อนเวลาถ้าคนตาบอดอยากไปดูหนังนี่ สิ่งที่เกิดขึ้นเราต้องปิดโรงนะ และพอเราปิดโรงแล้วนี่ มันก็จะมีรอบพิเศษแล้วเราก็จะเล่มเสียงบรรายภาพทันสคนตาดีนี่ก็จะไม่ได้ดูโรงนั้นด้วยกันนะครับ มันก็จะเหมือนแยกกันอยู่ ทางเราก็จะคิดว่าจะทำอย่างไรนี่สามารถดูร่วมกันได้จริง ๆ นะครับ เราก็เลยมีแอปพลิเคชันตัวนี้เมื่อคนตาบอดเข้าไปด฿ภาพยนตร์ที่มีเสียงบรรยายภาพอยู่แล้วนี่ สามารถเปิดแอปพลิเคชันแล้วก็ซิงค์นะครับ แอปพลิเคชันก็จะจับเสียงวินาทีนั้นแล้วก็เล่นเสียงบรรยายภาพได้ทันทีนะครับ ที่จะเข้าไปดูรอบไหนก็ได้ ที่ไหนก็ได้ โรงไหนก็ได้พร้อมกับคนตาดีนะครับ และไม่ต้องห่วงเรื่องลิขสิทธิ์นะครับ เสียงบรรยายภาพนี่ ตัวแอปพลิเคชันจะปล่อยแค่เสียงบรรยายภาพเฉย ๆ นะครับ จะไม่ได้ปล่อยเสียงของภาพยนตร์หรือว่าเสียงเพลงอะไรต่าง ๆ ของภาพยนตร์เลยนะครับ เพราะฉะนั้นนี่ ถ้าสมมติว่าถ้าใครนะครับ ที่มีเสียงบรรยายภาพอยู่แล้วนะครับ สามารถมาใช้แอปพลิเคชันของเราได้นะครับ ปัจจุบันน่าจะยังไม่รวมนับเป็นชั่วโมงคิดว่าในอนาคตอาจจะมีการเปลี่ยนแปลง ที่คนพิการเริ่มที่จะไปดูแพลตฟอร์มอื่นแล้ว เดี๋ยวมาเรื่องกฎอะไรต่าง ๆ เดี๋ยวค่อยว่ากัน เรื่องของเสียงบรรยายภาพนะ เป็นแอปพลิเคชันที่ช่วยได้อันหนึ่งนะครับ สำหรับกระจายเสียงบรรยายภาพทุกที่ทุกเวลานะครับ และไม่รวมถึงโรงหนังอย่างเดียว ใช้กับทีวีก็ได้นะครับ หรือใช้จากเรื่องของดูจากคอมพิวเตอร์ก็ได้นะครับ แอปพลิเคชันนี้ก็จับได้เหมือนกัน ตอนนี้มียอดดาวน์โหลดของคนไทยก็เกือบ 10,000 user แล้วนะครับ จำนวนนะ ว่าคนพิการทางสายตามีจำนวนเท่าไรที่อยากรู้อาจจะไม่ได้ระบุจำนวนที่แน่ชัด ว่า เอ๊ะ มีคนที่อยากดูเท่าไร ตอนยอดดาวน์โหลดของแอปเรานี่ มีเกือบ 10,000 User แล้วนะครับ คิดว่าในอนาคตแล้วก็เราก็ได้ทำงานกับทั้งค่ายหนังนะครับ กัทางช่องออนไลน์ต่าง ๆ ค่ายผลิตสื่อนะครับ อยู่หลายที่นะครับ ก็อันนี้ถ้าใครสนใจก็ติดต่อกันได้นะครับ แอปพลิเคชันของเราก็สามารถเอาเสียงบรรยายภาพลงไปได้เลยนะครับ อันนี้เป็น Solution แรกนะครับ ที่ทำให้เสียงบรรยายภาพมันถูกกระจายไปใช้ได้มากขึ้นสำหรับคนตาบอดนะครับ ต่อไปอันที่ 2 เราจะพูดถึง Vohan มันเป็นเว็บโปรแกรมนะครับ ที่ทำงานผ่าน Browser ได้ตัวนี้มันจะช่วยผลิตเสียงบรรยายภาพให้ง่ายขึ้นแล้วก็ลดต้นทุนการผลิตนะครับ แล้วก็สามารถทำให้มันเกิดขึ้นได้ง่าย ลดเวลาอะไรต่าง ๆ การทำงานของมันน่ะครับ เป็นลักษณะของ Machine Learnning ทุก Browser ได้เลยนะครับ แล้วส่วน Machine Learning ก็จะจัดให้ว่าในช่วงเวลไหนของคลิปวิดีโอนั้น ๆ นี่มันมีช่วงเวลาไหนที่เหมาะสมที่จะใส่เสียงบรรยายภาพลงไปได้บ้าง ผู้ผลิตนี่สามารถที่จะใส่เสียงบรรยายภาพตรงนั้นลงไปได้นะครับ พอพิมพ์เสร็จนี่ก็ทำได้ 2 อย่างนะ ณ ปัจสามารถกดให้ระบบ Generate เสียงสังเคราะห์ได้เลยนะครับ แล้วก็หรือในอนาคตที่เราจะเปิดตัว Versions ที่ 2 ในปลายปีนี้นะครับ ก็อันนี้สามารถที่จะอักเสียงเข้าไปได้เลย เวลาที่เราทำเสร็จ เข้าระบบของ Vohan เรียบร้อยแล้วนะครับ สามารถมาพิมพ์ได้นะครับ ผู้ผลิตสามารถมาพิมพ์ได้ ออกมาได้หรือจะอัดเสียงลงไปได้ ข้อดี ที่ 1 ไม่ต้องมานั่งตัดต่อเพิ่มนะครับ เข้าห้องอัดเพิ่มนะครับ อันนี้จะลดต้นทุนมากในการผลิต ถ้าไม่อยากอัดเสียงก็ใช้เป็นเสียงสังเคราะห์จากระบบได้เลยนะครับ อยู่ในทดลองเข้าไปเล่นได้นะครับ ชื่อ Vohan.orc นะครับ หรือสามารถเข้าไปดูได้นะครับ ทำงานร่วมกันนะครับ อันนี้ในเวอร์ชันที่กำลังจะเกิดใหม่ ปลายปี ช่วงปลายต้นปีนี่ ก็ให้ทุกท่านสามารถที่จะมาเป็น Member ได้นะครับ หรือบางทีถ้าอยากจะเอาสื่ออะไรของท่านมาเอง เอาวิดีโอของท่านมาเอง อันนี้สามารถเกิดขึ้นได้ พอทำผลิตเสร็จแล้ว ได้เสียงบรรยายภาพเสร็จแล้ว ท่านสามารถ Export ไปใช้ในสื่อต่าง ๆ ได้นะครับ หรือว่าจะเอามาใส่ในตัวของแอปพิลเคชัน Pannana ได้เลยนะครับ แล้วก็เรามีอีกทีมที่ผลิตเสียงบรรยายภาพอยู่นะครับ เป็นทีมผู้พิการ อันนี้นี่เข้าใจว่าหลายช่องนี่มีตามกฎหมายนี่น่าจะต้องจ้างผู้พิการในการทำงานอยู่แล้วแหละ นำมาตรา 33 34 35 อะไรก็แล้วแต่นี่ อันนี้ถ้าเกิดสนใจนะครับ สามารถมาช่วยกันได้ สามารถมาเชื่อม อาจจะแปรเปลี่ยนการจ้างคนพิการในการทำงานนะครับ ในการมาเป็นจ้างคนพิการเป็นในการผลิตเสียงบรรยายภาพตรงนี้ได้ ก็ลองมาคุยกันได้ เรามีทีมอบรม เรามีคำแนะนำได้ ผู้พิการก็สามารถใช้ Vohan ในการผลิตเสียงบรรยายภาพตรงนี้ได้ด้วยครับ ประมาณนี้ครับ ก็อันนี้คือของเรานะครับ เพราะฉะนั้น ถ้าตอนนี้นะครับ ใครมีเสียงบรรยายภาพอยุ่แล้ว ลงใน Pannana ได้เลยนะครับ หรืออยากจะลดต้นทุนต่าง ๆ ใช้ Vohan ได้นะครับ รวมถึงยังไม่มีทีมที่จะทำเสียงบรรยายภาพก็ติดต่อเรา แล้วเรามาวางแผนร่วมกันที่จะช่วยออกแบบว่าคุณจะจ้างคนพิการอย่างไร ได้แม้กระทั่งว่ามาตรา 33 เป็นอย่างไร 33 เป็นอย่างไร ปกติคิดว่าบางองค์ ยังเสียค่าปรับตามมาตรา 34 นะครับ อันนี้ให้เป็นความรู้เฉย ๆ เรื่องการจ้างงานตรงนี้เช่น ถ้าในองค์กรของท่าน ถ้าสมมติมีคนพิการ ลูกจ้าง 100 คนนี่ มีคนพิการอยู่ในอัตราส่วนนั้น 1 คน ในกฎหมายท่านต้องจ้างคนพิการอยู่แล้วอันนี้จะเปลี่ยนอย่างไรให้ได้ผลประโยชน์ด้วย แล้วก็ทั้งเสียงบรรยายภาพได้ด้วสยครับ อันนี้เป็น Contact ของเรานะครับ ถ่ายรูปแล้วติดต่อเข้ามาได้ครับ ขอบคุณมากครับ</w:t>
      </w:r>
    </w:p>
    <w:p>
      <w:pPr>
        <w:pStyle w:val="BodyText"/>
      </w:pPr>
      <w:r>
        <w:t xml:space="preserve">(ผู้เข้าร่วมประชุมชาย) ขอบคุณคุณต่อนะครับ คงจะเป็น Vohan นะครับ ส่วนอื่นเป็นของแถมนะครับ แล้วก็เมื่อยังเป็น Service ฟรีอยู่ กสทช. คุยอยู่ด้วยนะครับ ถ้าเป็นเรื่องพัฒนาหลังจากได้รับทุนแล้วเป็นธุรกิจแล้ว ทาง กสทช. ไม่เกี่ยวแล้วนะครับ ตอนนี้คือมันอาจจะเป็นส่วนหนึ่งที่มา Support ได้ แล้วผมเห็นถึงความก้าวหน้ากระบวนการเทคโนโลยีที่จะมาส่งเสริมกับการทำงานเชิงเขาเรียกอะไรของการทำงานงานบริการได้นะครับ อย่างที่เรียนไปนะครับ ว่าตอนนี้ สวทช. ดร.โป้ง แล้วก็ดร. ณัฐนันท์ ก็พัฒนาเรื่องของการทำ Live Captioning นะครับ ส่วนนั้นก็เป็นส่วนหนึ่งที่คุยกับทาง สวทช. ได้ด้วยตนเองนะครับ มันก็อาจจะส่งเสริมให้การทำงานมันสะดวกขึ้น เพราะจริง ๆ แล้วเราก็คุยกันมาหลายเวที แล้วก็พูดว่าในบางรายการคือมันไม่สามารถที่จะแบบว่าทำรายการได้ มัน… มันรายการถ้าทำในรายการสดมันก็สามารถตอบโจทย์อะไรได้อีกหลายอย่าง ก็อาจจะเป็นส่วนที่ช่วยได้ แล้วก็พูดถึงเรื่องของ กสทช. ควรจะสนับสนุนเชิงเทคโนโลยีนะครับ พยายามที่จะทำงานกับหลาย ๆ หน่วยงาน หลาย ๆ องค์กรนะคัรบ มีความเห็น คุณเอกพงษ์นะครับ เชิญครับ</w:t>
      </w:r>
    </w:p>
    <w:p>
      <w:pPr>
        <w:pStyle w:val="BodyText"/>
      </w:pPr>
      <w:r>
        <w:t xml:space="preserve">(ผู้เข้าร่วมประชุมชาย) ครับ ก็ก่อน ก่อนจะจบนี่ ผมขออนุยาตฝากช่องต่าง ๆ นะครับ ที่มีแอปพลิเคชันหรือเว็บไซต์นี่ครับ ก็อยากจะให้ได้คุยกับทางนักพัฒนาเว็บไซต์หรือว่าแอปพลิเคชันของแต่บะช่องนี่ ทำให้พวกเราได้เข้าถึงนะครับ อย่างบางแอปพลิเคชันนี่ก็ตอนแรก Screen Leader มันอ่านอยู่ดี ๆ แต่พอเราเข้าไป Connect กับแอปพลิเคชันนั้นนี่ ก็เหมือนเงียบไปเลย เพราะบางทีมันอาจจะมีตัวกราฟิกหรือตัวอะไร ซึ่งมันไม่สามารถเข้าถึงได้ ซึ่งจริง ๆ แล้วนี่ อย่างบางแอปพลิเคชันดูละคร ดูอะไรอย่างนี้ก็ต้องสมัครเป็นสมาชิกจริง ๆ คนตาบอดจ่ายได้ ทำได้แต่เพียงแค่การเข้าไม่ถึงนะครับ ก็อยากจะฝากว่าให้… ทำให้แอปพลิเคชันหรือเว็บไซต์บางอันนี่ พอเข้าไปดูแล้วนี่มันเข้าถึงซึ่งมันก็จะเป็นทางเลือกสำหรับเรา เราไม่ได้ดูทีวี เราก็ดูผ่านแอปพลิเคชัน ย้อนหลังอะไรพวกนี้ได้ด้วยนะครับ แล้วก็อาจารย์ปอมมีอะไรด้วยไหมครับ เรื่อง แอป</w:t>
      </w:r>
    </w:p>
    <w:p>
      <w:pPr>
        <w:pStyle w:val="BodyText"/>
      </w:pPr>
      <w:r>
        <w:t xml:space="preserve">(ผู้เข้าร่วมประชุมหญิง) ค่ะ ก็อย่างที่ได้เรียนไปก่อนหน้านี้ platform อะไรหลาย ๆ อย่างเราเปลี่ยนไปนะ แอปพลิเคชันคือตัวหนึ่งที่มีความสำคัญ คุณเอกพงษ์ ก็พูดถึงการที่ทำให้เข้าถึงได้อยู่นี้อย่างนั้นว่าถ้ามีความอาจจะแบบว่าไม่รู้ว่าต้องอย่างไรอะไรอย่างนี้ค่ะ คือคุยกับพวกเราได้ จริง ๆ แล้วการทำแอปพลิเคชันให้เข้าถึงนี่มันไม่ได้ต้องทำอะไรเพิ่มเติมนะคะ แต่เพียงแต่ว่ามันจะเป็นการที่เราทำตั้งแต่ต้นและเป็นการทำตามมาตรฐานที่ตั้งไว้ เช่น การใส่ภาพนะคะ ใส่ข้อความที่หลังภาพที่เป็นปุ่มที่เป็นรูปภาพอะไรอย่างนี้ค่ะ เพื่อให้โปรแกรมเข้าไปอ่านได้อะไรอย่างนี้ค่ะ ซึ่งตรงนี้มันไม่ได้ต้องทำอะไรเพิ่มเติม แต่เป็นการส่งเสริมสิ่งที่มันต้องมีอยู่แล้วค่ะ อันนี้สมาคมคนตาบอดแห่งประเทสไทยเราสาามารถที่จะร่วมช่วยทำให้มันเข้าถึง ใช้งานได้ง่ายนะคะ เพราะว่า เราเป็นตัวอย่างของแอปพลิเคชันที่มันเป็นไปได้จริงอยู่แล้วโดยง่าย ๆ ค่ะ เพียงแต่ว่ามันไม่ใช่แอปของออริจินัลของเมืองไทย ก็เลยบอกว่าถ้าอย่างนั้นนี่ของไทยจริง ๆ ก็ทำได้ แต่เรามาคุยกันได้นะคะ ว่าจะทำอย่างไรให้มันเข้าถึง และให้มันใช้ได้กับคนพิการที่เราใช้โปรแกรมอ่านหน้าจอค่ะ หรือเขาเรียกเทคโนโลยีสิ่งอำนวยความสะดวกนะ ตรงนี้ค่ะ ค่ะ เพื่อที่จะทำให้แบบว่าอยาก Maximize สูงสุดนะ ตัวเสียงบรรยายภาพที่เราได้ลงทุนทำไป ในแต่ละรายการน่ะค่ะ</w:t>
      </w:r>
    </w:p>
    <w:p>
      <w:pPr>
        <w:pStyle w:val="BodyText"/>
      </w:pPr>
      <w:r>
        <w:t xml:space="preserve">(ผู้เข้าร่วมประชุมชาย) โอเค ครับ ก็ถือว่าเป็นเรื่องที่คุยกันถึงเรื่องของ Accessibility ที่เพิ่มเติมนะครับ จากในในตัวสื่อทีวี ก็อาจจะทำให้คนพิการเราพูดถึงการส่งเสริมให้ทุกคนสามารถที่เข้าถึงข้อมูลข่าวสารได้ ที่เราคุยกันมาเรื่อย ๆ นี่ครับ ก็พูดถึงเรื่องความพยายามมองถึงว่าข้อมูลข่าวสารที่ผ่านช่องทางต่าง ๆ นะครับ ก็จะเป็นประโยชน์กับคนทุกคนนะครับ ที่จะสามาารถที่จะพัฒนาคุณภาพชีวิต รวมถึงคนพิการด้วย เป็นเจตนาของเขาที่มาทำงานร่วมกันนี่นะครับ มีท่านไหนมีความเห็นข้อสงสัย คำถามไหมครับ มีเชิญครับ</w:t>
      </w:r>
    </w:p>
    <w:p>
      <w:pPr>
        <w:pStyle w:val="BodyText"/>
      </w:pPr>
      <w:r>
        <w:t xml:space="preserve">(ผู้เข้าร่วมประชุมหญิง) ค่ะ จาก Thai PBS AL TV นะคะ พอดีว่าอยากสอบถามว่าในเรื่องของการจัดทำเสียงบรรยายภาพน่ะค่ะ คือว่าพอดีทางเราน่ะค่ะ มีการคำนึงถึงในส่วนของเรื่องของประสบการณ์บูลลี่น่ะค่ะ ที่ตอนนี้คนมีการพูดถึงเราอยากสอบถาม ว่าทางคนตาบอดน่ะค่ะ มีความคิดเห็นอย่างไรบ้างในการบรรยายในส่วนของบุคลิกภาพ เฉพาะ ไม่ว่าจะเป็นในเรื่องของสีผิว รูปร่าง ลักษณะเฉพาะต่าง ๆ ไม่ว่าจะเป็นรูปร่างท้วม อวบ หรืออะไรต่าง ๆ นี่ค่ะ ที่อาจจะเป็นคำที่รู้สึกว่าส่งผลทางด้านความรู้สึกอย่างไรบ้างน่ะค่ะ รู้สึกว่ามันเป็นการบูลลีหรือเปล่าน่ะค่ะ อันนี้อยากสอบถามค่ะ // ขออนุญาตก่อนนะครับ ผมเชื่อว่าเดี๋ยวอาจารยือิศก็น่าจะต้องพูดด้วยนะครับ คือ สิ่งที่คนตาดีมองเห็นเข้าไปในจอ ก็คือสิ่งที่เขาอยากจะให้รับรู้ว่าสิ่งที่เห็นนั้นคือออะไร เพราะฉะนั้น คนตาบอดนั้นก็อยากจจะเห็นว่าคนตาดัได้นะครับ เพราะฉะนั้น พวก… ก็ มาท้วงมาแสดง บรรยายไปอย่างนั้น อันนี้คือสิ่งที่ผมแสดงความคิดเห็นส่วนตัวนะครับ แต่ว่าในสิ่งที่ถูกต้อง ในหลักวิชาการ เป็นอย่างไรบ้าง ต้องให้อาจารย์อิศวราครับ</w:t>
      </w:r>
    </w:p>
    <w:p>
      <w:pPr>
        <w:pStyle w:val="BodyText"/>
      </w:pPr>
      <w:r>
        <w:t xml:space="preserve">(ดร.อิศวรา) มันสำหรับวิชาการไม่ได้ อย่างที่คุณคุณเอกพงษ์พูดนี่คือตามหลักการอยู่แล้วนะคะ คือ What you see What you say เราเห็นอะไร ก็บรรยายไปตามนั้น แต่โอเคเข้าใจว่าหลาย ๆ ที เริ่มมีใช่ไหมคะ ทักว่าทำไมอ้วนจัง เป็น Body ไปพูดถึงอะไรอย่างนี้ แต่สิ่งที่เราคือเจตนาของเราตรงนั้นคือเราใช้การบรรยายภาพค่ะ สมมติว่าเราไม่บรรยายภาพเลย หรือว่ามันแบบไม่ใช่คำเหล่านี้ มันจะไม่เห็นภาพนะคะ ว่าเกิดอะไรขึ้นหรือว่าเป็นภาพลักษณะบุคลิกของตัวละคร คนที่พูด เป็นอย่างไร จริง ๆ คิดว่ามันน่าจะเป็น คือ เป้าหมายของเราคือเพื่อบรรยายภาพเท่านั่นนะคะ อันนี้ก็ไม่น่าจะมีปัญหานะคะ จริง ๆ อย่างวันก่อนของ กสทช. นี่ล่ะค่ะ Digital Inclusion นี่ มีคนจาก Netflix นะคะ เขาก็มาพูดนะ มาบรรยายในช่วงหนึ่ง แล้วเขาก็บรรยายตัวเขาเองน่ะค่ะ ว่าแบบ นี่เขาก็มีผิวสีน้ำตาล และก็ใส่ชุดสีอะไรอะไรอย่างนี้ค่ะ อันนี้ก็คือเป็นเรื่องสีผิวนะ คือเราคงจะไม่ได้ใช้คำ คือมันจะมีคำบางคำที่อาจจะไม่เหมาะสมใช่ไหมคะ อย่างเมื่อสักครู่เพื่อนหูหนวกพูดถึงน่ะ ว่าอย่าใช้คำว่า</w:t>
      </w:r>
      <w:r>
        <w:t xml:space="preserve"> </w:t>
      </w:r>
      <w:r>
        <w:t xml:space="preserve">“</w:t>
      </w:r>
      <w:r>
        <w:t xml:space="preserve">ใบ้</w:t>
      </w:r>
      <w:r>
        <w:t xml:space="preserve">”</w:t>
      </w:r>
      <w:r>
        <w:t xml:space="preserve"> </w:t>
      </w:r>
      <w:r>
        <w:t xml:space="preserve">หรือใช้คำว่า</w:t>
      </w:r>
      <w:r>
        <w:t xml:space="preserve"> </w:t>
      </w:r>
      <w:r>
        <w:t xml:space="preserve">“</w:t>
      </w:r>
      <w:r>
        <w:t xml:space="preserve">บอด</w:t>
      </w:r>
      <w:r>
        <w:t xml:space="preserve">”</w:t>
      </w:r>
      <w:r>
        <w:t xml:space="preserve"> </w:t>
      </w:r>
      <w:r>
        <w:t xml:space="preserve">ไอ้คำเหล่านี้ต่างหากที่มันจะดูเหมือนเป็นบูลลี แต่ว่าถ้าเกิดเป้นคำที่เราใช้ทั่วไปในการบรรยายภาพ ตรงนี้ค่ะ อันนี้ไม่น่าจะมีปัญหา เพราะเป้าหมายของเรา คือการบรรยายให้เห็นภาพตามที่การที่ตามมองเห็นน่ะค่ะ ค่ะ</w:t>
      </w:r>
    </w:p>
    <w:p>
      <w:pPr>
        <w:pStyle w:val="BodyText"/>
      </w:pPr>
      <w:r>
        <w:t xml:space="preserve">(ผู้เข้าร่วมประชุมชาย) โอเค ช่องไหนอยากจะแลกเปลี่ยนไหมครับ เวลาผมเดินมา ตอนแรกต้องบรรยายภาพให้อาจารย์อิศวรากับคุณเอกพงษ์บอกว่าชายอ้วนเดินเข้ามา คือไม่จำเป็นก็ได้นะครับ หมายถึงว่าเป็นชายใส่สูท ก็ได้ไม่ต้อง…</w:t>
      </w:r>
    </w:p>
    <w:p>
      <w:pPr>
        <w:pStyle w:val="BodyText"/>
      </w:pPr>
      <w:r>
        <w:t xml:space="preserve">(ผู้เข้าร่วมประชุมหญิง) บรรยายตัวเองอยู่แล้วค่ะ</w:t>
      </w:r>
    </w:p>
    <w:p>
      <w:pPr>
        <w:pStyle w:val="BodyText"/>
      </w:pPr>
      <w:r>
        <w:t xml:space="preserve">(ผู้เข้าร่วมประชุมชาย) แลกเปลี่ยนนิดหนึ่งครับ คือตอนสมัยที่เราทำแรก ๆ นะครับ ในส่วนของทำ AD นี่ ทางผู้ผลิตเองที่เราได้ให้ความรู้แล้วก็มาเรียนกับทางกสทช. นะครับ ก็เขียนบทมาว่า ชายหัวล้านนะครับ อันนี้ผมก็ขอลบออก ขอตัดออกไปนะครับ เพราะว่าเป็นบุคลิกในทางลบนะครับ ในเชิงบุคลิกทางลบนี่ผมขอตัดออก บุคลิกที่เราสามารถเห็น นึกภาพเขาออก ถ้าเราหลับตาแล้ว อันนั้นก็จะบอกมานะครับ ยกตัวอย่างที่พูดเมื่อสักครู่นี้ ก็อาจจะบอก ว่าชายร่างท้วม สวมแว่น ใส่สูทสีเทานะครับเดินเข้ามาในห้อง อันนี้เป็นเรื่องปกตินะครับ แต่เราคงไม่ใช่ถึงขนาดบอกว่าชายอ้วนตัวใหญ่มากอะไรอย่างนี้ คงไม่ถึงขนาดนั้น อันนี้เป็นหลักการที่เราทำไว้นะครับ</w:t>
      </w:r>
    </w:p>
    <w:p>
      <w:pPr>
        <w:pStyle w:val="BodyText"/>
      </w:pPr>
      <w:r>
        <w:t xml:space="preserve">(ผู้เข้าร่วมประชุมชาย) ก็น่าจะเป็นส่วนหนึ่ง ถ้าเกิดผมไปอยู่ในบริบทที่ไปเล่นซูโม ก็ค่อยว่ากันอีกที ที่ต้องบรรยายลักษณะรูปร่างผมถูกไหมครับ บอกได้ว่าอันนี้เป็นอีกบริบทหนึ่ง ตามความจำเป็นแล้วก็ความเหมาะสมแล้วก็การใช้คำที่พี่แปะว่าครับ อย่าง ทำสารคดีเรื่องหัวล้านชนกันอย่างนี้ ที่เป็นกีฬาสมัยก่อน อันนั้นก็อาจจะต้องอธิบายลักษณะของการหัวล้ใช่ไหม แต่ว่าถ้าไม่เกิดขึ้นแล้วก็เป็นสิ่งที่ไม่จำเป็รนก็อาจจะไม่ต้องก็ได้ ก็อาจจะลดการ… เชิญครับ เชิญครับ</w:t>
      </w:r>
    </w:p>
    <w:p>
      <w:pPr>
        <w:pStyle w:val="BodyText"/>
      </w:pPr>
      <w:r>
        <w:t xml:space="preserve">(ผู้เข้าร่วมประชุมหญิง) จากทาง Thai PBS นะคะ อยากสอบถามเรื่องของ CC ถ้าในกรณีที่เขาพูดว่า ใบ้ คนนี้เป็นใบ้อะไรอย่างนี้ เราควรขึ้น CC คำนี้ไหมคะ</w:t>
      </w:r>
    </w:p>
    <w:p>
      <w:pPr>
        <w:pStyle w:val="BodyText"/>
      </w:pPr>
      <w:r>
        <w:t xml:space="preserve">(ผู้เข้าร่วมประชุมชาย) จากคุณวีรยุทธ นะคะ บอกว่าเราได้ยินเสียงอะไร เราก็แปลไปตามเสียงนั้น ถ้าเกิดเสียงมันบอกว่าเป็นคนใบ้ เราก็บอกว่า ใบ้ แต่เราควรบอกเขา ว่าไม่ควรจะใช้คำนี้ พอเราข้อความเป็นอย่างไร ในการได้ยินเสียง ถ้าเกิดในส่วนของล่ามภาษามือ ล่ามภาษามือ เขาก็ต้องทำความเข้าใจกับล่ามภาษามือที่แปลอยู่ในจอเหมือนกัน ก็คือต้องช่วยตัวเอง จริง ๆ อยา่งคำว่า ช่วยเหลือตนเอง สมมติเรามีเพศสัมพันธ์นะคะ เป็นช่วยเหลือตัวเอง ถ้าทางล่ามแปลว่าช่วยตัวเอง ช่วยตัวเอง หูหนวกก็อาจจะไม่เข้าใจ แต่ล่ามเขาใช้คำว่า ชักว่าว ชักมือไปเลย ก็จะเข้าใจ คนหูหนวกก็จะเข้าใจว่าเป็นการช่วยตัวเอง ถ้าผู้พูด ผู้ประกาศข่าวจะพูดถึงการช่วยตัวเองก็แล้วแต่อันนั้นท่ามือของล่ามก็ต้องเป็นวิชาชีพของแต่ละคน ถ้าเป็นวิชาชีพของในการพิมพ์ ในการพิมพ์ข้อความ กับวิชาชีพในการเป็นล่ามน่ะค่ะ มันก็จะแตกต่างกัน มันขึ้นอยู่แต่ละจิตวิญญาณของแต่ละคน ว่าเราจะให้บริการกับใครแล้วให้คนนั้นเข้าถึงการบริการของเราได้มากน้อยแค่ไหนครับ</w:t>
      </w:r>
    </w:p>
    <w:p>
      <w:pPr>
        <w:pStyle w:val="BodyText"/>
      </w:pPr>
      <w:r>
        <w:t xml:space="preserve">(ผู้เข้าร่วมประชุมชาย) ส่วนตัวแลกเปลี่ยนกันนะครับ คือ หมายความว่าตอนนั้นที่เคยคุย กับตอนนั้นที่ได้ทำเรื่องของแนวทางว่าจะทำอย่างไรครับ อันนี้น่าจะเข้าข่ายคำไม่สุภาพอะไรอย่างนี้ครับ ที่ขจริง ๆ เลือกได้ 2 อย่างนะครับ ที่ตอนนั้นเราทำน่ะ คือ ถ้าสถานีไหน Happy ที่ เราพูดว่า มันถูกการพิจารณาของเซนเซอร์ช่องอยู่แล้วว่าให้ออกคำนี้ได้ ก็ให้ตรงตามคำนั้นไปเลย แต่ว่าสถานีไหนที่มีความกังวลว่าอาจจะใช้การเดี๋ยวนะครับ มันมีตัวอย่างอยู่ครับ คือใช้การเซนเซอร์ CC ไปด้วยก็ได้ เข้าใจว่าอย่างนั้นนะครับ // นิดเดียวนะครับ คือ สถานีโทรทัศน์ทุกสถานีนี่จะมีกฎหมายครอบนะครับ คือมาตรา 37 คือถัดผลัดจากมาตราที่ให้บริการคนพิการนี่ล่ะครับ ซึ่งไอ้ตัวมาตรา 37 นี่ ค่อนข้างที่จะกว้างมาก อะไรก็แล้วแต่นะครับ มันจะมีอยู่ 4 หัวข้อใหญ่โดยประมาณนะครับ ในส่วนของ เรื่องของความมั่นคงนะครับ เรื่องของสถาบันพระมหากษัตริย์นะครับ จริยธรรมนะครับ การกระทำให้เสื่อมเสีย เสื่อมทรามทางจิตใจ การทำให้ตกใจอะไรต่าง ๆ พวกนี้ มันทำไม่ได้นะครับ เพราะฉะนั้นนี่ คำพูดที่ไม่เหมาะสม เรียกว่าไม่เหมาะสมแล้วกันนะครับ จะถูก Screen ออกไปตั้งแต่ต้นเลย ตั้งแต่การที่เราดูเซนเซอร์ก่อนที่เราจะมาทำเนื้อหาบริการ ทั้ง AD และ CC นะครับ จะถูก Screen ออกตั้งแต่ตอนนั้นแล้วนะครับ ถ้าเป็นคำพูดนี่ ก็จะถูกดูดเสียงออกไปนะครับ ถ้าเป็นในส่วนของตัวภาพก็จะถูกตัดทิ้งไปนะครับ ทั้งคนสายตาปกตินะครับ รับฟังปกติก้ถูกตัดออกไปนะครับ เพราะว่าตรงนี้เป็นกฎหมาย ตรงนี้ต้องชี้แจงให้ทราบก่อน ไม่อย่างนั้นเดี๋ยวจะ… จะบอกว่ามันหายไปได้อย่างไร มันไม่ใช่นะครับ เพราะว่ามันเป็นกฎหมายถ้าเราไม่เอาออกนะครับ เกิดมีใครมาร้องเรียนนะครับ นะครับ มาตรานี้นะครับ มีโทษปรับตั้งแต่ 50,000-500,000 นะครับ เราถึงระวังมากเรื่องพวกนี้ เพราะฉะนั้น ต้องเรียนให้กับทางสมาคมและหน่วยงานที่เกี่ยวข้องทราบด้วยนะครับ ที่เราทำเพราะว่า กฎหมายกำหนดเอาไว้นะครับ</w:t>
      </w:r>
    </w:p>
    <w:p>
      <w:pPr>
        <w:pStyle w:val="BodyText"/>
      </w:pPr>
      <w:r>
        <w:t xml:space="preserve">(ผู้เข้าร่วมประชุมชาย) ข้อสรุปก็คือถ้ามันถูกดูดเสียงไปแล้วก็ไม่ต้องขึ้น ก็คือใช้ ตื๊ด ตึด ๆ ๆ อย่างนี้ได้ครับ ถ้าไม่ถูกดูดเสียงก็อย่างที่อาจารย์ว่านะครับ ก็คืออันนั้นอาจจะเป็นบริบทในการทำความเข้าใจอย่างนี้ครับ แต่เราก็ยังพูดในคำว่า</w:t>
      </w:r>
      <w:r>
        <w:t xml:space="preserve"> </w:t>
      </w:r>
      <w:r>
        <w:t xml:space="preserve">“</w:t>
      </w:r>
      <w:r>
        <w:t xml:space="preserve">ใบ้</w:t>
      </w:r>
      <w:r>
        <w:t xml:space="preserve">”</w:t>
      </w:r>
      <w:r>
        <w:t xml:space="preserve"> </w:t>
      </w:r>
      <w:r>
        <w:t xml:space="preserve">กันอยู่ แต่ไม่ได้ไปว่าอาจารย์เจว่า ใบ้ อันนี้เราเข้าใจบริบท ก็อาจจะสามารถที่จะใช้ได้นะครับ ใช้ได้ในตัว caption ก็ทำหน้าที่ของมัน ในตัวที่ว่าได้ยินเสียงอะไรก็ทำแบบนั้นเป็นหลัก ใช่ใช่ไหม ผมขอฝากทางสมาคมล่ามภาษามือด้วยนะครับ จะต้องบอกกับทางล่ามทุกคนที่เป็นสมาชิกกับทางสมาคมด้วย ถ้าเกิดมีคำว่า ถ้าเกิดมีเสียงเขาพูดคำว่า ใบ้ ปุ๊บ ใช้ำไม่ได้นะครับ ก็ต้องใช้คำว่า</w:t>
      </w:r>
      <w:r>
        <w:t xml:space="preserve"> </w:t>
      </w:r>
      <w:r>
        <w:t xml:space="preserve">“</w:t>
      </w:r>
      <w:r>
        <w:t xml:space="preserve">ใบ้ ตามที่เสียงตัวเองได้ยินมา ก็อยากให้ทางสมาคมล่ามภาษามือให้แจ้งทางสมาชิกล่ามด้วย เพราะว่าถ้าผลิตจริง ๆ เดี๋ยวหูหนวกเขาไปดูเอง ว่าทำไมพูดไม่ดีเลย ทำไมใช้คำว่า</w:t>
      </w:r>
      <w:r>
        <w:t xml:space="preserve">”</w:t>
      </w:r>
      <w:r>
        <w:t xml:space="preserve">ใบ้" เดี๋ยวหูหนวกก็จะไปร้องเรียนเองนะครับ ไม่เกี่ยวกับ….</w:t>
      </w:r>
    </w:p>
    <w:p>
      <w:pPr>
        <w:pStyle w:val="BodyText"/>
      </w:pPr>
      <w:r>
        <w:t xml:space="preserve">(ผู้เข้าร่วมประชุมชาย) เดี๋ยวเดินหน้ามีอบรมล่ามภาษามือด้วยนะครับ ก็จะรวม 3 รุ่น แต่ว่าก็แล้วแต่ความสมัครใจของล่ามนะครับ ล่ามทีวีช่องต่าง ๆ แจ้งไปด้วยแล้วกันนะครับ อาจจะมีล่ามวิ่งรอบ จากการอบรมไปบ้างนะครับ วันที่เท่าไหร่นะ 14-15 ธันวาคมนะครับ ล่ามอาจจะวิ่งรอบนิดหนึ่งนะครับ</w:t>
      </w:r>
    </w:p>
    <w:p>
      <w:pPr>
        <w:pStyle w:val="BodyText"/>
      </w:pPr>
      <w:r>
        <w:t xml:space="preserve">(ผู้เข้าร่วมประชุมชาย) ขออนุญาตครับ จาก Thai PBS แล้วก็ มีความไม่สบายใจเรื่องคำที่ยังสงสัยว่า ใช้ได้ ใช้ไม่ได้ ที่ผ่านมา กสทช.กสทช. ก็เคยจัดอบรมไป แต่ว่าตอนนั้นข้อมูลที่จัดกับเป็นการจัดร่วมกับ UNDP เพื่อนบางคนอาจจะได้เข้าร่วมแล้ว แต่ว่าข้อสงสัย ก็คือในห้องอบรมนั้นน่ะครับ เราอาจจะรู้เฉพาะพี่ ๆ ที่อบรมด้วยกัน ทีนี้จะทำอย่างไรให้เป็นมาตรฐานเดียวกัน หมายความว่าเป็นคู่มือที่เราสามารถไปดูได้ เป็นราชบัณฑิตกำหนดออกมา หรือมาตรฐานจากที่ไหนสักที่ที่ออกมาแล้วเป็นคู่มือให้ทุกคน ซึ่งในการที่ทุกคนได้อบรบรอบที่แล้ว ผมก็ยังมีความรู้สึกแตกต่าง เช่น คำว่า</w:t>
      </w:r>
      <w:r>
        <w:t xml:space="preserve"> </w:t>
      </w:r>
      <w:r>
        <w:t xml:space="preserve">“</w:t>
      </w:r>
      <w:r>
        <w:t xml:space="preserve">คนปกติ กับคนพิการนี่ครับ ในบางสมาคมบอกว่าใช้คนปกติได้นะครับ แต่ในห้องอบรมบอกว่าคนปกติไม่ควรใช้ ผมว่ามันยังเป็ในเชิงความเห็น ทำอย่างไรให้เป็นมาตรฐานเดียวกัน อย่างคำว่า</w:t>
      </w:r>
      <w:r>
        <w:t xml:space="preserve">”</w:t>
      </w:r>
      <w:r>
        <w:t xml:space="preserve">ใบ้" ใช้ได้ เมื่อบริบทนั่นเหมาะสมอย่างนี้นะครับ จะทำอย่างไรให้เป็นมาตรฐานที่ทุกคนผลิตเหมือนกันนะครับ มันก็จะไม่มีข้แซักถามเกิดจะ… คุยกันอีกที แต่ผมคิดว่ามันควรจะมีมาตรฐานเดียวกันนะครับ อันนี้ต้องทำอย่างไรดี</w:t>
      </w:r>
    </w:p>
    <w:p>
      <w:pPr>
        <w:pStyle w:val="BodyText"/>
      </w:pPr>
      <w:r>
        <w:t xml:space="preserve">(ผู้เข้าร่วมประชุมชาย) อันนี้เดี๋ยว กสทช. รับไปนะครับ คือเคยมีคู่มืออยุ่ฉบับหนึ่ง แต่ว่ามันนานแล2559 ถ้าจำไม่ผิดครับ เดี๋ยวจะเอามาปัดฝุ่นใหม่ แล้วก็เดี๋ยวอาจจะ… ก็คืออาจจะไม่ได้แบบว่า สถานีตกใจกลัวแบบ คือเป็นมาตรฐานขนาดนั้นนะ แต่ว่มันอาจจะเป็น Sketion ถ้าจะพูดถึงเรื่องคนพิการคำไหน หรือบริบทไหนที่ต้องระมัดระวังอย่างนี้ครับ คือตัวคู่มือตัวนี้ เป็นคู่มือที่เราจะใช้พูดคุยแลกเปลี่ยนกันมากกว่าแบบเป้นการบังคับนะครับ เดี๋ยวอันนี้สำนักงานก็รับไปนะครับ ที่จะดำเนินการ แต่ว่ากระบวนการมีส่วนร่วมนะครับ มีส่วนร่วมทั้งในส่วนของตัวแทน ผู้ประกอบการด้วย กับทางสมาคมคนพิการทั้ง 7 ประเภทนะครับ ก็คงต้องทำงานร่วมกันครับ ขอบคุณครับ เชิญครับ มีอาจารย์ วิทยุทธ์ครับเชิญครับ</w:t>
      </w:r>
    </w:p>
    <w:p>
      <w:pPr>
        <w:pStyle w:val="BodyText"/>
      </w:pPr>
      <w:r>
        <w:t xml:space="preserve">(ผู้เข้าร่วมประชุมชาย) ผมอยากให้ข้อมูลคำว่า</w:t>
      </w:r>
      <w:r>
        <w:t xml:space="preserve"> </w:t>
      </w:r>
      <w:r>
        <w:t xml:space="preserve">“</w:t>
      </w:r>
      <w:r>
        <w:t xml:space="preserve">คนปกติ ผมเห็นด้วยนะครับ ว่าสมาคมแต่ละประเภทความพิการนี่เขามีความคิดเห็นแตกต่างกัน ทางสมาคมของคนหูหนวก ของสมาคมคนหูหนวกให้ปล่อยไปเป็นคนทั่วไป หรือว่าคนหูดีก็ได้นะคะ แต่ว่าสมาคมคนตาบอดนี่ เวลาเขาเขียนโครงการเข้าไปที่คณะหรือกองทุน ผมอ่านหลักการของโครงการสมาคมใช้คำว่า คนปกติ ใช้คำว่า คนปกติ ใช้คำว่า</w:t>
      </w:r>
      <w:r>
        <w:t xml:space="preserve">”</w:t>
      </w:r>
      <w:r>
        <w:t xml:space="preserve">ปรก" จะ ป ร นะ คนปกตินะ คนปกติก็โอเค แต่ฝากทาง กสทช. ด้วยว่าอยากจะใช้คำได้เข้าใจตรงนี้</w:t>
      </w:r>
    </w:p>
    <w:p>
      <w:pPr>
        <w:pStyle w:val="BodyText"/>
      </w:pPr>
      <w:r>
        <w:t xml:space="preserve">(ผู้เข้าร่วมประชุมชาย) คนโดนพาดพิงเชิญเลยครับ</w:t>
      </w:r>
    </w:p>
    <w:p>
      <w:pPr>
        <w:pStyle w:val="BodyText"/>
      </w:pPr>
      <w:r>
        <w:t xml:space="preserve">(ผู้เข้าร่วมประชุมหญิง) ค่ะ ขออนุญาต โดนพาดพิงนิดหนึ่ง จริง ๆ น่ะ ถ้าคนสมาคมคนตาบอด คือมันอาจจะเป็นเรามีสมาคมคนตาบอดหลากหลายทั่วประเทศเยอะแยะมากนะคะกลุ่ม ถ้าแห่งชาติน่ะ หรือคนที่ใช้จริง ๆ มันก็จะมีหลากหลาย แต่ว่าเราก็พยายามพูดคุยกันเหมือนกันว่าคำว่า คนปกติ กับคนพิการ เพราะว่าเหตุผลก็คือคนพิการคือคนไม่ปกติเหรอ เราให้ใช้คนพิการนะคะ หรือว่าคนไม่พิการ หรือคนตาดีอย่างนี้ ก็เหมือนกับคนหูดีนะ อย่างนี้ ก็เข้าใจว่ามันก็อาจจะยังมีที่หลาย ๆ ที่เพราะมันก็เยอะเหมือนกัน เราอาจจะต้องเป็นการให้ความรู้กันต่อไปน่ะค่ะ ว่ามันจำเป็นที่จะต้อง มันควรใช้คำแบบนี้มากกว่านะคะ คำว่า คนพิการทางการเห็น เราก็จะเห็นว่า ผู้พิการทางการเห็น ผู้ที่มีความบกพร่องทางสายตาอย่างนี้ค่ะ ถ้าใครมาคุยกับเราเราจะแนะนำว่าให้ใช้ผู้พิการทางการเหซึ่งมันสอดคล้องกับพระราชบัญญัติส่งเสริมและคุ้มครองชีวิตคนพิการค่ะ อันนี้ก็เข้าใจว่ามีความหลากหลายอยู่นะคะ แต่ก็เราก็ต้องให้ความรู้กันต่อไปค่ะ ขอบคุณค่ะ</w:t>
      </w:r>
    </w:p>
    <w:p>
      <w:pPr>
        <w:pStyle w:val="BodyText"/>
      </w:pPr>
      <w:r>
        <w:t xml:space="preserve">(ผู้เข้าร่วมประชุมชาย) ผมขอแลกเปลี่ยนนิดหนึ่งสิครับ รู้สึกว่าภาษาราชการและหนังสือต่าง ๆ นี่ เท่าที่ผมอ่านเจอมานี่ ก็จะใช้คำว่าบุคคลทั่วไปนะครับ แล้วก็คำว่าหรือเว้นวรรคนะครับ แล้วแต่จะใช้นะครับ ผู้พิการทางสายตา ผู้พิการทางการได้ยิน อันนี้ผมเข้าใจว่าเจอแบบนี้ ซึ่งเยอะ คำว่า</w:t>
      </w:r>
      <w:r>
        <w:t xml:space="preserve"> </w:t>
      </w:r>
      <w:r>
        <w:t xml:space="preserve">“</w:t>
      </w:r>
      <w:r>
        <w:t xml:space="preserve">ประชาชนทั่วไป</w:t>
      </w:r>
      <w:r>
        <w:t xml:space="preserve">”</w:t>
      </w:r>
      <w:r>
        <w:t xml:space="preserve"> </w:t>
      </w:r>
      <w:r>
        <w:t xml:space="preserve">นะครับ ผู้พิการทางสายตา ผู้พิการทางการได้ยิน เวลาที่จะต้องทำอะไรเรื่องแบบนี้นะครับ ผมเลยไม่แน่ใจว่าเราจะใช้คำประเภทอย่างไร ซึ่งจริง ๆ แล้วนี่ ผมดูเป็นบริททนะครับ เพราะเท่ากับว่ามันไม่มีบริบทนำนี่ มันจะตอบอะไรไม่ได้เลยนะครับ ถ้าเผื่อว่าในอย่างที่คุณวียุทธ์พูดถึงนะครับ ถ้าเกิดว่าในรายการนี่ เขาพูดถึงชายตาบอดนะครับ เราจะไปแปลงว่าเป็นชายผู้พิการทางสายตาถ้าเขาพูดมาคุณตาบอดหรือเปล่า สมมตินะครับ ก็จะเขียนว่าคุณพิการทางสายตาหรือเปล่า มันก็จะยาวกว่าสิ่งที่เขาเห็นนะครับ ตัวหนังสือจะยาวกว่าปากที่เขาพูดน่ะตรง ๆ นะครับ หรือนะครับ ถ้าในนั้นเขาเองบอกว่าคุณเป็นใบ้พูดไม่ได้ใช่ไหม ผมก็ต้องเขียนไปตามนั้น แต่เราก็ต้องพยายามบอกว่าคุยพูดไม่ได้หรือเปล่า อะไรทำนองนี้ก็จะต้องหาแนวทางที่จะต้องไม่… เขาเรียกอะไรนะ ไม่ไปดูถูกใคร แล้วก็ไม่กระทบกระเทือนถึงคนดูในแง่ของผู้พิการทางสายตา และผู้พิการทางการได้ยินนะครับ อันนี้เราก็พยายามรักษาตัวนี้อยู่เราถึงมีการตรวจการตรวจหลายขั้นตอนนะครับ เพราะว่าเวลาเราส่งผู้ผลิตเขานี่ ผู้ผลิตเขาเห็นตามที่เห็น ตามได้ยินนะครับ แต่เราเองนี่ เราไปคนนำออกอากาศเพราะฉะนั้นนี่ ทางฝ่ายผมเองก็จะมีคน Screen แล้วก็ทำให้มันถูกต้อง แล้วก็ทำแล้วมัน Smoot ไม่ถึงกับขนาดถ่อยคำรุนแรง หรือว่า Soft เกินไปหรือตามบริบทที่ควรจะมีอันนี้เรียนไว้ให้ทราบนะครับ ประมาณนี้ครับ</w:t>
      </w:r>
    </w:p>
    <w:p>
      <w:pPr>
        <w:pStyle w:val="BodyText"/>
      </w:pPr>
      <w:r>
        <w:t xml:space="preserve">(ผู้เข้าร่วมประชุมหญิง) ค่ะ คือเห็นด้วยนะคะ เรื่องบริบท คือจริง ๆ คนปกติหรือคนพิการทางการเห็น อันนี้เอกสารที่เขียนนะ พูดถึง ว่าเราเห็นในโครงเรื่องหรืออะไรต่าง ๆ ทางคุณชาญเศสพูดถึง ถ้าในรายการ ถ้าเขาพูดแบบนั้น เราก็ต้องเขียนไปแบบนั้น ตามที่ทางสถานีพยายามทำให้ อันนี้เราก็เข้าใจอยู่แล้วนะคะ อย่างที่อาจารย์เจพูด แบบนั้นเขาพูดมาแบบนั้นจริง ๆ เราก็คงพูดไปตามนั้น ปรับเปลี่ยนให้มันอันนี้ คือสุดท้ายเราก็จะได้รู้ ว่าจริง ๆ คือ หรือว่ามันยังมีอะไรหรือในรายการเขาก็ยังทำแบบนี้ ซึ่งมันก็อยู่ที่บริบทนะคะ คือหลักการคิดง่าย ๆ เลยค่ะ ในการทำ Accessibility ตรงนี้ เห็นอะไรบรรยายตามนั้น แต่ว่าก็อย่างที่พูดกัน เรื่องคำว่า จะต้องใช้คำว่า</w:t>
      </w:r>
      <w:r>
        <w:t xml:space="preserve"> </w:t>
      </w:r>
      <w:r>
        <w:t xml:space="preserve">“</w:t>
      </w:r>
      <w:r>
        <w:t xml:space="preserve">หัวล้าน</w:t>
      </w:r>
      <w:r>
        <w:t xml:space="preserve">”</w:t>
      </w:r>
      <w:r>
        <w:t xml:space="preserve"> </w:t>
      </w:r>
      <w:r>
        <w:t xml:space="preserve">มันก็อยู่กับบริบท ประเด็นตรงนั้นมันไม่ได้มีสิ่งสำคัญหรือว่ามันจะนำต่อไปถึงเรื่องราวต่าง ๆ มันไม่ได้เกี่ยว เราก็อาจจะเลี่ยงได้ แต่ถ้ามันเกี่ยวเราจำเป็นต้องบรรยายใช่ไหมคะ หรือแบบสิ่งที่เราได้ยินว่าสิ่งที่คนพูดเขาพูดแบบนั้นจริง ๆ เราก็คงจะต้องเขียนไปตามนั้นน่ะค่ะ หรือกรณีถ้า Sensor มันก็จะต้อง Sensor คือ คนที่ฟังก็ไม่ได้ยิน และคนที่อ่านก็ไม่เห็นว่าคำว่าอะไรอย่างนี้ คือมันควรจะเป็นระดับที่มันเท่ากันนำเสนอข้อมูลออกมาเป็นระดับเท่ากันอย่างนี้ค่ะ // ยกตัวอย่างนะครับ ถ้าเป็นภาพในห้องเรียนนะครับ เสร็จแล้วอาจารย์เขาถาม นะครับ เขาขึ้นกระดานเสร็จเรียบร้อย ลองนึกตามนะครับ เสร็จแล้วนักเรียนนี่ คำถามนักเรียน นักเรียนนั่งเงียบกันหมดเลย อาจารย์ก็ต้องถามว่าเป็นใบ้กันหรืออย่างไรถึงไม่ตอบคำถาม ไอ้อันนี้ ถามเป็นสถานีโทรทัศน์ปกติของเรานี่ เราก็จะใส่ไปเพราะมันเป็นบริบทของเรื่อง มันจะไม่เห็นว่านักเรียนไม่.. กับครู นะครั บแต่ถ้าเกิดว่าถ้าเป็นพูดเชิงคำด่า คำปรามาส คำสบประมาท เราจะลบออกหมดเลย เพราะว่าคำนี้นี่ มันจะไปใกล้เคียงกับพรบ. ประกอบกิจการมาตรา 37 นะครับ อันนี้ที่เราแนวปฏิบัติเอาไว้ครับ</w:t>
      </w:r>
    </w:p>
    <w:p>
      <w:pPr>
        <w:pStyle w:val="BodyText"/>
      </w:pPr>
      <w:r>
        <w:t xml:space="preserve">(ผู้เข้าร่วมประชุมหญิง) คิดว่าเหมาะสมแล้วนะคะ ค่ะ</w:t>
      </w:r>
    </w:p>
    <w:p>
      <w:pPr>
        <w:pStyle w:val="BodyText"/>
      </w:pPr>
      <w:r>
        <w:t xml:space="preserve">(ผู้เข้าร่วมประชุมชาย) อาจารย์เจมีอะไรไหมครับ อย่างไรผมสรุปประเด็นนีก่อนนะครับ คือ หมายความว่ามันมี 2 บริบทด้วยกันนะครับ การผลิตรายการที่เกี่ยวข้องกับคนพิการ 1. อย่าไปกลัวที่จะผลิตนะครับ 2. คือเราอย่างที่พี่โอ๋ได้คุยนะครับ ว่าสถานีนี้แบบแนวทางอะไรบางอย่างว่าสมมติผลิตรายการคนพิการ ควรจะต้องใช้คำอย่างไรที่จะต้องระมัดระวังได้ ที่จะไม่เป็นการละเมิดนะครับ ไม่ว่าจะเป็นการเรียกคนหูหนวกวว่า ใบ้ ซึ่งไม่สมควร หรืิว่าควรจะใช้คำไหนดี คนพิการกับผู้พิการ ซึ่งถ้าเป็นคำทางการจริง ๆ ก็ควรใช้คำว่า</w:t>
      </w:r>
      <w:r>
        <w:t xml:space="preserve"> </w:t>
      </w:r>
      <w:r>
        <w:t xml:space="preserve">“</w:t>
      </w:r>
      <w:r>
        <w:t xml:space="preserve">คนพิการ</w:t>
      </w:r>
      <w:r>
        <w:t xml:space="preserve">”</w:t>
      </w:r>
      <w:r>
        <w:t xml:space="preserve"> </w:t>
      </w:r>
      <w:r>
        <w:t xml:space="preserve">มากกว่า</w:t>
      </w:r>
      <w:r>
        <w:t xml:space="preserve"> </w:t>
      </w:r>
      <w:r>
        <w:t xml:space="preserve">“</w:t>
      </w:r>
      <w:r>
        <w:t xml:space="preserve">ผู้พิการ</w:t>
      </w:r>
      <w:r>
        <w:t xml:space="preserve">”</w:t>
      </w:r>
      <w:r>
        <w:t xml:space="preserve"> </w:t>
      </w:r>
      <w:r>
        <w:t xml:space="preserve">นะครับ สามารถที่จะเรียก สามารถที่จะใช้คนตาบอด คนหูหนวกได้เลยโดยตรง ซึ่งไม่เป็นความผิดอะไร ในกรณีที่ไม่ได้เป็นการดูถูกเหยียดหยามอะไรนะครับ ก็เรื่องแบบนี้ก็จะเป็นเรื่องของการผลิตรายการนะครับ ก็เป็นส่วนหนึ่งนะ หรือว่าการใช้คำที่เกิดขึ้นในรายการครับ ส่วนที่ 2 ก็คือเวลาเราไปออกผลิตรายการเสร็จแล้ว เราจะไปทำบริการเพื่อให้เกิดกระบวนการเข้าถึงได้นะครับ เราทำไปตามอย่างที่หลักการ อย่างที่อาจารย์ปอม อาจารย์เจ อาจารย์วีรยุทธ์พูด ก็คือทุกท่านเองก็คือ ทำไปตามหลักการนั้นว่าสถานีถ้าพิจารณาแล้วว่าจะให้รายการนั้นหรือคำนั้นออกอากาศไปนี่ ตัว accessibility ตัวที่จะทำ AD หรือ CC นี่ก็คือให้ตรงไปตรงมาตามนั้น ผมพอสรุปอย่างนี้ได้ใช่ไหมครับ เชิญพี่โอ้ครับ</w:t>
      </w:r>
    </w:p>
    <w:p>
      <w:pPr>
        <w:pStyle w:val="BodyText"/>
      </w:pPr>
      <w:r>
        <w:t xml:space="preserve">(ผู้เข้าร่วมประชุมชาย) ขออนุญาตแลกเปลี่ยนครับ ออกไปแล้วแต่ว่าพี่เขาเข้ามาก็พูดอีกทีก็ได้ ได้อบรมเรื่องนี้ครับ เรื่องการใช้คำ เขาเรียกอะไร คำเปรียบเทียบน่ะครับ เช่น เมื่อกี้พูดว่าทำไมไม่พูด พวกเธอเป็นใบ้หรืออย่างไร ครั้งที่แล้วที่เรามีการอบรม จะถูกเรียน ถูกสอนในครั้งที่อบรมว่าการถ้าเราจะต้องตำหนิ หรือพูดว่าไม่จำเป็นต้องเอาคำเชิงพิการนะครับ มาเปรียบเทียบ หรือมาคอมเมนต์เขา ใส่ว่าเป็นใบ้กันหรือไง ครั้งที่แล้วเราถูกสอนว่าไม่ต้องใช้คำนี้ ทำไมเธอไม่พูดล่ะ ทำไมเงียบไป อะไรอย่างนี้ คือ เอาคำพิการพิการนั้นเชิงคอมเมนต์นะครับ อันนี้อ้างถึงที่ได้อบรมนะครับ</w:t>
      </w:r>
    </w:p>
    <w:p>
      <w:pPr>
        <w:pStyle w:val="BodyText"/>
      </w:pPr>
      <w:r>
        <w:t xml:space="preserve">(ผู้เข้าร่วมประชุมชาย) ซึ่งจริง ๆ ซึ่งจริง ๆ ถ้าหลีกเลี่ยงได้ก็เป็นข้อแนะนำอยู่แล้วครับ เพื่อที่จะเปรียบเทียบอะไรอย่างนี้ครับ แต่ที่อย่างที่เรียนไปว่าสุดท้ายสถานีได้พิจารณาแล้วว่าเรื่องนั้นสามารถที่จะออกอากาศได้อะไรอย่างนี้เดี๋ยวไอ้ตัว Suggestion เดี๋ยวทำงานร่วมกันอีกทีหนึ่งครับ เพื่อที่จะแบบเป็นฐานของวิธีคิดมากกว่าครับ เข้าใจอยู่ครับ เข้าใจที่ที่พูดอยู่ครับ ครับ มีส่วนไหนเพิ่มเติมไหมครับ ที่หรรษาของผมไม่ได้พูดอะไรเลยวันนี้ บอกอย่ามายุ่งกับฉันครับ</w:t>
      </w:r>
    </w:p>
    <w:p>
      <w:pPr>
        <w:pStyle w:val="BodyText"/>
      </w:pPr>
      <w:r>
        <w:t xml:space="preserve">(ผู้เข้าร่วมประชุมชาย) ก็หรรษาช่อง workpoint นะคะ ในส่วนของจอ หน้าจอล่ามก็ปรับน่าจะเท่า ๆ กันเหมือน ๆ กันกับทุกช่องน่ะค่ะ ปรับแล้ว แต่ถ้าเราก็พยายามนะคะ แต่ถ้าให้เท่ากับเกณฑ์อะไรนะ 1 ต่อ 12 ยากมาก แทบจะเป็นไปไม่ได้ เราก็ปรับให้ได้เท่าที่พวกเราจะทำกันได้ ก็ปรับกันหมดแล้ว ทีนี้มาของเรื่อง AD CC เราก็พยายามทำกันอยู่ แม้ว่าปีหน้าเราจะเพิ่ม CC อีก 1 ชั่วโมง ตั้งแต่ 5 สิงหาคม เป็นต้นไป ตอนนี้เราก็ต้องเริ่มทำกันแล้ว เพราะไม่อย่างนั้นเราจะทำกันไม่ทันหมดเลย ที่ให้อยู่เีราก็ทำกันไม่ทันอยู่แล้ว ก็ตอนนี้ก็พยายามเรื่องของปี 2567 แล้วค่ะ ส่วน AD Audio description ของทางช่อง WorkPoint ก็น่าจะเป็นข่าวดีแต่คราวนี้ต้องขออนุญาตจริง ๆ ไม่สามารถพูดในที่นี้ได้ ประชาสัมพันธ์ก่อนแล้วกันนะคะ วันเสาร์ อาทิตย์จะได้ชมละคร ที่ได้เป็น AD และ CC นะคะ วันเสาร์อาทิตย์ เริ่มเสาร์นี้ เริ่มวันที่ 25 พฤศจิกายน เวลา 11.00 น. จะเป็นละครนางนาคสะใภ้พระโขนง น้องเกล้าแสดงน่ะค่ะ ก็จะเริ่มเสาร์ อาทิตย์นี้เลย เวลา 11 นา 1 ชั่วโมง แล้วก็หลังจากนั้นเมื่อเข้าผังของปี 2567 มกราคมน่ะค่ะ เราก็จะเลื่อนเวลาจาก 11 โมง เป็น 13.00 น. ก็คือบ่ายโมง ปรับแค่เวลานะคะ แต่ก็จะเป็นเสาร์-อาทิตย์ วันเสาร์-อาทิตย์ตอนบ่ายก็จะเป็นละคร ก็จะนำละครที่อยู่เวลาปกติ 1 ทุ่มเข้ามารีรันในวันเสาร์ อาทิตย์เวลาบ่ายโมงค่ะ ให้ได้รับชมกัน อันนี้คือ AD CC ส่วนจันทร์ถึงศุกร์จะเป็นผังปกติ ที่จะเป็นเวลาหลังเที่ยงคืนน่ะค่ะ อันนี้คือประชาสัมพันธ์ล่วงหน้า จริง ๆ เป็นแผน PR ของทางฝั่ง PR ของโทรทัศน์เขา ขอบคุณค่ะ</w:t>
      </w:r>
    </w:p>
    <w:p>
      <w:pPr>
        <w:pStyle w:val="BodyText"/>
      </w:pPr>
      <w:r>
        <w:t xml:space="preserve">(ผู้เข้าร่วมประชุมชาย) เหมือนเห็น PR อยู่แล้วนะครับหรรษา ผมเห็น Info แล้วก็คนหูหนวกแชร์กันเต็มเลย หูหนวกสนใจมากครับ หูหนวกเด็ก ๆ ที่เป็นเพื่อนผมใน Face เต็มเลยครับ ก็ขอบคุณนะครับ มีท่านไหนอีกไหมครับ ช่อง 7 อยากพูดอะไรนิดหนึ่งไหมครับ</w:t>
      </w:r>
    </w:p>
    <w:p>
      <w:pPr>
        <w:pStyle w:val="BodyText"/>
      </w:pPr>
      <w:r>
        <w:t xml:space="preserve">(ผู้เข้าร่วมประชุมชาย) คุณธวัชชัขอถามสักครู่นี้ เรื่องจอล่ามที่บอกว่าจะพยายามขยับจอให้มันมากขึ้นน่ะค่ะ ที่บอกว่าทำไม่ได้นี่เป็นเพราอะไรน่ะค่ะ อยากจะถามเหมือนกับว่าเหมือนติดขัดอะไรตรงไหน เรื่องของเทคโนโลยี เรื่องของโปรแกรม หรือว่ามันติดขัดตรงไหนหรือเปล่าคะ 1:12 จริง ๆ ถ้าวัดมันครึ่งจอนี่มันแทบไม่เห็นอะไรของตัว Content แล้วน่ะค่ะ</w:t>
      </w:r>
    </w:p>
    <w:p>
      <w:pPr>
        <w:pStyle w:val="BodyText"/>
      </w:pPr>
      <w:r>
        <w:t xml:space="preserve">(ผู้เข้าร่วมประชุมชาย) กำลังอธิบายกันอยู่แป๊บหนึ่ง เวลาแบบ เวลาเราวัด หมายถึงเมื่อกคือ ทางสมาคมคนหูหนวกน่ะ ก็อาจจะเป็น Cap หน้าจอแบบทางอินเทอร์เน็ตมาใช่ไหมครับ แล้วก็วัดสัดส่วนใช่ไหม แต่ว่าทางสถานีน่ะ วัดรูปแบบไหน คือวิธีการวัดเพื่อที่สมาคมหูหนวกจะได้เข้าใจด้วยครับ</w:t>
      </w:r>
    </w:p>
    <w:p>
      <w:pPr>
        <w:pStyle w:val="BodyText"/>
      </w:pPr>
      <w:r>
        <w:t xml:space="preserve">(ผู้เข้าร่วมประชุมหญิง) คือ สัดส่วนง่าย ๆ คือ 1 จอไม่ว่าไซซ์อะไรก็ตามน่ะค่ะ ถ้า 1 : 12 มันคือแบ่งจอนั้นออกเป็น 12 ช่องเท่า ๆ กัน ค่ะ แบ่งออกเป็น 12 ช่อง แล้วก็เป็น 1 ช่อง ใน 12 นั้น เดี๋ยวขออนุญาตให้ทางพี่เป๊ะอธิบาย</w:t>
      </w:r>
    </w:p>
    <w:p>
      <w:pPr>
        <w:pStyle w:val="BodyText"/>
      </w:pPr>
      <w:r>
        <w:t xml:space="preserve">(ผู้เข้าร่วมประชุมชาย) ไอ้ตัวหน้าจอ 1 หน้าจอนี่ ให้เรานึกถึงกระดาษ A4 นะครับ พับออกมาเรียบร้อยแล้วนี่ มันจะ… คือหน้าจอนี่มันเป็น 16:9 นะครับ 16 : 9 มันจะใกล้เคียงกับ A4 นะ ต้องเข้าใจนิดหนึ่งก่อนนะครับ หลังจากนั้นนี่ เราแบ่ง A4 ให้เป็น 12 ช่องนะครับ มันก็จะได้แถวบนนี่ ประมาณ 4 ช่องแล้วก็ 4 ช่อง แล้วก็ 4 ช่องนะครับ แต่ว่าในเชิงปฏิบัติของการออกอากาศนี่มันจะติดปัญหาในส่วนของด้านล่างต้องมีตัววิ่งสำหรับภัยพิบัติรอเอาไว้นะครับ แถบถัดขึ้นมาก็จะเป็นชื่อรายการนะครับ แถบซ้ายหรือแถบขวาแล้วแต่สถานีนะครับ ทางซ้ายหรือขวาหรือถัดขึ้นมานะครับ ก็จะเป็นชื่อรายการนะครับ ขวามือบนนะครับ ขวามือบน ก็จะเป็นโลโก้ของสถานี เพราะฉะนั้น Element มันจะเยอะพอสมควรแล้ว ทีนี้ถ้าเผื่อว่าเราใส่ตัวช่องเมื่อกี้นี้ ที่เราแบ่งเอาไว้นี่ลงไป มันจะกระเถิบขึ้นมาอยู่เกือบกึ่งกลางของจอเลยนะครับ แล้วกินพื้นที่นี่ค่อนข้างเยอะนะครับ ทีนี้ในการออกอากาศส่วนใหญ่ที่เป็นรายการ SL จะเป็นในรายการข่าว ซึ่งเราไม่สามารถจะไปกำหนดได้ว่าข่าวนั้นมีความสำคัญอยู่ตรงไหน เพราะเนื่องจากว่าตัวข่าวเองนี่ มันเป็นการถ่ายวิดีโอจากช่องมาบ้าง เหตุการณ์ที่เกิดขึ้นจริงบ้างนะครับ เพราะฉะนั้น เราวางไว้ใหญ่ขนาดนั้นนี่ คือมันเป็นการรบกวนเนื้อหาของข่าวนะครับ ทางสมาคมทีวีดิจิทัลนะครับ ก็เลยคุยกันว่าสัดส่วนที่เหมาะสมจะทำอย่างไร นะครับ เราก็เลยกำหนดมาตรฐานขึ้นมาจุดหนึ่งว่า น่าจะเป็นสัก 1 ส่วน 20 สัดส่วนนี้นี่สามารถมองเห็นนะครับ อากับกริยาของล่ามภาษามือได้ เห็นรายละเอียดของภาษามือได้ว่าเขาพูดอะไรนะครับ อันนี้เราเองก็กำหนดมาคร่าว ๆ แล้วก็ส่งเอกสารให้กับทาง กสทช. เพื่อพิจารณานะครับ ทั้งนี้นี่เราต้องคำนึงถึงทั้ง 2 ฝั่งนะครับ ฝั่งหนึ่ง ก็คือฝั่งของบุคคลที่มาดูรายการเราทั่วไป กับอีกส่วนหนึ่ง ก็คือผู้พิการทางการได้ยิน นะครับ เราจึง เราจึงต้องหาจุดกึ่งกลางที่จะให้ทั้ง 2 ฝั่งนี่ ดูเนื้อหารายการแล้ว ไม่กระทบต่อกัน นะครับ อันนี้เรียนให้ทราบครับ</w:t>
      </w:r>
    </w:p>
    <w:p>
      <w:pPr>
        <w:pStyle w:val="BodyText"/>
      </w:pPr>
      <w:r>
        <w:t xml:space="preserve">(ผู้เข้าร่วมประชุมชาย) ขอบคุณครับ ก็ถามถึงวิธีการวัด ก็เลยไปถึงว่า 1:20 1:12 นะครับ อันนั้นค่อยว่ากันนะครับ เพราะว่าอยู่ในกระบวนการที่ กสทช จะพิจารณาอยู่นะครับ อยู่ในชั้นอนุกรรมการอยู่ครับ อาจารย์วิทยุทย์ เชิญครับ ผมดีใจนะครับ ที่เมื่อสักครู่นี้บอกว่าเราที่ว่าที่เมื่อสักครู่นี้บอกหาจุดกึ่งกลางนะครับ อันนี้จริง ๆ หลักการที่สำคัญ เราต้องคำนวณหลักการที่สำคัญ คือในเรื่องของการทำรายการคือทุกคนนะครับ ต้องสามารถที่จะเข้าถึงกลุ่มเป้าหมายทุกเป้าหมาย… ว่าถ้า 1 : 20 ถ้า 1 : 20 นี่ อยากจะเห็นภาพหน่อยเพราะว่าผมนึกภาพไม่ออกว่า 1 ต่อ 20 นี่เป็นอย่างไร เพราะว่าที่ผมเห็นนี่จะมีประมาณ 1 : 30 1 : 30 ขึ้นไปที่เห็นเป็นส่วนใหญ่นะครับ ถ้าเป็น 1 : 20 ไม่แน่ใจว่ามันอาจจะอยู่ในช่วงที่เป็นกำลังดีหรือเปล่า ผมขอดูได้ไหมครับ 1 ต่อ 20 เป็นอย่างไร เพราะว่าในระยะยาวนี่ อาจจะมีปัญหาไหมนะครับ อย่างเช่น วิดีของการออกอากาศ มันมีเป็นวิดีโอใช่ไหมครับ แล้วก็เผยแพร่ แล้วมันเอาไปเผยแพร่ทางอิเล็กทรอนิกส์ด้วย อาจจะดูจากโทรศัพท์มือถือ มันจะสะดวกไหม ล่ามชัดเจนหรือเปล่า ถ้าเป็น 1 : 20 มันจะเล็กเกินไปหรือว่า ถ้าเกิดว่าเขาไม่ได้ดูโทรทัศน์ แต่เขาดูทางมนำเสนอให้ผมดูไหมครับ 1:20 เป็นอย่างไรครับ</w:t>
      </w:r>
    </w:p>
    <w:p>
      <w:pPr>
        <w:pStyle w:val="BodyText"/>
      </w:pPr>
      <w:r>
        <w:t xml:space="preserve">(ผู้เข้าร่วมประชุมชาย) ต้องเรียนอย่างนี้ครับ ว่าไม่ได้เตรียมมาให้ เพราะไม่คิดว่าจะต้องมาตอบคำถามตรงนี้นะครับ เพียงแต่ว่าตัว ต้องอย่างนี้ครับอาจารย์วีรยุทธ์ครับ การออกอากาศนี่ เราเน้นออกอากาศที่ TPT นะครับ เพราะฉะนั้นนี่ การดูบนจอ การดูบนจอมือถือนะครับ อาจจะไม่ตอบสนองทั้งหมดนะครับ เพราะฉะนั้นนี่ เวลาที่จะวัดจริง ๆ นะครับ ผมรบกวนว่าวัดจากหน้าจอทีวีที่ใช้ชมเป็นประจำจะชัดเจนกว่า</w:t>
      </w:r>
    </w:p>
    <w:p>
      <w:pPr>
        <w:pStyle w:val="BodyText"/>
      </w:pPr>
      <w:r>
        <w:t xml:space="preserve">(ผู้เข้าร่วมประชุมชาย) ก็เดี๋ยวทำงานกับสมาคมอีกทีนะครับ เพราะว่าเดี๋ยวส่งตัวอย่างแล้วกันนะครับ แล้วก็ในชั้นของอนุกรรมการ ก็คุยกันทั้ง 2 ส่วนอยู่แล้วนะครับ เดี๋ยวทางสมาคมก็อาจจะมีความเห็นเพิ่มเติมเข้ามาเดี๋ยวให้ตัวอย่างทางสมาคมในเรื่องของกระบวนการนี้นะครับ โอเค ยังไม่เป็นข้อสรุปนะครับ อยู่ในกระบวนการพิจารณานะครับ เชิญครับ 4 โมงแล้วนะครับ มีท่านไหนจะเพิ่มเติมไหมครับ อาจารย์วิทยุทธ์</w:t>
      </w:r>
    </w:p>
    <w:p>
      <w:pPr>
        <w:pStyle w:val="BodyText"/>
      </w:pPr>
      <w:r>
        <w:t xml:space="preserve">(คุณวิทยุต) ผมขอเพิ่มเติมอีกนิดหน่อยนะครับ มาไหมครับ มีผู้แทนจากสมาคมดิจิทัลมาไหมครับ</w:t>
      </w:r>
    </w:p>
    <w:p>
      <w:pPr>
        <w:pStyle w:val="BodyText"/>
      </w:pPr>
      <w:r>
        <w:t xml:space="preserve">(ผู้เข้าร่วมประชุมชาย) อันนี้เป็นผู้ประกอบการ</w:t>
      </w:r>
    </w:p>
    <w:p>
      <w:pPr>
        <w:pStyle w:val="BodyText"/>
      </w:pPr>
      <w:r>
        <w:t xml:space="preserve">(ผู้เข้าร่วมประชุมชาย) ก็ไม่เป็นไรครับ อยากจะฝากไปคุยนะครับ ว่าของสมาคมดิจิทัลนี่ เขาชอบแนวแบบไหนนะครับ อาจจะเป็นแนวอัตราส่วน 1 : 20 หรือว่า คือมองว่าเป็นเรื่องของอัตราส่วนนะ หรือว่าจะชอบเป็น Pixel เป็น Pixel หรือจะเป็นแบบไหน หรือจะเป็นคำนวณตาม Pixel หรือคำนวณตามอัตรานะคะ หรือจริง ๆ ช่องทีวีทั่วไปจะเป็นแนวนอนใช่ไหมครับ แต่คราวนี้เวลาล่ามเราจัดจอล่ามจะอยู่เป็นแนวตั้ง จอล่ามจะเป็นแนวตั้ง ผมคิดว่าในการคำนวณ ถ้าคำนวณตาม Pixcel หรือัตราส่วน ตามอัตราส่วนอันไหนมันจะคล่องตัวกว่า เดี๋ยวฝากไว้ให้ช่วยพิจารณาด้วยนะครับ ว่าอันนี้จะคำนวณได้ง่ายแนวทางแบบไหน // ตามแนวทางที่เราทำร่วมกันมา ก็คือจะวัด Pixel แต่คุยแล้วว่าสัดส่วนน่าจะสะดวกในการวัดมากกว่าขออนุญาตเชิญครับ</w:t>
      </w:r>
    </w:p>
    <w:p>
      <w:pPr>
        <w:pStyle w:val="BodyText"/>
      </w:pPr>
      <w:r>
        <w:t xml:space="preserve">(ผู้เข้าร่วมประชุมชาย) คืออย่างนี้ตอบคำถามอาจานะครับ ว่าในแง่ของทีวีเป้นแนวนอนอันนี้ถูก เวลาที่เราตัด 1:12 นี่เป็นแนวนอน จับแนวนอนมาตั้งไหมครับ มันจะกลายเป็น ใช่นะครับ เพราะฉะนั้นนี่ เราใช้สัดส่วนนี้ดึงขึ้นมาตั้ง มันก็จะเป็นแนวตั้งนะครับ โดยสัดส่วนของมันนี่ก็จะไม่เปลี่ยนแปลงนะครับ คือ ใช้สัดส่วนจาก 1 ส่วน 1 ส่วนจากหน้าจอ พลิกขึ้นมามันก็ยังเป็น 1 ส่วนของหน้าจออยู่ดี ไม่มีการเปลี่ยนแปลงเลย ซึ่งเอาเข้าจริง ๆ แล้ว ถ้ารับเข้าจริง ๆ นี่ไม่มีหน้าจอไหนที่เป็น Square คือสี่เหลี่ยมจตุรัสจากหน้าจอนะครับ สัดส่วนโดยปกตินี่นะครับ โดยหน้าจอมันก็จะไปที่ 4 ต่อ 3 นะครับ หรือว่าหน้าจออยู่ที่ประมาณสัก 6 : 9 โดยประมาณนะครับ โดยประมาณนี้ถ้าตีเป็นสัดส่วนนะครับ แต่ว่ามันไม่ได้เป๊ะ ขนาดนั้นนะครับ</w:t>
      </w:r>
    </w:p>
    <w:p>
      <w:pPr>
        <w:pStyle w:val="BodyText"/>
      </w:pPr>
      <w:r>
        <w:t xml:space="preserve">(ผู้เข้าร่วมประชุมชาย) ขอบคุณครับ ก็น่าจะเข้าใจตรงกัน ในเรื่องของสัดส่วนนะครับ เดี๋ยวทำวานกันต่อนะครับ จะขอความเห็นสมาคมไป บอกไว้เลยนะครับ โอเคครับ มีข้อสงสัยใด ๆ เพิ่มเติมอีกไหมครับ</w:t>
      </w:r>
    </w:p>
    <w:p>
      <w:pPr>
        <w:pStyle w:val="BodyText"/>
      </w:pPr>
      <w:r>
        <w:t xml:space="preserve">(ผู้เข้าร่วมประชุมหญิง) ขออนุญาตพาดพิง</w:t>
      </w:r>
    </w:p>
    <w:p>
      <w:pPr>
        <w:pStyle w:val="BodyText"/>
      </w:pPr>
      <w:r>
        <w:t xml:space="preserve">(ผู้เข้าร่วมประชุมชาย) เชิญครับ // มีพาดพิงนิดหนึ่ง พอดีดิฉันดูแลเรื่องภาษามือ แล้วก็ดูแลเรื่องของเสื้อผ้าหน้าผมเรื่องของการแต่งกายนะคะ เพราะล่ามนี่เขาก็จะมี เขาจะทราบอยู่แล้วว่าเขาจะต้องแต่งกายดุสะอาด ดุ Clean อะไรที่จะเข้ามา ไม่ว่าจะเป็นใส่เสื้อฟ้าเสื้อเหลืองเราก็จะไม่บังคับเขานะคะ ทีนี้ในเรื่องของที่เรียกว่าอาจารย์ ปรากฏว่าล่ามนี่มีอีกอาชีพหนึ่งก็คือเป็นอาจารย์ ในทางเราก็จะคิดว่าให้เกียรติล่าม แต่ถ้าทางนี้บอกว่าในหน้าที่ที่อยู่หน้าจอก็คือหน้าที่ที่ทำหน้าที่ล่าม ก็จะบอกว่าให้ผู้ประกาศนี่ไม่เรียกว่าอาจารย์แล้ว ให้เรียกว่าคุณก็พอนะ ขอบคุณค่ะ</w:t>
      </w:r>
    </w:p>
    <w:p>
      <w:pPr>
        <w:pStyle w:val="BodyText"/>
      </w:pPr>
      <w:r>
        <w:t xml:space="preserve">(ผู้เข้าร่วมประชุมชาย) โอเค อาจารย์วิทยุทธ์ครับ เชิญครับ</w:t>
      </w:r>
    </w:p>
    <w:p>
      <w:pPr>
        <w:pStyle w:val="BodyText"/>
      </w:pPr>
      <w:r>
        <w:t xml:space="preserve">(อาจารย์วิทยุทธก็ผมขอฝากทางสมาคมล่ามภาษามือดูในแต่ละช่องด้วยนะครับ ใช้คำว่า</w:t>
      </w:r>
      <w:r>
        <w:t xml:space="preserve"> </w:t>
      </w:r>
      <w:r>
        <w:t xml:space="preserve">“</w:t>
      </w:r>
      <w:r>
        <w:t xml:space="preserve">ครูล่าม</w:t>
      </w:r>
      <w:r>
        <w:t xml:space="preserve">”</w:t>
      </w:r>
      <w:r>
        <w:t xml:space="preserve"> </w:t>
      </w:r>
      <w:r>
        <w:t xml:space="preserve">คำว่า</w:t>
      </w:r>
      <w:r>
        <w:t xml:space="preserve"> </w:t>
      </w:r>
      <w:r>
        <w:t xml:space="preserve">“</w:t>
      </w:r>
      <w:r>
        <w:t xml:space="preserve">อาจารย์ล่าม</w:t>
      </w:r>
      <w:r>
        <w:t xml:space="preserve">”</w:t>
      </w:r>
      <w:r>
        <w:t xml:space="preserve"> </w:t>
      </w:r>
      <w:r>
        <w:t xml:space="preserve">“</w:t>
      </w:r>
      <w:r>
        <w:t xml:space="preserve">วิทยากรล่าม</w:t>
      </w:r>
      <w:r>
        <w:t xml:space="preserve">”</w:t>
      </w:r>
      <w:r>
        <w:t xml:space="preserve"> </w:t>
      </w:r>
      <w:r>
        <w:t xml:space="preserve">มีนะ มีบางช่องใช้คำแบบนี้ ก็อยากฝากทางสมาคมล่ามก็ช่วยไป… ประชาสัมพันธ์ด้วยนะ // อันนี้ที่มีเจตนาดีมากกว่านะครับ ที่สมาคมล่ามอาจจะไม่ได้เข้าไป หรือตัวล่ามเอง เรียกอาจารย์ล่ามอาจารย์เถอะอะไรอย่างนี้นะครับ โดยดเจตนาดีนะครับ เพราะว่าหลายช่องก็น่าจะ… เนื่องจากล่ามภาษามือหลายคนก็เป็นอาจารย์อยู่ที่ ก็อาจจะเป็นเจตนาดี อาจารย์ท่านนี้ดีกว่าอะไรอย่างนี้นะครับ ก็ลองปรับ ๆ คือผมก็รับฟังความเห็นไปดู แล้วก็พิจารณาดูตามความเหมาะสมนะครับ ตามความเหมาะสม มีท่านไหนเพิ่มเติมไหมครับ อย่างนั้นก็ ถ้าในตอน… เชิญครับเชิญ</w:t>
      </w:r>
    </w:p>
    <w:p>
      <w:pPr>
        <w:pStyle w:val="BodyText"/>
      </w:pPr>
      <w:r>
        <w:t xml:space="preserve">(ผู้เข้าร่วมประชุมหญิง) จากช่อง 7HD อยากจะทราบประกาศจากทาง กสทช. ที่จะมีในสิงหาคมปีหน้าที่ว่า CC ต้องเพิ่มเป็น ที่จะเปลี่ยนแปลงหรือว่าอย่างไรบ้างไหมนะคะ แล้วข้อที่ 2 อยากทราบว่าพอจะมีโปรแกรมที่ช่วยในการขึ้นคล้าย ๆ จะเป็น Live Caption อะไรอย่างนี้บ้างไหมคะ // ข้อที่ 1 เสนอ… ไม่ได้มีการพิจารณาแก้ไขสัดส่วนนะครับ เพราะฉะนั้น ก็คงจะเป็นไปตามที่กำหนดนะครับ ข้อที่ 2 ก็คือ Live Captioning นี่นะครับ ก็จะมีโปรแกรม ดร. โป้ง เรียกว่าอะไรนะ ดร.โป้ง ช่วยผมหน่อยครับ ถอดเสียงเป็นข้อความใช่ไหมครับ</w:t>
      </w:r>
    </w:p>
    <w:p>
      <w:pPr>
        <w:pStyle w:val="BodyText"/>
      </w:pPr>
      <w:r>
        <w:t xml:space="preserve">(ดร.ณัฐนันท์) ครับ ก็เป็นการถอดเสียงเป็นข้อความครับ คำบรรยายแทนเสียงแบบทันต่อเวลาครับ</w:t>
      </w:r>
    </w:p>
    <w:p>
      <w:pPr>
        <w:pStyle w:val="BodyText"/>
      </w:pPr>
      <w:r>
        <w:t xml:space="preserve">(ผู้เข้าร่วมประชุมชาย) ก็มีตัวโปรแกรมนั้นอยู่ เหมือนโทรศัพท์เรานี่แหละครับ ที่พูดแล้วก็แปลงอย่างนี้แหละครับ จะใช้สามารถที่จะช่วยได้ คือถ้าจะใช้แค่ปกติ ที่แบบว่าใช้จริง ๆ อันนี้นอกเรื่องนะ เวลาผมถอดอันนี้พูดนอกเรื่องนะครับ เวลาถอดเทปเพื่อที่จะทำเคสอะไรสักเคสหนึ่ง พูดในโทรศัพท์นี่แหละแล้วค่อยเอาไปทำ คือมันก็อาจจะช่วยได้ ก็ไม่แน่ใจ ในระบบที่เป้นจริงเป็นก็ทาง สวทช. มีอยู่ครับ ก็อาจจะลองคุยดูก็ได้นะครับ ในเบื้องต้น มีช่องที่ใช้อยู่แล้วไม่แน่ใจว่าท่านมีอะไรเสริมไหมครับ // เสริมนิดเดียวครับ ที่ไปให้ความเห็นกับทาง…</w:t>
      </w:r>
    </w:p>
    <w:p>
      <w:pPr>
        <w:pStyle w:val="BodyText"/>
      </w:pPr>
      <w:r>
        <w:t xml:space="preserve">(ผู้เข้าร่วมประชุมชาย) ธุรกิจบัณฑิต</w:t>
      </w:r>
    </w:p>
    <w:p>
      <w:pPr>
        <w:pStyle w:val="BodyText"/>
      </w:pPr>
      <w:r>
        <w:t xml:space="preserve">(ผู้เข้าร่วมประชุมชาย) ธุรกิจบัณฑิต ได้พบอาจารย์โป้ง มีโครงการนี้อยู่นะครับแล้วก็มาปรึกษา อาจารย์โป้งก็คงจะช่วยบรรยายต่อได้นะครับ ในส่วนของตรงนี้เองนี่ถ้ามีการ Pilot Test กับสถานีต่าง ๆ นะครับ จะทำได้ไหมมาคุยกับผมนะครับ ก็บอกว่ายินดีเลยนะ เพราะว่าทุกสถานีนี่จะพบปัญหาเดียวกัน ในส่วนเรื่องของการให้บริการทางด้านของ CC นะครับ อาจารย์โป้งก็บอกว่ามันก็ไม่ 100 เปอร์เซ็นต์นะ นะครับ ผมบอกว่าอันนี้มันเป็น Pilot Test นะครับ เราไม่ใช่… นะครับ เพราะฉะนั้น การ Pilot Test นี่น่าจะทำในหลาย ๆ สถานี อันที่ 1 นะครับ ก็จะทำในรายการหลาย ๆ ประเภทนะครับ อันที่ 3 นะครับ น่าจะทำในรายการที่ต่างเวลากัน แล้วในที่สุดนี่ลองไปทำรายการที่ออกในเวลาเดียวกัน ว่ามันจะสามารถรับได้ขนาดไหน เพราะว่าถ้าเผื่อว่าเราออกพร้อม ๆ กันหมดเลย ปัญหามันจะอยู่ที่ มัค เพราะว่า มัคนี่ เวลาถูกจี้ด้วย CC เข้าไปเยอะ ๆ นี่มักจะล่มนะครับอันนี้จากที่ศึกษามานะครับ เพราะก่อนหน้านี้สักเมื่อสัก 4 ปีที่แล้วก็มาคุยกันเรื่องนี้ที่ลงแลป EC ที่ทำมัคเอง ว่ามักจะล่มไหม มักก็บอกล่มแน่ เพราะฉะนั้นนี่ ไอ้ตัวโครงการนี้ดี ผมก็บอกอาจารย์โป้งว่าดีมาก ๆ แต่ต้องค่อย ๆ ทำ เพราะว่าถ้าเกิดว่าผลีผลามขึ้นมา รีบทำหรือว่ารีบออกอากาศนะครับ คำมันผิดเยอะนะครับ เพราะ Machin Learning เก็บคำและก็การแก้คำนะครับ แล้วก็อีกประเภทหนึ่ง ก็คือมัคนี่ต้องรองรับให้ได้มันถึงจะออก สมมติว่าเวลาในการออกข่าวทั้งหมดเลยนะครับ เวลาเดียวกันเลย สมมติเวลาเที่ยงนะครับ ปรากฏว่ามัคมันรับไม่ได้ก็ต้องแชร์เวลากันไป ก็อาจารย์ก็คงยังอยู่ในการศึกษาไว้ก่อนนะครับ อันนี้มาแชร์ให้สถานีต่าง ๆ ได้รับททราบแล้วผมก็จะบอกว่ามันก็จะเป็นผลดีถ้าไอ้ตัวนี้มันมีเกิดขึ้นนะครับ พฤติกรรมทางการได้ยินนี่จะได้ดูทีวีและเห็นตัวหนังสือ 24 ชั่วโมงให้ทำให้สำเร็จ ทางสถานีโทรทัศน์ต่าง ๆ ก็จะลดค่าใช้จ่ายและลดปัญหาในการผลิตนะครับ ทุกอย่างมันมีผลประโยชน์หมดเลยนะครับ โดยที่มันมีตัวนี้เข้ามานะครับ</w:t>
      </w:r>
    </w:p>
    <w:p>
      <w:pPr>
        <w:pStyle w:val="BodyText"/>
      </w:pPr>
      <w:r>
        <w:t xml:space="preserve">(ผู้เข้าร่วมประชุมชาย) ดร.โป้ง เปิดไมค์ไว้ครับ</w:t>
      </w:r>
    </w:p>
    <w:p>
      <w:pPr>
        <w:pStyle w:val="BodyText"/>
      </w:pPr>
      <w:r>
        <w:t xml:space="preserve">(ดร.ณัทนันท์) ครับผม ครับก็ขอบคุณมากครับ ก็เบื้องต้นนะครับ สำหรับตัวเทคโนโลยีนะครับ ที่ สวทช. ทำนะครับ ในก่อน 4-5 ปีนี้ เราใช้คนในการแบ่งพิมพ์นะครับ แต่ตอนนี้เราปรับมาใช้ AI นะครับ ในการถอดความนะครับ แล้วก็ใช้คนในการแก้ไขเพื่อเพิ่มความถูกต้องของข้อมูลนะครับ จนสุดท้ายนี่ เราก็จะใช้ AI อย่างเดียวในการถอด ฉะนั้น ตอนนี้เรามีหลายเทคนิคที่จะใช้งานแต่ว่าในการเอาไปใช้งานจริง ๆ น่ะครับ ก็อย่างที่ทุกท่านทราบนะครับ ก็ยังมีเรื่องของความที่ถูกต้องอยู่นะครับ ฉะนั้น ตอนนี้ มีเรอยู่นะครับ ฉะนั้น ตอนนี้จะเป็นเรื่องการศึกษาครับ ว่ารูปแบบของรายการแบบไหนควรจะเทคนิคแบบไหนในการถอด ใน NHK ของญี่ปุ่นก็จะใช้ไม่เหมือนกันนะครับ ในเรื่องศึกษานะครับ ว่าแต่ละช่องที่ขอเข้ามาร่วมโครงการ แล้วก็ส่งมา แล้วก็จะดูในแต่ละรายการนี่ใช้เทคนิคไหนถึงจะเหมาะสม อันนี้คือส่วนที่ 1 ส่วนที่ 2 นะครับ อย่างที่ทราบคือ Bradwit ของมัคนะครับ กรณีเรามีการส่ง CC ขึ้นแบบถี่มากนะครับ มันก็จะใช้ bandwidth ที่สูง ฉะนั้นนี่ มันก็จะมีเรื่องของความหน่วงที่สูง ก็คือถ้าทุกช่องคงเป็น CC สดพร้อมกันนี่ไอ้ตัว Bandwit ตรงนั้น มาคุยในเรื่องของการบริการจัดการน่ะครับ ว่าในการใช้ bandwidth แล้วทุกช่อง Request มานี่ อันนี้ก็เป็นส่วนที่ 2 ครับ อันนี้ก็จะเป้นการศึกษาอย่างที่ 2 Bandwidth ที่รองรับตรงนี้ครับ ส่วนสุดท้ายอันนี้เป็นอันใหม่ที่ NHK เสนอมา NHK บอกว่าความถูกต้องของข้อความที่ออกนี่มีปัจจัยที่เรียกว่าสำคัญที่สุดมากกว่า Delay แต่ว่า NHK แก้ปัญหาดีเลย์ตรงนั้นให้หน่วงรายการให้ออกอากาศช้าลงน่ะครับ 30 วินาที นั่นก็หมายถึงว่า เริ่มต้นรายการเร็วหน่อย แต่เวลาส่งเข้ามัคก็จะหน่วงหน่อยเพื่อที่จะทำให้ไอ้ตัวรายการกับข้อความใกล้เคียงกันมากขึ้น อันนี้ก็จะเป็นวิธีการใหม่ที่ทาง NHK ทางญี่ปุ่นใช้น่ะครับ ด้วยความที่เขาให้ความสำคัญของรายการครับ อันนี้ก็จะเป็น 3 ส่วนนะครับ ที่เรามองว่ามันน่าจะเป็นการศึกษาว่าประเทศไทยจะมี CC สด เราจะต้องดูเรื่องอะไรบ้าง โดยสรุปคือเรื่องเทคนิคในการถอดในแต่ละรายการที่ความเหมาะสม ที่จำกัด เราจะมีการสลับเปลี่ยนกันอย่างไร อันที่ 3 ของกรณีถ้าเราต้องการความถูกต้องและมีดีเลย์ที่สูงนี่ เราจะใช้เทคนิคเดียวกันกับ NHK ได้ไหม ก็จะเป็นใน 3 เรื่อง ตรงนี้ทำได้ก็น่าจะตอบโจทย์ในการผลิต CC สดของประเทศไทยได้ดีขึ้นครับ ขอบคุณครับ</w:t>
      </w:r>
    </w:p>
    <w:p>
      <w:pPr>
        <w:pStyle w:val="BodyText"/>
      </w:pPr>
      <w:r>
        <w:t xml:space="preserve">(ผู้เข้าร่วมประชุมชาย) เชิญอาจารย์วิทยุตครับ</w:t>
      </w:r>
    </w:p>
    <w:p>
      <w:pPr>
        <w:pStyle w:val="BodyText"/>
      </w:pPr>
      <w:r>
        <w:t xml:space="preserve">(คุณวิทยุต) ผมขอสอบถาม ดร. โป้ง ผมขอสอบถามนะครับ ว่า Level ในการทำแคปชันสด จะออกมาเป็นคำ ออกมาเป็นคำได้ไหม อย่างเช่น ความ ความ คือ พอมันขึ้นคำว่า ความ ไม่ต้องมาขึ้น ค ว า ม คือให้มันเป็นคำขึ้นมาเลยได้ไหมว่าความ ถ้าเกิดเป็นประโยค ขึ้นมาทั้งประโยค ไม่ต้องขึ้น ค ว ว ม สระอา ไม่ต้องขึ้นแบบนี้ได้ไหมครับ เพราะที่ผ่านมานี่ ผมเห็นมันขึ้นมาทีละตัว หรือขึ้นมาทีละตัวเลย จนกว่าจะครบประโยค แต่ของต่างประเทศนี่ ขึ้นเป็นคำเลย เขาขึ้นเป็นคำ ขึ้นเป็นคำ ขึ้นเป็นคำ เขาขึ้นเป็นประโยคเลยครับ // ครับถ้าเป็นของโทรทัศน์ตอนนี้ เราจะขึ้นเป้นคำครเพราะว่าเนื่องจากว่าโทรทัศน์ไม่สามารถออกทีละตัวอักษรได้ครับ ก็เลยตอนนี้ก็จะมีการตัดออกเป็นคำ แล้วก็แสดงครับ แล้วก็มันจะมีรอบของการดึงข้อความไปครับ ถ้ารอบนั้นนี่ มีการขึ้นเป็นประโยคได้ ก็จะดึงไปประโยคครับ ก็ตามรอบครับ ก็จะสอดคล้องกับต่างประเทศในการออกอากาศครับ</w:t>
      </w:r>
    </w:p>
    <w:p>
      <w:pPr>
        <w:pStyle w:val="BodyText"/>
      </w:pPr>
      <w:r>
        <w:t xml:space="preserve">(ผู้เข้าร่วมประชุมชาย) ก็หวังว่า หวังว่าสำนักงาน กสทช. จะได้ทำโพรเจกต์นี้ เพื่อที่จะได้ทำการทำ Live Captioning หรือ CC สดนะครับ จะสนับสนุนกระบวนการของการทำงานของสถานีนะครับ แล้วก็ถ้ามันเป็นไปได้จริงอย่างที่พี่แป๊ะว่า ถ้าเทคโนโลยีมันช่วยได้สมบูรณ์แบบอย่างนั้นได้ เหมือนแพลตฟอร์ม OTT ที่แบบสามารถขึ้นมาได้ แล้วก็เกิดประโยชน์กับคนพิการทั้งหมดนะครับ ประมาณนี้นะครับ ก็มีท่านไหนมีอะไรเพิ่มเติมไหมครับ เดี๋ยวกลับบ้านแล้ว รู้สึกว่ายังไม่ได้พูดเลย ไม่มีนะครับ มีอีกนิดหนึ่งนะครับ ช่อง 7 นะครับ</w:t>
      </w:r>
    </w:p>
    <w:p>
      <w:pPr>
        <w:pStyle w:val="BodyText"/>
      </w:pPr>
      <w:r>
        <w:t xml:space="preserve">(ผู้เข้าร่วมประชุมหญิง) สงสัยนิดหนึ่งเกี่ยวกับการทำเสียงบรรยายภาพดร.อิศวรา นิดหนึ่งนะคะ เสียงบรรยายภาพนี่ ถ้าเกิดว่าเราพูด พูดรายละเอียดเยอะ ก็คือบรรยายรายละเอียดทั้งหมดน่ะค่ะ แต่ว่ามันอาจจะแน่น่เกินไป คืออาจะพูดเร็วนิดหนึ่ง คือ ไม่แน่ใจว่าจะฟังทันไหม หรือตัดรายละเอียดออกแล้วก็อาจจะพูดได้คล่องขึ้นแบบได้เรื่อย ๆ เนิบ ๆ อันนี้คนตาบอดคือโอเคกับแบบไหนมากกว่ากัน แล้วก็อย่างบางทีถ้าเป็นซิทคอมจะมีช่องไวกัน ตบเขาตบมุกอะไรอย่างนี้ คือโอเคไหมคะ ประมาณนี้ // ขออนุญาตนะคะ คือ จริง ๆ แล้วเข้าใจว่ามันมีการทำวิจัยนะคะ แต่ไม่แน่ใจอาจารย์ธรรมศาสตร์ไม่ได้มานะ คืออย่างนี้ค่ะ ถ้าเราจริง ๆ สิ่งที่เราจะตัดสินใจว่าเราจะใส่คำบรรยายอะไรลงไปบ้าง ละเอียดแค่ไหนค่ะ คือ ต้องดูภาพรวมของเนื้อหาทั้งหมดค่ะ ว่าไอ้ตัวเนื้อหาที่เราจะบรรยายน่ะค่ะ มีประเด็นสำคัญที่จะทำให้ดูรู้เรื่องหรือไม่รู้เรื่องหรือเปล่าค่ะ ถ้าฟังเยอยมันคล้าย ๆ กับเราอ่านหนังสือที่หน้าหนังสือเต็มไปหมด แล้วแบบว่าพูดแบบว่าไม่เว้นวรรคเลย เหมือนไม่มีจุด มันก็จะเหนื่อยใช่ไหมคะ อันนี้เคยเจอของต่างประเทศมีเหมือนกันนะคะ ฟังจนเหนื่อยมาก ก็คืออันนี้คนที่เขียนกฎบรรยายภาพค่ะ จะต้องดูตัวเนื้อหาทั้งเรื่องของรายการนั้น ๆ น่ะค่ะ แล้วสิ่งที่จะบรรยายก็คือหยิบมันมีความสำคัญของการดำเนินเรื่อง การเข้าใจเนื้อหาตรงนั้นน่ะค่ะ แล้วก็ส่วนที่ 2 เมื่อกี้เรื่องอะไรนะโทษที</w:t>
      </w:r>
    </w:p>
    <w:p>
      <w:pPr>
        <w:pStyle w:val="BodyText"/>
      </w:pPr>
      <w:r>
        <w:t xml:space="preserve">(ผู้เข้าร่วมประชุมหญิง) บางทีเขาตบมุขอะไรกันแล้วพับคำหรือเปล่า ไม่ควรค่ะ จริง ๆ มันจะมี เข้าใจที่เคยไปดูภาพยนตร์ บางทีมันอาจจะมาก่อนนิดหนึ่งหรือหลังนิดหนึ่งในช่องถ้าทำได้นะคะ ถ้าเกิดว่าเราพูดทับไปนี่ สุดท้ายแล้วมันจะไม่ได้อะไรเลย ไม่ว่าจะเป็นเสียงบรรยายภาพ หรือมุขที่เขาพยายามจะเล่น่ะค่ะ ก็ไม่ควรพูดทับกันค่ะ ควรจะหาช่องว่าง แต่ถ้ามันไม่ได้จริง ๆ ก็อาจจะต้องลองตัดสินใจดู ว่ามันเป็นศาสตร์และศิลป์มากเลยค่ะ มันสื่อสารออกมาได้ค่ะ // เหมือนทำอบรม อบรม AD ที่ผ่านมาของปีนี้ ก็จะมีบางส่วนแบบว่าเอา เอา คือหมายถึงว่าเสียงบรรยายภาพอาจจะไม่ตรงเสียทีเดียวกับช่วงนั้น ก่อนหน้านั้น เพราะว่าคนเขียนบทเสียงบรเห็น… คือ คิดว่าตรงนั้นเป็นส่วนสำคัญที่การบรรยายภาพนั้นรู้ว่าใครเข้ามาตอนไหนอะไรอย่างนี้ครับ แล้วก็ตอนนั้นมีการทดลองทำหนังจีนด้วยนะครับ กำลังภายในสุ้กัน เรื่องของการแบบเห็นภาพของการกลิ้งอะไรอย่างนี้ คราวนี้คือคุณ เอ กมล ซึ่งเป็นนายกสมาคมคนตาบอด เหมือนแบบพอใจกับการบรรยายเท่านี้แล้ว คือสำหรับผม ผมเห็นว่าถ้าเติมอันนี้ไปนิดหนึ่งจะทำให้คนตาบอดเข้าใจมากขึ้น คุณเอกมลพอรู้ว่ามันมีภาพนี้อยู่ด้วยอะไรอย่างนี้ครับ คือมันเหมือนกับว่าเหมือนศาสตร์และศิลป์ว่าบรรยายอะไรบ้าง ก็ดูที่ความจำเป็น บริบทที่เหมาะสมและพื้นที่ที่เหมาะสม แล้วมันอาจจะสลับไปมาได้บ้างเล็กน้อยใช่ไหมครับอาจารย์ปอม เพื่อที่จะให้อะไรที่จำเป็นแล้วมันต้องไปบรรยายก่อนหน้านั้นก็สามารถทำได้นะครับ นิด ๆ หน่อย ๆ ใช่ค่ะ</w:t>
      </w:r>
    </w:p>
    <w:p>
      <w:pPr>
        <w:pStyle w:val="BodyText"/>
      </w:pPr>
      <w:r>
        <w:t xml:space="preserve">(ผู้เข้าร่วมประชุมชาย) ค่ะ</w:t>
      </w:r>
    </w:p>
    <w:p>
      <w:pPr>
        <w:pStyle w:val="BodyText"/>
      </w:pPr>
      <w:r>
        <w:t xml:space="preserve">(ผู้เข้าร่วมประชุมหญิง) ขออนุญาตเสริมนิดหนึ่งค่ะ ในบริบทของตัวละครเกี่ยวกับเรื่องของ CC Closed Caption ตัวละครแย่งกันพูดจะเจอปัญหาว่า… อันนี้แชร์ปัญหานะคะ จะเจอปัญหาว่า Wording มันจะเยอะมากเวลาพิมพ์สิ่งที่แอบกังวัลก็คือจะอ่านกันทันไหม สิ่งที่จำเป็นคือ เพราะว่าพอพิมพ์ ๆ ปุ๊บมันยาวใช่ไหม ตัวละครใหม่ก็จะพูดแล้ว มันก็จะขึ้น แว๊บ ๆ ๆ แจ้งเป็นข้อมูลนะคะ กับอีกกรณีหนึ่ง กู มึง จะเยอะมากในกรณีที่เรา… เราก็พิมพืตามบริบทของละครนั้น ๆ ที่เราเลี่ยงไม่ได้ ซึ่งเราจะตัดเฉพาะคำหยาบหรือคำด่าที่ไม่สุภาพเท่านั้นเองค่ะ</w:t>
      </w:r>
    </w:p>
    <w:p>
      <w:pPr>
        <w:pStyle w:val="BodyText"/>
      </w:pPr>
      <w:r>
        <w:t xml:space="preserve">(ผู้เข้าร่วมประชุมชาย) ครับ เดี๋ยวผมจะ Feeback ก่อน ผมอาจจะคิดแบบเรื่องของ กู มึง ก็ไปตามนั้นในสิ่งที่ว่าสถานีคงไว้ ผมมองว่าก็สามารถที่จะคงไว้ได้ ถ้าสถานีพิจารณาแล้วนะ ว่าการมีบริบทนั้นสามารถทำได้ เราก็ต้อง Refer ไปสถานีก็ต้องไปพิจารณาก่อนว่าโอเคนะ แน่นะอะไรอย่างนี้พี่แป๊ะ เราก็ดูว่าตัว CC มันก็ทำหน้าที่ของมันอีกทีหนึ่งนะครับอาจารย์เจ</w:t>
      </w:r>
    </w:p>
    <w:p>
      <w:pPr>
        <w:pStyle w:val="BodyText"/>
      </w:pPr>
      <w:r>
        <w:t xml:space="preserve">(ผู้เข้าร่วมประชุมชาย) อย่างนี้ เดี๋ยวจริง ๆ ที่ผมพูดไปก่อนหน้านี้นี่มันเป็นลักษณะของรายการสารคดี วาไรตี้ต่าง ๆ นะครับ ผมก็นั่งนึกก่อนหน้าที่จะจอยจะคุยนี่ เอ๊ะ เมื่อกี้ก็ก็ผ่านไปนะ บางทีในภาพยนตร์นะครับ หรือบางคนเอาภาพยนตร์มา หรือละครมา หรืออะไรมาก็แล้วแต่นี่นะครับ บริบทบางครั้งนี่มันเป็นลักษณะของเพื่อนฝูงนะครับ หรือแม้แต่เป็นละครสั้นหรืออะไรพวกนี้มันก็จะมีกลุ่มนักเรียนที่พูดคำหยาบ มันก็ไม่ใช่หยาบแบบน่าเกลียดนะครับ ก็คือประเภทที่พูดกู กับ มึง นะครับ อันนี้นี่ทางสถานีก็ยังให้คงไว้เพราะมันเป็นบริบทของการพูดโดยเพื่อน แต่ถ้าไปพูดกับพ่อแม่ อย่างนี้ ในทางปฏิบัติการสร้างละครเราไม่ทำอยู่แล้วนะครับ หรือการผลิตหนังพวกนี้เราก็ไม่ทำอยู่แล้ว เพราะฉะนั้น เป็นสิ่งที่ไม่ใช่เซนเซอร์ไม่ดู แต่ Sensor อนุโลมตามบริบท ของ กสทช. เหมือนกันนะครับ ถ้าบริบทมันมี ถ้ของ กสทช. ตัวสิ่งที่ กสทช. ดูมันจะมีอยู่ 3 อย่างนะครับ คำพูด ภาษานะครับ แล้วก็ความรุนแรงนะครับ แล้วก็เรื่องเพศนะครับ อยู่ประมาณ 3 อย่าง เพราะฉะนั้นนี่ สิ่งที่มันอยู่ได้ตั้งแต่ ท ทหาร จนถึง น ต่าง ๆ เลยนี่นะครับ มันก็จะอยู่มีคำว่า กู มึง มันได้อยู่แล้ว เพียงแต่ว่าต่ำในรายการที่เป็นเด็กเราจะไม่ใส่ อันนี้ตามที่เราเรียนรู้กันมานะครับ เก็บประสบการณ์การกันมาก็หลายปีนะครับ ถึงจะได้มาถึงขั้นนี้</w:t>
      </w:r>
    </w:p>
    <w:p>
      <w:pPr>
        <w:pStyle w:val="BodyText"/>
      </w:pPr>
      <w:r>
        <w:t xml:space="preserve">(ผู้เข้าร่วมประชุมชาย) จารย์วิทยุทธ์ จะตอบหน่อยไหมครับ</w:t>
      </w:r>
    </w:p>
    <w:p>
      <w:pPr>
        <w:pStyle w:val="BodyText"/>
      </w:pPr>
      <w:r>
        <w:t xml:space="preserve">(ผู้เข้าร่วมประชุมหญิง) ค่ะ ก็จากที่แต่ละช่องคุยกัน คุยกันเมื่อสักครู่นี้ครับ เคยพูดแล้วครับว่า คำว่า ที่เป็นเครื่องหมายขีด ๆ ขีดยาว ขีด ๆ บนล่างนะคะ ขีดข้างบนหรือขีดข้างล่าง 2 ขีด เรารู้กันอยู่แล้วนะคะ ไม่ต้องใส่วงเล็บ มันจะกินเวลาของคนหูหนวกในการอ่าน วงเล็บด้วยเหรอ ไม่ต้องเราไม่ต้องใส่วงเล็บเป็นขีดบนขีดล่างว่าพูดอะไร ขีดบน ขีดล่าง แค่นั้นก็ได้ เวลาดูภซับไทย ภาพยนตร์ซับไทยหรือฝั่งเขาก็ขีดแบบนี้เหมเหมือนกัน ก็ใช้ได้ครับ</w:t>
      </w:r>
    </w:p>
    <w:p>
      <w:pPr>
        <w:pStyle w:val="BodyText"/>
      </w:pPr>
      <w:r>
        <w:t xml:space="preserve">(ผู้เข้าร่วมประชุมชาย) หมายความว่าถึงแม้จะพูดพุดนี้ พูดนี้ เราก็แย่งกันพูด สลับ ๆ ขึ้น ตามเสียงที่ได้ยินเป็นหลักใช่ไหมครับ ที่ซิงค์กับเสียงแล้วก็คงไว้สักนิดหน่อย</w:t>
      </w:r>
    </w:p>
    <w:p>
      <w:pPr>
        <w:pStyle w:val="BodyText"/>
      </w:pPr>
      <w:r>
        <w:t xml:space="preserve">(ผู้เข้าร่วมประชุมชาย) ไอ้ที่ขีดเป็น Slash ดีไหม</w:t>
      </w:r>
    </w:p>
    <w:p>
      <w:pPr>
        <w:pStyle w:val="BodyText"/>
      </w:pPr>
      <w:r>
        <w:t xml:space="preserve">(ผู้เข้าร่วมประชุมชาย) ไม่ครับ เพราะในตัวหลักมันเขียนเป็นขีดเพราะว่าในปกติ คือตอนนี้ เราสามารถขึ้นตัว CC นี่ประมาณ 2 บรรทัดนะครับ ถ้าเกิดนี้นี่ มันจะไปรบกวนการดูของรายละเอียดด้วย เพราะฉะนั้น การขึ้น CC นี่ อา่จจะขึ้นไว ตามที่คุฯหรรษานะครับ เพียงแต่ถ้ามีแนวทางอื่นนี่เดี๋ยวต้องลองทำแล้วลองปรับกันไปดูนะครับ ถ้าในกรณีที่มันพูด ในกรณีที่มันแย่งกันพูดนี่ พูดมาน่าจะเกิน 5 ปี แล้วว่าบางรายการถ้าทำด้วยรายการปกติที่ไม่ใช่ข่าวสาร สาระนี่ โอกาสที่จะแย่งกันพูดในรายการวาไรตีมันมีนะครับ การทำประเภทแบบนี้นี่ จะทำให้ CC ทำยากมาก ผมเคยพูดไปในเวทีหลาย ๆ เวทีที่ผมพูดมานะครับ เพราะฉะนั้นนี่ พอ Content มันไม่มีคือ Content เรานี่ เวลาเราทำ CC AD เยอะ ๆ นี่ Content มัน… เราก็ต้องไปขุด ที่ทำยากที่สุดนี่เอาขึ้นมา เพราะมันหมดคอนเทนต์ง่ายแล้ว เพราะฉะนั้น เราก็ต้องมานั่งเรียน ศึกษากันใหม่ ว่าเราจะทำอย่างไรให้เหมาะสมนะครับ แล้วก็สามารถรู้เรื่องได้ ก็ศึกษากันไปเรื่อย ๆ ครับ</w:t>
      </w:r>
    </w:p>
    <w:p>
      <w:pPr>
        <w:pStyle w:val="BodyText"/>
      </w:pPr>
      <w:r>
        <w:t xml:space="preserve">(ผู้เข้าร่วมประชุมชาย) ส่วนตัวผมว่า ณ ปัจจุบันคนนี้ขีด แล้วก็ // คนนี้พูดอย่างนี้แล้วสมมติ 4 คนพูดอย่างนี้เลยนะครับ อย่างนี้ มันก็จะกรอคำไม่ครบถ้วน ให้ยังคงเวลาของท่านได้ แต่ว่าทางสมาคมคนหูหนวกคงน่าจะมีอะไรอยากจะตอบสักนิดหนึ่งครับ เชิญครับ นายโรสครับ</w:t>
      </w:r>
    </w:p>
    <w:p>
      <w:pPr>
        <w:pStyle w:val="BodyText"/>
      </w:pPr>
      <w:r>
        <w:t xml:space="preserve">(คุณไพโรจน์) คุณไพโรจน์บอกว่าช่อง 29 MonoMono29 เขาจะมีภาพยนตร์ว่าเขาก็ทำได้ คนนั้นพูด คนนี้พูด มีประโยคของคนนั้นเข้ามา ประโยคของคนนี้เข้ามา 4 คนอย่างนี้ค่ะ ผมก็รู้อยู่แล้วว่าคนแรกพูดประโยคนี้ คนนี้คนที่ 2 พูดก็เป็นประโยคที่ 2 คิดว่าภาพยนตร์ของช่อง MONO เขาทำ อ่านแล้วก็รู้นะว่าคนนี้ 1 2 3 4 พูดเป็นบรรทัดออกมา คุณวิทยุทธ์ บอกแล้วว่าในหลักการ ว่าจะทำอยู่แค่ 2 บรรทัดนะคะ 2 บรรทัด คนพูด 4 คน อย่างไรก็ต้องทำเป็น 2 บรรทัด คนแรกพูโ คนที่ 2 พูด แต่ถ้าเกิดคนที่ 3 พูดเราก็เปลี่ยนสลับขึ้นไปอีก 2 บรรทัด เป็นคนที่ 3 กับคนที่ 4 คิดว่าทางสถานีทุกช่องน่ะค่ะ คิดว่าน่าจะทำได้ ทำได้นะคะ แต่ถ้าทำไม่ได้ แจ้งมาทางสมาคมจะให้คำแนะนำอีกทีหนึ่งครับ</w:t>
      </w:r>
    </w:p>
    <w:p>
      <w:pPr>
        <w:pStyle w:val="BodyText"/>
      </w:pPr>
      <w:r>
        <w:t xml:space="preserve">(ผู้เข้าร่วมประชุมชาย) ได้คำตอบนะครับ เชิญ… หมดแล้วไหมครับ มีอีกไหมครับ หมดไหมครับ อันนี้คืออะไรครับ อาจารย์วิทยุทธ์ขอนิดหนึ่ง สุดท้ายครับ สุดท้าย อยากจะขอใช้ช่อง Workpoint อยู่ใช่ไหมครับ ผมอยากจะบอกทุก ๆ ช่อง ทุก ๆ สถานีทาง Workpoint เขาส่งอีเมลมาให้ผมว่าขอฝากประชาสัมพันธ์รายการใหม่นะครับ ซึ่งทำ CC ทำ CC และทำ AD ด้วย รายการวันที่ 25 พฤศจิกายน ใช่ไหมครับ แล้วก็เวลา 11 โมงในวันเสาร์อาทิตย์ ดีนะครับ ซึ่งเป็นสถานีแรกเลยที่ส่งหนังสือมาให้ผมช่วยประชาสัมพันธ์ ซึ่งที่ผ่านมาไม่เคยมีเลย ดังนั้น ถ้าเกิดทุกช่องอยากมีอะไรประชาสัมพันธ์ คือฝากผมได้นะครับ E-mail สมาคมก็คือ adt.infre @ gmail.com ก็สามารถที่จะฝากให้ผมประชาสัมพันธ์ได้ ตอนนี้ทางสมาคมทำหนังสืออันนั้นมาทำเป็นภาษามือ ทำเป็นภาษามืออธิบายให้ดูว่าอันนี้เป็นละครหรือว่าเกี่ยวกับอะไรนะครบั เป็นการให้บริการเกี่ยวกับอะไรบ้าง ตนนนี้สมาคมก็ทำเป็นจอล่าม แล้วประชาสัมพันธ์ไปยัง Facebook ของทางสมาคม เพื่อให้กับทางคนหูหนวก หรือทางครอบครับคนหูหนวกมีรายการใหม่นะครับ อย่างไรทุกช่องก็สามารถฝากประชาสัมพันธ์ได้เหมือนกันนะครับ</w:t>
      </w:r>
    </w:p>
    <w:p>
      <w:pPr>
        <w:pStyle w:val="BodyText"/>
      </w:pPr>
      <w:r>
        <w:t xml:space="preserve">(ผู้เข้าร่วมประชุมชาย) ปรบมือนะครับ แล้วก็ถ้าสถานีไหนสนใจเพื่อให้เกิดการเข้าถึงเกิดประโยชน์แล้วก็คนหูหนวกจะได้ติดตาม คนตาบอดจะได้ติดตาม ก็ฝากไปทางช่องทางประชาสัมพันธ์ด้วย เอาอย่างนี้ดีกว่า เดี๋ยวสำนักงานจะแจ้งช่องทางของการติดต่อสมาคมคนหูหนวก สมาคมคนตาบอด ไปให้ในกลุ่มอีกทีหนึ่งแล้วกันนะครับเพื่อที่จะได้ขยายผลได้เพิ่มเติมนะครับ สำหรับวันนี้นะครับ ก็ขอบคุณทุกท่านมากนะครับ ก็เดี๋ยวทางสำนักงานนะครับ ก็จะ… เดี๋ยวทางสำนักงานนะครับ ก็จะทำสรุปในเบื้องต้นไปให้นะครับ แล้วก็ทางสถานีก็ลองไปปรับใช้ในกระบวนการที่จะประกอบรายงานของการรับฟังความคิดเห็นของแต่ละประเภทความพิการ องค์กรวิชาชีพที่เกี่ยวข้องนะครับ อย่าลืมส่งรายงานกันนะครับ ขอบคุณครับ แล้วก็ถ้าใครสนใจอย่าลืม Vohan ถ้าใครสนใจ ก็อย่าลืม Live Captionning กับ ดร.โปได้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มมนาเพื่อรับฟังความคิดเห็นจากองค์กรแต่ละประเภทความพิการ องค์กรวิชาชีพที่เกี่ยวข้องในการจัดให้มีบริการที่เหมาะสม</dc:title>
  <dc:creator/>
  <cp:keywords/>
  <dcterms:created xsi:type="dcterms:W3CDTF">2024-01-04T02:46:26Z</dcterms:created>
  <dcterms:modified xsi:type="dcterms:W3CDTF">2024-01-04T02: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พฤษจิกายน 2566 เวลา 13.00 น.</vt:lpwstr>
  </property>
  <property fmtid="{D5CDD505-2E9C-101B-9397-08002B2CF9AE}" pid="3" name="subtitle">
    <vt:lpwstr/>
  </property>
</Properties>
</file>